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4EA87F" w14:textId="70D6C1F5" w:rsidR="00BA0161" w:rsidRPr="00D936A3" w:rsidRDefault="00C746BB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Table S1. </w:t>
      </w:r>
      <w:r w:rsidRPr="00D936A3">
        <w:rPr>
          <w:rFonts w:ascii="Times New Roman" w:hAnsi="Times New Roman" w:cs="Times New Roman"/>
          <w:color w:val="000000" w:themeColor="text1"/>
        </w:rPr>
        <w:t>Complete and adapted search strategies for all databases and registries. The table reports the full electronic search strings (including controlled vocabulary and free-text terms), database-specific syntax and limits/filters, and the corresponding registries queried to support transparent and reproducible evidence retrieval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84"/>
        <w:gridCol w:w="6248"/>
        <w:gridCol w:w="2830"/>
      </w:tblGrid>
      <w:tr w:rsidR="00D936A3" w:rsidRPr="00D936A3" w14:paraId="123CB07B" w14:textId="77777777" w:rsidTr="000868BD">
        <w:trPr>
          <w:trHeight w:val="60"/>
          <w:tblHeader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7FCA9" w14:textId="3FA49D82" w:rsidR="00BA0161" w:rsidRPr="00D936A3" w:rsidRDefault="00BA0161" w:rsidP="000868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Database</w:t>
            </w:r>
          </w:p>
        </w:tc>
        <w:tc>
          <w:tcPr>
            <w:tcW w:w="29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CE24" w14:textId="77777777" w:rsidR="00BA0161" w:rsidRPr="00D936A3" w:rsidRDefault="00BA0161" w:rsidP="000868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Search Strategy / Query (Variant)</w:t>
            </w:r>
          </w:p>
        </w:tc>
        <w:tc>
          <w:tcPr>
            <w:tcW w:w="1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50062" w14:textId="77777777" w:rsidR="00BA0161" w:rsidRPr="00D936A3" w:rsidRDefault="00BA0161" w:rsidP="000868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Rationale / Adaptation Notes</w:t>
            </w:r>
          </w:p>
        </w:tc>
      </w:tr>
      <w:tr w:rsidR="00D936A3" w:rsidRPr="00D936A3" w14:paraId="5B034A32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B225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ubMed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67164A3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1 (MeSH-anchored)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2E6C7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1: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 Standard approach using MeSH for clinical and device diagnostics.</w:t>
            </w: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V2: 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upplemental broad search to maximize sensitivity for any diagnostic study.</w:t>
            </w: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V3: 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Targets emerging computational diagnostic approaches (AI/ML).</w:t>
            </w:r>
          </w:p>
        </w:tc>
      </w:tr>
      <w:tr w:rsidR="00D936A3" w:rsidRPr="00D936A3" w14:paraId="066D392A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258E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45854C1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Toxoplasmosis"[MeSH] OR toxoplasmosis[tiab] OR "Toxoplasma gondii"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B83F9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DFF8AE2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6AC8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7861162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55C1F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0F03EC8" w14:textId="77777777" w:rsidTr="00BA0161">
        <w:trPr>
          <w:trHeight w:val="57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FCBB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B69CCC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Point-of-Care Testing"[MeSH] OR "Diagnostic Equipment"[MeSH] OR "point-of-care"[tiab] OR "diagnostic device"[tiab] OR biosensor*[tiab] OR microfluidic*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AA00D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624B632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55B7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B3CCA4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BE573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A46D3F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E652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2B1322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2 (Broad Text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89DF4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A6F7EFD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FC29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1801DB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toxoplasmosis[tiab] OR "Toxoplasma gondii"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0BE57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6D8D91C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7B1E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F21171A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802A0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F63A04E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DD21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541FB80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diagnos*[tiab] OR test*[tiab] OR detect*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5A1EF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ED4241A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9CCB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EFF7666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6E12C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2C7EE51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9ED4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F90DC76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3 (AI/ML Focus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669DF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A4C9CC3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E797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5575EA4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Toxoplasmosis"[MeSH] OR toxoplasmosis[tiab] OR "Toxoplasma gondii"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D6963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712FEC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698E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BC52C10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8409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81ED22D" w14:textId="77777777" w:rsidTr="00BA0161">
        <w:trPr>
          <w:trHeight w:val="57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5FAC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8B3F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Artificial Intelligence"[MeSH] OR "Machine Learning"[MeSH] OR "Deep Learning"[MeSH] OR "computer aided diagnosis"[tiab] OR "convolutional neural network"[tiab]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14B98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6E2DA7C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1E98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mbase (via Embase.com)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18D06F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1 (Comprehensive - Advanced Search)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11DD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yntax for embase.com: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• '/exp' = Explode Emtree term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• ':ti,ab,kw' = Search in Title, Abstract, Keywords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• * = Truncation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• Queries built using Advanced Search interface with line numbers (#1, #2, etc.)</w:t>
            </w:r>
          </w:p>
        </w:tc>
      </w:tr>
      <w:tr w:rsidR="00D936A3" w:rsidRPr="00D936A3" w14:paraId="17B5952E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499E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F1A22A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#1: 'toxoplasmosis'/exp OR (toxoplasmosis OR 'toxoplasma gondii'):ti,ab,kw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6FE4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871EB63" w14:textId="77777777" w:rsidTr="00BA0161">
        <w:trPr>
          <w:trHeight w:val="40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8BFC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522CBB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#2: 'point of care testing'/exp OR 'diagnostic equipment'/exp OR 'biosensor'/exp OR 'microfluidics'/exp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AC9F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1FD09F94" w14:textId="77777777" w:rsidTr="00BA0161">
        <w:trPr>
          <w:trHeight w:val="40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FD75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8D5A636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#3: 'artificial intelligence'/exp OR 'machine learning'/exp OR 'deep learning'/exp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62B8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B131B36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6B9D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938AF3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#4: #2 OR #3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6681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54D5259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7A19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ACECF76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#5: #1 AND #4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99EC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C3CC5A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CE53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D15FDE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7A40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59F249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8B14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B36B1EF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2 (Device-focused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0B4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007B673" w14:textId="77777777" w:rsidTr="00BA0161">
        <w:trPr>
          <w:trHeight w:val="40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CC2A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D440CF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'toxoplasmosis'/exp) AND (biosensor*:ti,ab,kw OR microfluidic*:ti,ab,kw OR 'lateral flow':ti,ab,kw OR lamp:ti,ab,kw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70B4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CE1326D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F1A9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DBF144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3A01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FBD2006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84F8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F0806F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V3 (AI/ML Focus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BDC3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6B3E9BF" w14:textId="77777777" w:rsidTr="00BA0161">
        <w:trPr>
          <w:trHeight w:val="40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2566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3A820C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'toxoplasmosis'/exp AND ('artificial intelligence'/exp OR 'machine learning'/exp OR (('computer aided diagnosis' OR cnn):ti,ab,kw)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BAFC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70ED22A8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B068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copus</w:t>
            </w:r>
          </w:p>
        </w:tc>
        <w:tc>
          <w:tcPr>
            <w:tcW w:w="290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D7119C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Main Strategy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B64F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o controlled vocabulary. Separate queries optimize retrieval for device technologies and AI/ML literature.</w:t>
            </w:r>
          </w:p>
        </w:tc>
      </w:tr>
      <w:tr w:rsidR="00D936A3" w:rsidRPr="00D936A3" w14:paraId="336A845B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7797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ADAF257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TITLE-ABS-KEY( ( toxoplasmosis OR "toxoplasma gondii"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FCAF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CF68FD6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45F1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D9FD801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E8D7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971A693" w14:textId="77777777" w:rsidTr="00BA0161">
        <w:trPr>
          <w:trHeight w:val="38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8CAA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8832E35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 "point of care" OR "diagnostic device" OR biosensor* OR microfluidic* OR "lateral flow" OR LAMP )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049F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140BD16" w14:textId="77777777" w:rsidTr="004F7C27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0313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3BEBD6" w14:textId="6D2BC05E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32BB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028FBA4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2B1E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B9004F9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AI/ML Strategy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B94D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0F369CD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A9F6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D28160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TITLE-ABS-KEY( ( toxoplasmosis OR "toxoplasma gondii"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9E78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2B8088B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B5D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C01E352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ABD2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5FFD3EC" w14:textId="77777777" w:rsidTr="00BA0161">
        <w:trPr>
          <w:trHeight w:val="38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C81E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F7639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 "artificial intelligence" OR "machine learning" OR "deep learning" OR "computer aided diagnosis" OR "convolutional neural network" OR cnn )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7283F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245A474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1F92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Web of Science (Core Collection)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970F12B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Device/POCT Query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0AC7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ses the Topic (TS) field. Parallel searches for device and AI concepts ensure comprehensive coverage.</w:t>
            </w:r>
          </w:p>
        </w:tc>
      </w:tr>
      <w:tr w:rsidR="00D936A3" w:rsidRPr="00D936A3" w14:paraId="3C33982B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2D1B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F3BEE1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TS=( (toxoplasmosis OR "toxoplasma gondii"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EAB7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97337AA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1711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F3CEE3B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C039C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8635158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B2CE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7658F73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point of care" OR "diagnostic device" OR biosensor* OR microfluidic*)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D153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AB0DF90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4749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86878C0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D3FAE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12A2A19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D59C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9E9DF31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AI/ML Query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4219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78ABE99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DE56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976CF4E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TS=( (toxoplasmosis OR "toxoplasma gondii"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B94D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9048801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EC50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998865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23EE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207F31B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24A1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0D88D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artificial intelligence" OR "machine learning" OR "deep learning") 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079A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B0D3AAA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61AD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IEEE Xplore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33F8CC1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Abstract":toxoplasma OR "Abstract":toxoplasmosis)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7B73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imple syntax focusing on terms most likely to appear in engineering and computer science abstracts.</w:t>
            </w:r>
          </w:p>
        </w:tc>
      </w:tr>
      <w:tr w:rsidR="00D936A3" w:rsidRPr="00D936A3" w14:paraId="274724B2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0324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7E568D7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3EFE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2B3E581" w14:textId="77777777" w:rsidTr="00BA0161">
        <w:trPr>
          <w:trHeight w:val="38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787D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358BE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"Abstract":biosensor OR "Abstract":microfluidic OR "Abstract":"point of care" OR "Abstract":diagnostic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01A7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474BA0B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8480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ngineering Village (Compendex)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36FF6EE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Query 1 (Controlled Vocabulary)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60DFC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Query 1: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 Uses the </w:t>
            </w:r>
            <w:r w:rsidRPr="00D936A3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0"/>
                <w:szCs w:val="20"/>
                <w14:ligatures w14:val="none"/>
              </w:rPr>
              <w:t>Controlled Vocabulary (CV)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 field for precision via engineering thesaurus.</w:t>
            </w: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br/>
              <w:t>Query 2: 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road search in ALL fields to capture mentions outside the controlled vocabulary.</w:t>
            </w:r>
          </w:p>
        </w:tc>
      </w:tr>
      <w:tr w:rsidR="00D936A3" w:rsidRPr="00D936A3" w14:paraId="4204DF36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2040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7322836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(toxoplasmosis) WN CV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3D702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7E74E9EB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4004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EBC29BE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9A387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716F1A26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EE1A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5643C5C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(biosensors OR microfluidics OR "point of care systems") WN CV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6C43BA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2E85163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B0D0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03EBA1A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76500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48B6B061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3C21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01A6673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Query 2 (All Fields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D926E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7B1A1690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95D45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D9BE659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{toxoplasma gondii} WN ALL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E0CCB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2C171A2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0983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D3C19DE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AND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B95A1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A939328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1087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E113F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({diagnostic device} OR {lateral flow} OR {LAMP}) WN ALL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88864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258A180D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11EB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u w:val="single"/>
                <w14:ligatures w14:val="none"/>
              </w:rPr>
            </w:pPr>
            <w:hyperlink r:id="rId4" w:tgtFrame="_blank" w:history="1">
              <w:r w:rsidRPr="00D936A3">
                <w:rPr>
                  <w:rFonts w:ascii="Times New Roman" w:eastAsia="Times New Roman" w:hAnsi="Times New Roman" w:cs="Times New Roman"/>
                  <w:color w:val="000000" w:themeColor="text1"/>
                  <w:kern w:val="0"/>
                  <w:sz w:val="20"/>
                  <w:szCs w:val="20"/>
                  <w:u w:val="single"/>
                  <w14:ligatures w14:val="none"/>
                </w:rPr>
                <w:t>ClinicalTrials.gov</w:t>
              </w:r>
            </w:hyperlink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683A992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Approach 1 (Filter-based)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D192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ses the platform's built-in filters for diagnostic studies, supplemented by a complementary broad text search.</w:t>
            </w:r>
          </w:p>
        </w:tc>
      </w:tr>
      <w:tr w:rsidR="00D936A3" w:rsidRPr="00D936A3" w14:paraId="38E62ECD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97760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u w:val="single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4F570BE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color w:val="000000" w:themeColor="text1"/>
                <w:kern w:val="0"/>
                <w:sz w:val="20"/>
                <w:szCs w:val="20"/>
                <w14:ligatures w14:val="none"/>
              </w:rPr>
              <w:t>Condition: "Toxoplasmosis" | Status: All | Study Type: "Diagnostic"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3252F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F3D51FE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E472F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u w:val="single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1DD8AC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E2F66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5508D6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F538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u w:val="single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5B3CB6B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Approach 2 (Text search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80E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36D3D97A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EB6A9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u w:val="single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5B59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color w:val="000000" w:themeColor="text1"/>
                <w:kern w:val="0"/>
                <w:sz w:val="20"/>
                <w:szCs w:val="20"/>
                <w14:ligatures w14:val="none"/>
              </w:rPr>
              <w:t>Search Terms: </w:t>
            </w:r>
            <w:r w:rsidRPr="00D936A3">
              <w:rPr>
                <w:rFonts w:ascii="Consolas" w:eastAsia="Times New Roman" w:hAnsi="Consolas" w:cs="Segoe UI"/>
                <w:color w:val="000000" w:themeColor="text1"/>
                <w:kern w:val="0"/>
                <w:sz w:val="20"/>
                <w:szCs w:val="20"/>
                <w14:ligatures w14:val="none"/>
              </w:rPr>
              <w:t>"Toxoplasma gondii diagnostic"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712AB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0C8C4222" w14:textId="77777777" w:rsidTr="00BA0161">
        <w:trPr>
          <w:trHeight w:val="290"/>
        </w:trPr>
        <w:tc>
          <w:tcPr>
            <w:tcW w:w="7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AEF5D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roQuest Dissertations &amp; Theses Global</w:t>
            </w: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DCDBF04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Query A (General Diagnostics):</w:t>
            </w:r>
          </w:p>
        </w:tc>
        <w:tc>
          <w:tcPr>
            <w:tcW w:w="131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5DC97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ses the noft (Citation and abstract) field. Two queries to capture both clinical diagnostic theses and technical/engineering dissertations.</w:t>
            </w:r>
          </w:p>
        </w:tc>
      </w:tr>
      <w:tr w:rsidR="00D936A3" w:rsidRPr="00D936A3" w14:paraId="18EE17D2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1CB72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A76BDFD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noft(toxoplasmosis) AND noft(diagnos* OR test*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36A3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622FCB6F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49F5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F31B476" w14:textId="77777777" w:rsidR="00BA0161" w:rsidRPr="00D936A3" w:rsidRDefault="00BA0161" w:rsidP="00BA016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alibri" w:eastAsia="Times New Roman" w:hAnsi="Calibri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4BCE8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50F4E79E" w14:textId="77777777" w:rsidTr="00BA0161">
        <w:trPr>
          <w:trHeight w:val="29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C5DE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CAEB7D" w14:textId="77777777" w:rsidR="00BA0161" w:rsidRPr="00D936A3" w:rsidRDefault="00BA0161" w:rsidP="00BA0161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Segoe UI" w:eastAsia="Times New Roman" w:hAnsi="Segoe UI" w:cs="Segoe UI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Query B (Tech/AI Focus):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8F75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  <w:tr w:rsidR="00D936A3" w:rsidRPr="00D936A3" w14:paraId="15D5CB6C" w14:textId="77777777" w:rsidTr="00BA0161">
        <w:trPr>
          <w:trHeight w:val="380"/>
        </w:trPr>
        <w:tc>
          <w:tcPr>
            <w:tcW w:w="7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688A4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9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4D92A" w14:textId="77777777" w:rsidR="00BA0161" w:rsidRPr="00D936A3" w:rsidRDefault="00BA0161" w:rsidP="00BA0161">
            <w:pPr>
              <w:spacing w:after="0" w:line="240" w:lineRule="auto"/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Consolas" w:eastAsia="Times New Roman" w:hAnsi="Consolas" w:cs="Calibri"/>
                <w:color w:val="000000" w:themeColor="text1"/>
                <w:kern w:val="0"/>
                <w:sz w:val="20"/>
                <w:szCs w:val="20"/>
                <w14:ligatures w14:val="none"/>
              </w:rPr>
              <w:t>noft("toxoplasma gondii") AND noft(biosensor OR microfluidic OR "artificial intelligence" OR "machine learning")</w:t>
            </w:r>
          </w:p>
        </w:tc>
        <w:tc>
          <w:tcPr>
            <w:tcW w:w="131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BF513" w14:textId="77777777" w:rsidR="00BA0161" w:rsidRPr="00D936A3" w:rsidRDefault="00BA0161" w:rsidP="00BA01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19193BB6" w14:textId="77777777" w:rsidR="00BA0161" w:rsidRPr="00D936A3" w:rsidRDefault="00BA0161">
      <w:pPr>
        <w:rPr>
          <w:rFonts w:ascii="Times New Roman" w:hAnsi="Times New Roman" w:cs="Times New Roman"/>
          <w:b/>
          <w:bCs/>
          <w:color w:val="000000" w:themeColor="text1"/>
        </w:rPr>
        <w:sectPr w:rsidR="00BA0161" w:rsidRPr="00D936A3" w:rsidSect="00BA0161">
          <w:pgSz w:w="11906" w:h="16838" w:code="9"/>
          <w:pgMar w:top="567" w:right="567" w:bottom="567" w:left="567" w:header="720" w:footer="720" w:gutter="0"/>
          <w:cols w:space="720"/>
          <w:docGrid w:linePitch="360"/>
        </w:sect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40E1D800" w14:textId="33284793" w:rsidR="00BA0161" w:rsidRPr="00D936A3" w:rsidRDefault="00BA0161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CBA360E" w14:textId="4B845AA0" w:rsidR="00DF6D92" w:rsidRPr="00D936A3" w:rsidRDefault="005828F7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Table S2.</w:t>
      </w:r>
      <w:r w:rsidRPr="00D936A3">
        <w:rPr>
          <w:rFonts w:ascii="Times New Roman" w:hAnsi="Times New Roman" w:cs="Times New Roman"/>
          <w:color w:val="000000" w:themeColor="text1"/>
        </w:rPr>
        <w:t xml:space="preserve"> Overview of included diagnostic studies and test evaluations for toxoplasmosis (N = 309). The table summarizes study-level characteristics and index test evaluations (distinct index test/cohort combinations), including key descriptors such as setting/population, specimen type, target/analyte, technology platform, reference standard, and data availability for meta-analysis.</w:t>
      </w:r>
    </w:p>
    <w:tbl>
      <w:tblPr>
        <w:tblW w:w="14913" w:type="dxa"/>
        <w:tblLook w:val="04A0" w:firstRow="1" w:lastRow="0" w:firstColumn="1" w:lastColumn="0" w:noHBand="0" w:noVBand="1"/>
      </w:tblPr>
      <w:tblGrid>
        <w:gridCol w:w="941"/>
        <w:gridCol w:w="705"/>
        <w:gridCol w:w="793"/>
        <w:gridCol w:w="781"/>
        <w:gridCol w:w="1101"/>
        <w:gridCol w:w="1119"/>
        <w:gridCol w:w="641"/>
        <w:gridCol w:w="770"/>
        <w:gridCol w:w="1346"/>
        <w:gridCol w:w="1142"/>
        <w:gridCol w:w="1323"/>
        <w:gridCol w:w="1061"/>
        <w:gridCol w:w="1061"/>
        <w:gridCol w:w="373"/>
        <w:gridCol w:w="373"/>
        <w:gridCol w:w="373"/>
        <w:gridCol w:w="426"/>
        <w:gridCol w:w="683"/>
        <w:gridCol w:w="682"/>
      </w:tblGrid>
      <w:tr w:rsidR="00D936A3" w:rsidRPr="00D936A3" w14:paraId="1202D609" w14:textId="77777777" w:rsidTr="007C3DA7">
        <w:trPr>
          <w:trHeight w:val="420"/>
          <w:tblHeader/>
        </w:trPr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A6BF0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First Author (Year)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6D44E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Country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BBCA1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Study Design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9D216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Technology Category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D656B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Platform Type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88208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Reference Standard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11D50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Detection Target</w:t>
            </w:r>
          </w:p>
        </w:tc>
        <w:tc>
          <w:tcPr>
            <w:tcW w:w="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E4693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Sample Typ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65E4D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Clinical Population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C9534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Time to Result (Hours/Minutes)</w:t>
            </w:r>
          </w:p>
        </w:tc>
        <w:tc>
          <w:tcPr>
            <w:tcW w:w="1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4AE95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Validation Stag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60B7C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LOD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37899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LOD Unit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67CA4" w14:textId="28959A93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TP</w:t>
            </w:r>
          </w:p>
        </w:tc>
        <w:tc>
          <w:tcPr>
            <w:tcW w:w="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89178" w14:textId="0E57B426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FP </w:t>
            </w:r>
          </w:p>
        </w:tc>
        <w:tc>
          <w:tcPr>
            <w:tcW w:w="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18607" w14:textId="7CDA85ED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FN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FA7CA" w14:textId="37F0A92E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TN</w:t>
            </w:r>
          </w:p>
        </w:tc>
        <w:tc>
          <w:tcPr>
            <w:tcW w:w="6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4C3C6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Sensitivity (%)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78981" w14:textId="77777777" w:rsidR="007C3DA7" w:rsidRPr="00D936A3" w:rsidRDefault="007C3DA7" w:rsidP="005A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16"/>
                <w:szCs w:val="16"/>
                <w14:ligatures w14:val="none"/>
              </w:rPr>
              <w:t>Specificity (%)</w:t>
            </w:r>
          </w:p>
        </w:tc>
      </w:tr>
      <w:tr w:rsidR="00D936A3" w:rsidRPr="00D936A3" w14:paraId="6B2C8F4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D9C5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08D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7D8A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8F9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F344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9C47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DEF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944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CF0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D7F8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3E0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AD77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7E8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2C4A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C633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701A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676C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784CF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CBBC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62</w:t>
            </w:r>
          </w:p>
        </w:tc>
      </w:tr>
      <w:tr w:rsidR="00D936A3" w:rsidRPr="00D936A3" w14:paraId="0001330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820D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B5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24B7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BAB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930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011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F42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2F5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5F5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EDE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F15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080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E94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C0C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417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8FB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9D8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1967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2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5E8C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3.47</w:t>
            </w:r>
          </w:p>
        </w:tc>
      </w:tr>
      <w:tr w:rsidR="00D936A3" w:rsidRPr="00D936A3" w14:paraId="3FABDE7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F67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A2FD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497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AEE8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1E2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017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726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CBA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590A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E7B7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7F6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97C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9EC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D469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AA98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7B9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25D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E40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1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05DD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22</w:t>
            </w:r>
          </w:p>
        </w:tc>
      </w:tr>
      <w:tr w:rsidR="00D936A3" w:rsidRPr="00D936A3" w14:paraId="78A718C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13B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78C7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74A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9CA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FDA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01B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EA8D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9AD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8FF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0DCE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9F9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6B3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49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046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531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700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CF87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9260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0D6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.14</w:t>
            </w:r>
          </w:p>
        </w:tc>
      </w:tr>
      <w:tr w:rsidR="00D936A3" w:rsidRPr="00D936A3" w14:paraId="7CBB8A4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F77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118D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8079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207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0E9B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7003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487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74D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62E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A53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5C9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CB3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0D2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0C19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FB4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FA8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0440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1B5AB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501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.81</w:t>
            </w:r>
          </w:p>
        </w:tc>
      </w:tr>
      <w:tr w:rsidR="00D936A3" w:rsidRPr="00D936A3" w14:paraId="27B0ED1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542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nnicker, 2010 [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8F9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6F3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A4F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51C9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407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44D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1770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4C6F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57C8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7 h (≈102 min) for 100 specimen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782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 evaluation of clinic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212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F4C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E2EF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576D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BFB6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78EC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D60A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6.6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D0CF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52</w:t>
            </w:r>
          </w:p>
        </w:tc>
      </w:tr>
      <w:tr w:rsidR="00D936A3" w:rsidRPr="00D936A3" w14:paraId="030489D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398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nales, 2010 [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385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l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19C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3E4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C32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1D0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47D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5A9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5C9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F9A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CDC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93C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/NA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AE3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/NA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F34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554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3CBA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813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B21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7159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A4AF37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28CF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F77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AB1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79C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226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A1C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F213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9EE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9B78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6E72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F62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5AC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C08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884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0121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3AB7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603C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C5D7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0.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5B36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51C02C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6BBC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397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AA3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F89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99E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05F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79B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001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66E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7FD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3C54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782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265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700B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70C52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939D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C0B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E274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6168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460C97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45B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4BD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9C2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EEF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CE6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4DB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227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7487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F7E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7A7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504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514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C4D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B7C9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7C2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4745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DF9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30E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.5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561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10C117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1DCD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460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673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4F1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51D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E04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A77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A3E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A2F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CE8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781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EBF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EEC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B7BC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68FB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EA48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A8EC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564C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2.0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B80E5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1B4CFC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0658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39F0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EB4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417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2257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7AD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918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F81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654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4520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8D4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2376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F9E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2A2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5A37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D408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096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BBD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1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3FEEB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F99899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39F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6E9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381B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A66F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F84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15F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6BE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6F2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53E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933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F23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CB2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B3A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646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4E82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AB8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89806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10DF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6.2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C9A5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99496B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414A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3869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390D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547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47C5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8EC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E12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EF7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F38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9A5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0B1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147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4B6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5CCD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FCB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2D9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FFDD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AAF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DAF2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CBBA15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71C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lec-Gąsior, 2010 [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66D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09F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744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D93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A3A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CC4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A3B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3864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A13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867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A1C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731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1F4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72C2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548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303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06A4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8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99F9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4CA305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895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u, 2010 [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1A8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lay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987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A070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85D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030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DF3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126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9FA5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8F6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–60 min (amplific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ABD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 + Analytica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AEE0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DD9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 equivalent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9C44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C79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40D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66BB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029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5F4AE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E7412A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DC6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u, 2010 [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E2D1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lay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D14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5FC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4C4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8FE9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003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4FCF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9B3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0A3D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–60 min (amplific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4FA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 + Analytica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ABC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425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 equivalent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8FB5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A85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2AA61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1A94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8C1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8B1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F640AF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D94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u, 2010 [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D86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lay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F95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734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C97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A34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A33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C6C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6AC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25F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–60 min (amplific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AA3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 + Analytica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B8B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3FD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 equivalent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738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D50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7C4AC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D2A4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5ACC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0DF5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8E0CB5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60F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ado, 2010 [1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329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6C2F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D3F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488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8B1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FED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A9C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D34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31D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5119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4496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CAA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8BDB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327D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B4C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03DF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AE31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3.4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E02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37</w:t>
            </w:r>
          </w:p>
        </w:tc>
      </w:tr>
      <w:tr w:rsidR="00D936A3" w:rsidRPr="00D936A3" w14:paraId="3917399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6FB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ado, 2010 [1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F4A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C1E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94D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60C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D4E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185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8EC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ADF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43E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A0C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1C2C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D55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F71A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E71B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E2F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DE5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7D67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.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BF0F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74</w:t>
            </w:r>
          </w:p>
        </w:tc>
      </w:tr>
      <w:tr w:rsidR="00D936A3" w:rsidRPr="00D936A3" w14:paraId="0DEB583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979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Machado, 2010 [1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341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4122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F68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C90B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F08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3DB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2A0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380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506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AC5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71AA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B15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54D4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632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A44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91BA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7A79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6.4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556A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74</w:t>
            </w:r>
          </w:p>
        </w:tc>
      </w:tr>
      <w:tr w:rsidR="00D936A3" w:rsidRPr="00D936A3" w14:paraId="3FC0546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A484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usa, 2010 [1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985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ust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147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4E6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AD6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4C1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89A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991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CB6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D65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BC0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5A1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4C9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489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68A4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E25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4E9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6FE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B79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16781F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1C7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araei, 2010 [1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5CAD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680A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178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4B8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fluorescenc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69C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D6E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14E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D8C0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05C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procedure includes 30 min incubation; total turnaround not sta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84E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F3A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9B1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E065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F9C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540E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CBC5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DD7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19A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C1A246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2A8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iang, 2011 [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70C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713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24A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2CF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3D5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D19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58C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FF0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E71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4C7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7837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F49F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A377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CB3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1B2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D23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4D1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56E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8C5342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3EF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kusaga, 2011 [1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7EA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rman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340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02D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649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B73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8AC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37E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D35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CAE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6FD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uman plasm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9E3E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2F2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72E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932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2D0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22B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25F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42B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FBC19C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E4A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ugita, 2011 [1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E84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32E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C93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954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79E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C81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3088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D0B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202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DBC3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97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qPCR threshold: “significant” if &gt;10 copies/m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A3B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4229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46414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433E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E1CC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402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CC1E8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5C15F2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4CC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usemann, 2012 [1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685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rman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75E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BB79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36AB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6B75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32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7A86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BDE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CD0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E2B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retrospective (post-mortem) analytical comparis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B66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ested PCR: 480 fg/µl; qPCR (manufacturer): 10 copi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6A6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g/µl; copie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85D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567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A9C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778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D585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903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DF9568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C07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ang, 2012 [1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2F27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B59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rep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777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173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4E5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42F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EDB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8939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682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E12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ingle clinical cas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6B0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445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E90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9F5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5B1E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313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ED0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6BA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ECFF54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8CC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lallou, 2012 [1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359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DAD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C41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B5CA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1D56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428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158B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4E6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BFC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4–5 h assay run (+ overnight coating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8C6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5AB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516D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4502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38E6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4A11A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41B9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36D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FE5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</w:t>
            </w:r>
          </w:p>
        </w:tc>
      </w:tr>
      <w:tr w:rsidR="00D936A3" w:rsidRPr="00D936A3" w14:paraId="63B5A6F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0CD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hammari, 2012 [1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916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C36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498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2404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877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5BF4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CB2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1D7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C41C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≈8 hours (protocol-based; electrophoresis time not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xplicitly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5D7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Clinical Samples; Lab-only (laboratory evaluation on patient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CDC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/NA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D6EF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/NA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6BC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A40DE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B6564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9735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B4A6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3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2B4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97</w:t>
            </w:r>
          </w:p>
        </w:tc>
      </w:tr>
      <w:tr w:rsidR="00D936A3" w:rsidRPr="00D936A3" w14:paraId="2A08C7C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280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lseleh, 2012 [2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9B75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2D7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389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18B5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FB8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4A2F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B09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0B1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659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1BF3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 + cross-reactivity pane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C0C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2CE0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7911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65A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06142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0F3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CC6C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1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1EC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F50FE7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5DD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lseleh, 2012 [2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49B9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FCD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684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EBB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F2C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48A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16DF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A46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65A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331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 + cross-reactivity pane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67D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9DD0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D9CE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A00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C1E6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798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0932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.1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2A00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CAD66F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3EEB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ilva-dos-Santos, 2012 [2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A61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98C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944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2C0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fluorescenc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9AB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96F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1A21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2A2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B150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 (protocol includes multiple 30-min incubations + 5-min urea step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95A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erum bank; lab-based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3B4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64E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78FF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A80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52C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60C02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B9161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1AD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23</w:t>
            </w:r>
          </w:p>
        </w:tc>
      </w:tr>
      <w:tr w:rsidR="00D936A3" w:rsidRPr="00D936A3" w14:paraId="5A78572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5521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C9F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856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85D5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61C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BE2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EF3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AE71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4FA8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E5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940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0926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C9A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ADB0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246E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618A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9D97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BB0D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6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FCD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98</w:t>
            </w:r>
          </w:p>
        </w:tc>
      </w:tr>
      <w:tr w:rsidR="00D936A3" w:rsidRPr="00D936A3" w14:paraId="2EF11C9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B3CE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CED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82B7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679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0171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982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AEE5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C6D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8B2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E45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DEDB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A2D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C10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B4A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165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9D8D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3B8E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8D7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8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488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49</w:t>
            </w:r>
          </w:p>
        </w:tc>
      </w:tr>
      <w:tr w:rsidR="00D936A3" w:rsidRPr="00D936A3" w14:paraId="4AA2248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30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9AF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557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9BC5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E43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E02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AEF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E438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588F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8A89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06D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0D0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1DF3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13C23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0E28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22D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B07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8DC6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8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00F42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9</w:t>
            </w:r>
          </w:p>
        </w:tc>
      </w:tr>
      <w:tr w:rsidR="00D936A3" w:rsidRPr="00D936A3" w14:paraId="0ACD420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600B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C2E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268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BEA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FD5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0F15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4F9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8FD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7400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B98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493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B686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A21B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16366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0F4A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6036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D7F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9DF5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994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9</w:t>
            </w:r>
          </w:p>
        </w:tc>
      </w:tr>
      <w:tr w:rsidR="00D936A3" w:rsidRPr="00D936A3" w14:paraId="662B5D8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BC9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C4F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0AE4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101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3DB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5DD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BED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F862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D43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4FD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C96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B2C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B93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80E5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EC01F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353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9CA6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78EE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118B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9</w:t>
            </w:r>
          </w:p>
        </w:tc>
      </w:tr>
      <w:tr w:rsidR="00D936A3" w:rsidRPr="00D936A3" w14:paraId="552A45F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AFEB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2 [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C6F6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F9B6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9B0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96F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9DB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039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A96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985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AB8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9E94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D2C3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A0D7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79F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055C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6F18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BCF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D957B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7B7F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9</w:t>
            </w:r>
          </w:p>
        </w:tc>
      </w:tr>
      <w:tr w:rsidR="00D936A3" w:rsidRPr="00D936A3" w14:paraId="6B0B9E2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A11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sai, 2013 [2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E488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18C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EBD5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0B7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E7D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EEB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D63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72A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B45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3C2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CSF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2D5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0 × 10⁻⁸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74C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93D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743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E9E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548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A9E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EE6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F27A2D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EDF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hattacharyya, 2013 [2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4DE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d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274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504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F33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F67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0E4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DAF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62A9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A92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9162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6605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1F2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24FA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B2F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85D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F475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E0E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AD5F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67C3C0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E3B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emoh, 2013 [2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E99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hai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20A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147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47B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B413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E9B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71F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621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C87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7D3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890B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AFA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B32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1C38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6A3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02AC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68B0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.4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5FA65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7.98</w:t>
            </w:r>
          </w:p>
        </w:tc>
      </w:tr>
      <w:tr w:rsidR="00D936A3" w:rsidRPr="00D936A3" w14:paraId="1A5C7D9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18BB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emoh, 2013 [2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03A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hai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115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FE5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7DC7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49D0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D77B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310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7D1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0A0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407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AE67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A66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7F8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2D8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5A81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D669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D5CDE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2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9EE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1.63</w:t>
            </w:r>
          </w:p>
        </w:tc>
      </w:tr>
      <w:tr w:rsidR="00D936A3" w:rsidRPr="00D936A3" w14:paraId="36CCE75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B72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ai, 2013 [2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3B7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1D90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7CA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FE93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E2C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3C8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45F9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32F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C116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9AC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40B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12A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9D48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B74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5048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BE2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EC010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5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FA65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40D5AA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3D3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ai, 2013 [2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F46A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9E82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4AD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E1E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527A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1AD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1654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CBA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A66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1AA2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B52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B2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3EF87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F0BA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FE0FE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B4164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6D4E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3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31E4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72</w:t>
            </w:r>
          </w:p>
        </w:tc>
      </w:tr>
      <w:tr w:rsidR="00D936A3" w:rsidRPr="00D936A3" w14:paraId="0335845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B36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shpande, 2013 [2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821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lay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80E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E08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BA9C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C28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D2B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006B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8F2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933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multi-hour Western blot procedure; step times described but total not sta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BA3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banked sera tested in laborator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9B0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EB2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A66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EF9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984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228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937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04A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B49E9C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3A9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hammari, 2013 [2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661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721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E339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D7A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CF40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F42F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DAB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F84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989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469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outine hospital laboratory seri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5199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698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1D5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9423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123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623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B0D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B20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410C8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9E9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kita, 2013 [2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C5D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1A9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83F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4183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185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777B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BF9D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FE25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31A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: 60 min (63 °C); nested PCR: NR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D81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stored human CSF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1F8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0 × 10−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008C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μL DNA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20D7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D2A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4455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5E38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970E6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08D7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926FFB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F648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kita, 2013 [2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CB4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CBF5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44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D69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EC7E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AD31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55FD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815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C96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05C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lus analytical LOD work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48B7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0 × 10⁻⁸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BDB1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µL (genomic DNA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6999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ED18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81C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03D84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BFB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42C9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413498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BDD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, 2013 [3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34B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2E4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99C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160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697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F9A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753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6D2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437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F729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FA9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1363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015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E67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EE8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5AE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1CB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B21D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865DC1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9C7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, 2013 [3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300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75FE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E1E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514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F8C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A24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98A7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51E0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045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9C9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99B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06BD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64E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A17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522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CE4B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2619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485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DB8C83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89E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usa, 2013 [3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D76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ust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6C5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8AFF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844D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5E6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2D5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BD07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43B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BB2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D6E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al-world prenatal screening + delivery testing; single-center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B0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374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75A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C1D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923A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711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0C6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1E76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861B21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E4B5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ong, 2013 [3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A34CB" w14:textId="560022B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public of Kore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A82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B7F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A6F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5D7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5FA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A63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4B6F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09AC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8AF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stored sera tested in duplicat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F2D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0FF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FC3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9B08A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74E8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C47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CD8EF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0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F1AC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662679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FA91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3 [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E40F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A2F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7033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96C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568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199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D2B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ADB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349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CBF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Pilot Fiel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13D1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4F19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D80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C1A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5C0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37EB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34B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0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A5A9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D0C6AD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CD4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3 [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76A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BAA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E9B3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9A9D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7A5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BDC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D8A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541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DA9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6FC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valuation + retrospective audi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D149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173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BA6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5AA1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FBCB5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39F6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7A0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7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8525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B3D37F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C79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3 [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C07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EBF1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FB2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459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95D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05E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8516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991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B83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3DA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valuation + retrospective audi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6163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0B1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21F7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2FA75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29ED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03F1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B38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4.8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8D27D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ED760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904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illard, 2013 [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329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DA5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A6A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786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077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4ED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828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06B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7E8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9DE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valuation + retrospective audi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C96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408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C175B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CDA2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105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AE7DF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25CA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0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48F47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758AFC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B93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ballero-Ortega, 2014 [3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790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xi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62A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0D5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945D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D58C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94C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DE7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1F7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35B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EB5A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valuation + retrospective audi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BEE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A39E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02A4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FE6A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C1959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4059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A8306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9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4B2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2.13</w:t>
            </w:r>
          </w:p>
        </w:tc>
      </w:tr>
      <w:tr w:rsidR="00D936A3" w:rsidRPr="00D936A3" w14:paraId="67887C1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D5A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ballero-Ortega, 2014 [3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63E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xi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ED26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C9B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038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3A7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3958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8DE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AEC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8F6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70F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063D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67FD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1A4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E9A8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C1E1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A3B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902E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1.8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2418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.74</w:t>
            </w:r>
          </w:p>
        </w:tc>
      </w:tr>
      <w:tr w:rsidR="00D936A3" w:rsidRPr="00D936A3" w14:paraId="134ECD7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D30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ballero-Ortega, 2014 [3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F50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xi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2D59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8A2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7B5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B05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979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590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2D30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B68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277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4C3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38BA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7C54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7E3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2F98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BBBA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A1E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9.4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330A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13</w:t>
            </w:r>
          </w:p>
        </w:tc>
      </w:tr>
      <w:tr w:rsidR="00D936A3" w:rsidRPr="00D936A3" w14:paraId="06DB89A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E05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Khammari, 2014 [3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AF0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39A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799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45C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F1D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DA4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8D1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13F3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663B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F54D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25B4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9CEB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F54B0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4CE11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38E5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769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4325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B16E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</w:tr>
      <w:tr w:rsidR="00D936A3" w:rsidRPr="00D936A3" w14:paraId="54FFEA5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C48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gouyèmi-Hounto, 2014 [3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0A2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i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91C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7D3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DA7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DF2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AE6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730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AF3A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2B0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A5D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serum-based confirmatory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E5D4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83F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6285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6A0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649E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CFF8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82A5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9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0B3B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B526DB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D47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gouyèmi-Hounto, 2014 [3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0DA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i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AAA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C31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6FD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889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DA1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2F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9E5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626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AAD2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0E0C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030D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DAB2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AF74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CC3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A1B2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173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4F9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6DA886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8D0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arlet-Marie, 2014 [3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FC56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375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1B8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BB0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E16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49A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A58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117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CB2A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2BE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21633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0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80B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. gondii genome equivalents per PCR tube (Tgg/PCR tube); stated equivalent 0.1 Tgg/ml AF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EE5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D06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1CC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9E1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C65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1013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F71517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AEF6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ay, 2015 [3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C13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ha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F1C9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6244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D8B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4EE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403C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6ABE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1FD4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2D93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83AC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Only + multicenter lab validation (eight laboratories; spiked clinical matrix AF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BE7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F94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99B6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7522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6851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DB4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0376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DEB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8.95</w:t>
            </w:r>
          </w:p>
        </w:tc>
      </w:tr>
      <w:tr w:rsidR="00D936A3" w:rsidRPr="00D936A3" w14:paraId="522499E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012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apobiango, 2015 [39] 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1BA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2AE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E5D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9C93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B3B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80D9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808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D29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934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2C1D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Mechanism: clinical history/serology suggests past infection with reactivation under immunosuppression; not assay-base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F4B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0A2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6C6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E424D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746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554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E80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535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</w:tr>
      <w:tr w:rsidR="00D936A3" w:rsidRPr="00D936A3" w14:paraId="2EF2EBB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3103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lisetti et al., 2015 [4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592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6C3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F94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CB5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AA8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EB2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F4C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D64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A88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B9BA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C8FF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C5D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s/mL (AF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C2F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E525D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9AB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2C8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4DF2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2E9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55AA8A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A9A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allur, 2015 [4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5D3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d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2BC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C45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B29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6A4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F2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749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643C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D94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protocol includes overnight coating + multiple incubation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AD97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 on prenatal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025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 p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117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g (DNA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47B7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1675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71A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3FD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F12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1623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F6E695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4D9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Li, 2015 [4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2495C" w14:textId="66C72E9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F51C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237D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9E4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1CA9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A44E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6BC7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096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B2B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E62A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multicenter; largely retrospective biobank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9F5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EF6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131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1D90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0412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F696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C5D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1AE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A16121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CEA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viato, 2015 [4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FA86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A9A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14D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400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0529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1850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C4F6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3AB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97B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26F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A1F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438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925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809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83F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5D6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68D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103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9DB098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057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usa, 2015 [4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36C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ust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DA4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78E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EF7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E286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0D0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AB5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2E5D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D48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DA3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 serum re-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F61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F980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153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F91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B339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368FF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D6B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331D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7</w:t>
            </w:r>
          </w:p>
        </w:tc>
      </w:tr>
      <w:tr w:rsidR="00D936A3" w:rsidRPr="00D936A3" w14:paraId="52FDEB3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A2B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bert-Gangneux, 2015 [4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F64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CCC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E96E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C5A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BA3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967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B47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2F7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801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9E1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-based follow-up; immunocompetent adul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39D0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AF2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54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FBE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2AC2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28E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E91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108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0D2294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605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drigues, 2015 [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971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CDF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717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605E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72D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296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674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DEB2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364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≤24 h (DNA extracted within 24 h; PCR performed thereafter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490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ationwide prenatal screening register; routine-care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F8B4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A / NR (antibody assay; cut-offs reported instea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F95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401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E95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88F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55A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851F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1849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5EBFCB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79E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ab-Mazar, 2016 [4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AA7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1EF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028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75D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8CB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F058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8DF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58B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E829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EB7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outine diagnostic; multicenter 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04D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CD0A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1E3A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CE2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A51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0E5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785E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C7B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F44EF4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4A87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vci, 2016 [4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A85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28B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7D7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0E0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E17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EDC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963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44C3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4E1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qualitatively described as “time-efficient”; direct measurement without time-control step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A6A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; includes subset comparison vs commercial system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FD07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422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BB3B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5D3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CB32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B4E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D0A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8E8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82CE54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C4A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sta, 2016 [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779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01D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73A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104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211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566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6E3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EDE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8C4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A3C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based molecular validation (LAMP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D81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42F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8851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9A1D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363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F3D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10DD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4548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3.33</w:t>
            </w:r>
          </w:p>
        </w:tc>
      </w:tr>
      <w:tr w:rsidR="00D936A3" w:rsidRPr="00D936A3" w14:paraId="59E51E6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642A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sta, 2016 [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B8B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2FE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51E4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491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1757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5D4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10A5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6CC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0CB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06F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PCR + clinical follow-up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49C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285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786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3DCB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74D4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D16E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481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810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2.22</w:t>
            </w:r>
          </w:p>
        </w:tc>
      </w:tr>
      <w:tr w:rsidR="00D936A3" w:rsidRPr="00D936A3" w14:paraId="6A409FA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D23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sta, 2016 [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06F0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2DB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0FC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5C2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A39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3DE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853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6FA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6A4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5F38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DEC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AD4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80B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F281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709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DD5F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F4A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125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2888C4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93F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sta, 2016 [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0BE0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21E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DD1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E6A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EC1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122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4C6D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1B8A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99BD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027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C8F1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5A2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6CE7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00A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BFE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3D5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480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1A4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D859C5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914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 Oliveira, 2016 [5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132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B63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EA20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9DC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8073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DD3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09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A3B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B82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F72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E1B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9CC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57A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A4B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34F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CED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A4F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5A6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11FB19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CB76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-Bali, 2016 [5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D8D7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audi Ara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CEB5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AF7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237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9F1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53A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94E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1A9C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592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8EC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F13F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18E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270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103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EA7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266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B6B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63F7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282914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C6F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an, 2016 [5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9C7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9E0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FEA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7C9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8A6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A5D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6F9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5FF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56F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1BE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cas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73D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F28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2B6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A31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72A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59D6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E3D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8A6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344E58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D50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hammadpour, 2016 [5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262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D3D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530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2B4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EF0D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761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7EC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B1E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C9C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E99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antenatal screen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666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18B1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0138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A5A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0FC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9385C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FD6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4536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ED981B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2683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hammadpour, 2016 [5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BC1B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D50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4A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A16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0F53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118B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1A4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136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ABD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1A23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test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AF2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B67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9B9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149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423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C55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A72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C139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2ADC6F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1F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hammadpour, 2016 [5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2AA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D06B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A19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FCA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A8D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C4A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580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084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85B0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7 hours (≈420 min incubation steps; excluding wash/handling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F3A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77F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6F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64F9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726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631E1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75FE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811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3295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A5FB14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7AC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hammadpour, 2016 [5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BC2B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D9E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209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1EC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AE33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FB3F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BFBE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F787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2460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7 hours (≈420 min incubation steps; excluding wash/handling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792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F048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6D9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630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1A6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7F27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D66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30F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F4D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91DADB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1B2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tavchenko, 2016 [5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573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us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644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467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12AA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7DC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C36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425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FAC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056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7 hours (incubation schedule reported; excludes antigen prepar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C287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selection by prior commercial ELISA statu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EC12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53C3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g (per stain/spot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D7F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677E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2129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EE2A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9C6F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9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277E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146C69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9DD0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roka, 2016 [5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C0C6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D43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FBF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3C9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2DC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FB3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602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E87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9D1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7 hours (incubation schedule reported; excludes antigen prepar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3C9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etrospective selection by prior commercial ELISA statu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B30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0AF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2AB4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4A2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B471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71D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C108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651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C56910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E0C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tajner, 2016 [5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301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31E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6CE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ABB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18F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B05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916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A7C1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B8A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68B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b-only (sera panels; comparative vs ELIS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0B5C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LOD NR; observed quantification in clinical samples: 3–24 parasites/mL by qPCR; bioassay sensitivity noted as 10 cysts/m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F751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mL (observed); cysts/mL (bioassay sensitivity statement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CB6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341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7443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252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396C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0E79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160BE8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6F9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mengol, 2017 [5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156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A1F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132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570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6D5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FAE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F76A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47D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73E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4CE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uman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D5B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0CF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A50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964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ECE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C5EE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4E0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B3A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C005B9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7951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arros, 2017 [5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C03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C7C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026C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1B3C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68B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A57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635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D84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079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qPCR: NR; Bioassay: 5–6 week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BD6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al-world referral cohort; prenatal + postnatal diagnostic workflow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F21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A (serology/avidity; not reported as LO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398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4744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2088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F5E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569F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19D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1C8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549B5B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C7E1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arros, 2017 [5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C48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3A1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244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C350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958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423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B18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2D2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AFF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ACC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valuation (routine prospective sampling + retrospective testing on stored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B79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A (not applicable for serolog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162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B33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F04E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3A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E0E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47C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BE9A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11117B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DC6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geman, 2017 [5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6789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25C4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848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BDD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0A3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C69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770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6DB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B64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9E4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prospective cohort; lab assay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69EB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29C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D6C4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0B0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DE3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3E6AE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867C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11B4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9689F6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696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geman, 2017 [5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C50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FEE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D02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AE46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D080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D0B5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E01E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14F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59B5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9899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rospective cohort)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F339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EDD2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CC6A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E00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70D4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57E9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953A5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D23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5FFD6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8B9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rredjem, 2017 [6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392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ge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21C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913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AB9D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C49F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786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64B0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E221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9E2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DDC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1AF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“Detection level” cited (B1 PCR):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1–10 parasites in presence of 10^5 leukocyt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99A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parasites / 10^5 leukocyte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2A0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162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5DCE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4F2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329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CA6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0FF255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26D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rredjem, 2017 [6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46D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ge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5C6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D3C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B5D4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8F9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648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534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4A50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F0DC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524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stored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DA8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–10 parasites (stated for PCR detection level in cited metho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0CD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 per 10^5 human leukocyte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13F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EC1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BC8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7E6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28F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427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963119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486C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apey, 2017 [6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AFDC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413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979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2AE7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0302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807A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FBE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C2B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A3F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E387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BL and AF from pregnant wome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76F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C87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AD5A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C49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47A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3E5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8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0CA7E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9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922A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68</w:t>
            </w:r>
          </w:p>
        </w:tc>
      </w:tr>
      <w:tr w:rsidR="00D936A3" w:rsidRPr="00D936A3" w14:paraId="06D566D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A730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boudi, 2017 [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617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roc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4C8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5089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906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6B95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035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1459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7D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444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--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3AF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-based pregnant women; serum/PBL/AF collected during diagnosi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00FB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04D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B5F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61E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BB7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A09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8BD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B702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8F8267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704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tin, 2017 [6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B51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D91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DCE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7ED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867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414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C4A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08E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3F1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–3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17B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465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A26A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87F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196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C29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3E8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C4F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BF0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6208F4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85C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zzu-Nascimento, 2017 [6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1D0A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FA3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1A29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BCB7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576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4D6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B80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786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0B84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D757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9EC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C04B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A50A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64A61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51D5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829F8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E64C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7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D91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88</w:t>
            </w:r>
          </w:p>
        </w:tc>
      </w:tr>
      <w:tr w:rsidR="00D936A3" w:rsidRPr="00D936A3" w14:paraId="599D773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4CB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4C2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320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F824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92B7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D58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80C5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D30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934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FFF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ED39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E6E0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9DD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C736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7C4F7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1915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1EC9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ED8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1E5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.81</w:t>
            </w:r>
          </w:p>
        </w:tc>
      </w:tr>
      <w:tr w:rsidR="00D936A3" w:rsidRPr="00D936A3" w14:paraId="652E28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3E1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0D5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DAC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2E5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997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5C0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070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0F8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0153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BEE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6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3B5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330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C13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22E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692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CFE5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67B7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C5E7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5.4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12FA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69F2BB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237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59D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868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336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7B9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A1D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01D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9F74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4FC4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5CD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A5E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B959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B05C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EB43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F21E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56D2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8FB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8667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.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0775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4</w:t>
            </w:r>
          </w:p>
        </w:tc>
      </w:tr>
      <w:tr w:rsidR="00D936A3" w:rsidRPr="00D936A3" w14:paraId="7865B26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C96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CE37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759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9FAD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EBC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51EF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A6D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6E0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911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C402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2C4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DC4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B2B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916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1D17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2512A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8FB0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28F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1A9A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8.3</w:t>
            </w:r>
          </w:p>
        </w:tc>
      </w:tr>
      <w:tr w:rsidR="00D936A3" w:rsidRPr="00D936A3" w14:paraId="723E716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ABB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809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034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9B21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5919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27D8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B7B0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31D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9BC3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B17B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C8E8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8E0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4ED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D5E7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E6D7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A9E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277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A3BFC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9.2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0941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9CBD43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058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5D3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D34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EB5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2874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766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63E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25D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943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0FD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310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E575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49A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984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0227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817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835D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5D6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0CC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DD9558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A16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3DF0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6FE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F65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579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315D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8F3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D76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A0E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9F10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40E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86D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8F5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E685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74D6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A362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C1E8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D03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.6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5D8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D77844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402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4C1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0610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CCD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8739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5A6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96B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786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5449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3D2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734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488F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029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938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C88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3C8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0B8A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8E0B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.5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2BF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4</w:t>
            </w:r>
          </w:p>
        </w:tc>
      </w:tr>
      <w:tr w:rsidR="00D936A3" w:rsidRPr="00D936A3" w14:paraId="5F5D777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B82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8E6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897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8334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CF8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CA3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BFA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09A9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F59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680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D96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3E4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40F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7FBC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302D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0F48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2CE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EB687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8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47F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B8B806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CFA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urata, 2017 [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572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F6A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D26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42E3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D50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81EA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84B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21C9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68E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771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0864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FF9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7BC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59AE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FEE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A5A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969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05B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16F5D6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9D2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aghili, 2017 [6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8C1A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ECC8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291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3D1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3A03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7EA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EE9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F28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013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81C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518E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9E6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5E04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07F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D65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E834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D82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9D1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9E84BA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5EF7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eretti, 2017 [6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0F1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492E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8AC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78B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F9A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8C45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A47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ACB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9CE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C00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859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45F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FC3D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950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94B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E43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DB3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49C9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.56</w:t>
            </w:r>
          </w:p>
        </w:tc>
      </w:tr>
      <w:tr w:rsidR="00D936A3" w:rsidRPr="00D936A3" w14:paraId="5DF4222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A6C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bert-Gangneux, 2017 [6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D81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6C44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C4B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9D4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1AF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887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15A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95D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4ED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897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1D6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nufacturer-announced (95%): AF 1.91–5.47 parasites/extraction; blood 34.29–88.72 parasites/m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965E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extraction (AF); parasites/mL (blood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A8B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1128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1B3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7DD86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E4E0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.4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F426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883DBF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FAB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un, 2017 [6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B727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498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37D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2AB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4E6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9B7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353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DB0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633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A1C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665B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10 copies (recombinant plasmid) and ≥5 tachyzoites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in 200 µL bloo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2E0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copies/reaction; tachyzoites per 200 µL blood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303E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A3F6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E089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C376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5538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C1A9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9</w:t>
            </w:r>
          </w:p>
        </w:tc>
      </w:tr>
      <w:tr w:rsidR="00D936A3" w:rsidRPr="00D936A3" w14:paraId="7135159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B85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un, 2017 [6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12C3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8EC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C9F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6DA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F0B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2C40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436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88E9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1A1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extraction + qPCR run; exact duration not sta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860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ACD4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 copies (recombinant plasmid) and ≥5 tachyzoites in 200 µL bloo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6BB2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reaction; tachyzoites per 200 µL blood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295A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301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AE3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9630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17DF4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E60D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38</w:t>
            </w:r>
          </w:p>
        </w:tc>
      </w:tr>
      <w:tr w:rsidR="00D936A3" w:rsidRPr="00D936A3" w14:paraId="3608CC3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9BE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acche-Tonini, 2017 [7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0380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364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D20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696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5CD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75A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82C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6E8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F2B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adout ≤1 h; as early as ~35 min (with loop primer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956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 analytical sensitivity/specificit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106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B59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5C3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FBF2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967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85D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0AE0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020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B56695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055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ng, 2017 [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0290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5DE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80C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4D0A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EE2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43F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8900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E2AE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DD2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adout ≤1 h; as early as ~35 min (with loop primer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F02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 analytical sensitivity/specificit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5EA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361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DB0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FB3F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382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4A4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09A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602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1D5CEE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1496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ng, 2017 [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65B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D85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4F5F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9BC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B43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BF8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8C0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29E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A2A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955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9E6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DDF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540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8367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1E2F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346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109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A25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DBC835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00D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ng, 2017 [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E90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B9F7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A09C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91D8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264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476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30D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B645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69E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DCE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(analytical comparis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8D3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CC8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6E6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318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4363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493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549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C32D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7DC864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0788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ng, 2017 [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2407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8E6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6A5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B8F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4DC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9B0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3AB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ACF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09F3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7BB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(analytical comparis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EA4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A2E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0C8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9EA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670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5EB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3D2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76E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463312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933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ng, 2017 [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356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3DE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DB3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EA60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88F8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0A0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43CF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69FA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AAA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0B7B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(analytical comparis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B30E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10D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BBA3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D94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013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45B3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3A2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AEC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02F62A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165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bd El Aal, 2018 [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597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63A2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CDAC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E71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69C7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B61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73F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8D2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6F2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EB5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(analytical comparis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B7D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BDD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omic equivalents/reaction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611B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436B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DF6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A61C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AB4A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5A9C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96F419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879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Aly, 2018 [7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2FD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45E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FDD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34F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618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16D9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10E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260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F55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695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(analytical comparis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AFB1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E9F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B39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FE50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3024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B66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B5020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5.7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C6C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4</w:t>
            </w:r>
          </w:p>
        </w:tc>
      </w:tr>
      <w:tr w:rsidR="00D936A3" w:rsidRPr="00D936A3" w14:paraId="3B27F52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3CA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y, 2018 [7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648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B20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E58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4FB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1A0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677E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6A2E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8DB8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F0D6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≤30 min (LAMP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44B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b-only (analytical controls + clinical sampl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5D1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122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8801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A2F1B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F104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073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C50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EC6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</w:t>
            </w:r>
          </w:p>
        </w:tc>
      </w:tr>
      <w:tr w:rsidR="00D936A3" w:rsidRPr="00D936A3" w14:paraId="6D29618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F482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y, 2018 [7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F8A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947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A0F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39B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B9E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018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31FD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ri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DAC9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DC6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47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DBBE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E52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835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789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146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E8956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B9150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8.5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6830E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8</w:t>
            </w:r>
          </w:p>
        </w:tc>
      </w:tr>
      <w:tr w:rsidR="00D936A3" w:rsidRPr="00D936A3" w14:paraId="5C1F771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EDC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y, 2018 [7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B4B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612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603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3A1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AA9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423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EEB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ri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A99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65C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91E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FD97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746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168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8828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97CEB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3080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8709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2.8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49F4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2</w:t>
            </w:r>
          </w:p>
        </w:tc>
      </w:tr>
      <w:tr w:rsidR="00D936A3" w:rsidRPr="00D936A3" w14:paraId="6B737A6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91A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arakat, 2018 [7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5D2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CDE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68B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DB1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8C1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616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9A9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D0A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69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EE7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6DA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656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AEC4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7222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716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3EF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8FDC4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.5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03377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3.91</w:t>
            </w:r>
          </w:p>
        </w:tc>
      </w:tr>
      <w:tr w:rsidR="00D936A3" w:rsidRPr="00D936A3" w14:paraId="3EB728E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C18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ispo, 2018 [7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21C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652A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399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E882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86A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5BCD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731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445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A1F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E9D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C8B1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(herpesviruses); 200 (T. gondii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3F59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ome copies/reaction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358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5CA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872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0498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682D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3AB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131B71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841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oudaouara, 2018 [7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E620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B66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F99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2F3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F7B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C05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B89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21B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E4F0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327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-based lab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3A3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“&lt; 1–10 parasites per sample” (PCR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3049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sample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754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73E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1C1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EA61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C2C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FC40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F20554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8F5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oudaouara, 2018 [7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683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E98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5A3C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5AA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A49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C7E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2429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SF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716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0980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 h 40 min (&lt;2 h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042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648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&lt;1–10 parasites per sample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17D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sample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43DB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072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C84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EF71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4BE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DA1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56B62C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750A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DAD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8D15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CC7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8C8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6495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C1D2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B6F1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0B9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DBA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382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clinical cohort/case seri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030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1D9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3EAC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123BC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CA5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B40A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B86B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CB51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BAD5C0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8FE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688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33C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B52F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E53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397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324A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61B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B27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32F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56B3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DA2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5ACD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939D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D6F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820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3C0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7A57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.6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939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AC0AB3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142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A7A1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840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5B62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D464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8A2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E7C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6407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87EA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2C57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7F5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ewborns) + follow-up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AFB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F6C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7BC9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CB1E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B74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0569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70A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8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CB49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F79CBA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7604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259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C14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56D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219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E0C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900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A64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D23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FC0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ACD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ewborns) + follow-up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929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994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4770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1B24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171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9A4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ABE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2.8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57F5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BC087F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7FB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1C1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E67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1CA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FB0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8606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AC2D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F77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A91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A95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3B5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ewborns) + follow-up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6F9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DB9F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74178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7FA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7934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794C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85328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F0A3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CECCBB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2CB3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ral, 2018 [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223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B5D0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FB3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FF78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090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F40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AA0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34C8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8E0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CE0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ewborns) + follow-up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F413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303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C8308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9F45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1FBD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BD53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00CE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AE2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</w:tr>
      <w:tr w:rsidR="00D936A3" w:rsidRPr="00D936A3" w14:paraId="5E173E9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4FB8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Çınar Tanrıverdi, 2018 [78] 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976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5A5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7B8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E83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321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46FE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54E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F219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F3E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8BD0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 confirm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ADB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8069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9B3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8337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34C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2A7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AFB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541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3FD415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A16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sini, 2018 [7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D45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tal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4FE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DF6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0D8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CDE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90E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D9C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C21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F52F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2E2C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molecular test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B45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9A3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794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187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907C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E9B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6ED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A95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DEC1B2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0BF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iko, 2018 [8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3D8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E98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285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05D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63A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654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773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5D7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FB7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CB7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 hospital lab resul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D71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 IFA: ~35 h incubation + staining; Bradyzoite IFA: 4–5 days induction + stain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2EE3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1BD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A9B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072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63E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262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717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511A92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DA88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ardarian, 2018 [8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74EC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595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E91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AF3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620B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DC7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8FEA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BF6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56E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338F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cohort; tertiary referral center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648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6611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C513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299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2699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B07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824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012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99EA07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255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arlet-Marie, 2018 [8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55AB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1E2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DEF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72D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6A0D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90D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14B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55F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AFE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95E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chanism proposed: anti-bradyzoite antibodies not detected in IgM+/IgG− sera (suggesting potential stage-timing signa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2B9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Analytical sensitivity threshold: &lt;0.04 Tgg per LAMP reaction; reduced detection at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0.1 Tgg/mL note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EDC8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T. gondii genome equivalents (Tgg) per reaction; also discussed as Tg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851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D16D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C32D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67A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6794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BA71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1E6F18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7ED9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oquel, 2019 [8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4EFC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074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647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2B4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21E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635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6E4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24DD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C4C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16A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s (methods/practices survey + guideline proposal; not a clinical diagnostic accuracy valid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B921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393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E3F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C7C2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A29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27C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A5E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EA0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55D66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C6A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otein, 2019 [8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43E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BBF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4095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E3C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5C19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5CD8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1AA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479B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411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87CB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63E2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D09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8D6F3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F01B1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C559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B5A1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C0A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.5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9C1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B4F8AA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FC2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otein, 2019 [8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C4C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013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556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8F2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4D6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DA9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DEB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3DA3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78C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5 minutes for 8 samples (hands-on 75 min; run 40 mi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CC3C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; lab-only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CD9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5334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01BD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D7DB6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799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7D49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2FC7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.5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CC651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.29</w:t>
            </w:r>
          </w:p>
        </w:tc>
      </w:tr>
      <w:tr w:rsidR="00D936A3" w:rsidRPr="00D936A3" w14:paraId="61A511B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744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öşkaya, 2019 [8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CBC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47B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8AF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DAF3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FA7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C2E5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722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F241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747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1B6D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lab-based analysis of routine/referral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D71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-house analytical sensitivity: 1 parasite/reaction; Commercial analytical sensitivity: 10 copy plasmid/reac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E5F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reaction; copies/reaction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7BF5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B31CF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B968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9E4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3DE6D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CDC90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374B9A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577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B47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1F8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E74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4D2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722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1D9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5FB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BA5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747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01F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148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55A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F362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D3D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5CDF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AEB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AEA2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628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5.66</w:t>
            </w:r>
          </w:p>
        </w:tc>
      </w:tr>
      <w:tr w:rsidR="00D936A3" w:rsidRPr="00D936A3" w14:paraId="22722C4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452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B2BF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6B1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6B19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1FA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E456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CD6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66E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537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641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A91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17A6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A07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20F8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923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284DD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01EA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5DBA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.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28FC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AD99C5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85D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A1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F0C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B810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D9E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AB7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3A9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684F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018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4452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1060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based (hospital specime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3FA8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1DDB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9AF2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1C9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58B0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2B05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46AB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.5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F292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E62FE8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0C9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EDC8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D4C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5B2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8CB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15E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A8D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036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D96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1AA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EBC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A70E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F15B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887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8666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8D6F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6E7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8FA7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.9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E61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26</w:t>
            </w:r>
          </w:p>
        </w:tc>
      </w:tr>
      <w:tr w:rsidR="00D936A3" w:rsidRPr="00D936A3" w14:paraId="695B177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CC1C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C3F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75E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9D2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FAC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9D3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806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BC50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693F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26F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DE0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B0D3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FD7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4E8B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5092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769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48D2E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D03E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.3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0C490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69</w:t>
            </w:r>
          </w:p>
        </w:tc>
      </w:tr>
      <w:tr w:rsidR="00D936A3" w:rsidRPr="00D936A3" w14:paraId="5DCEF17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A117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786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6D6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4CE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EE2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AA3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90FB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F60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D79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0F1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05E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3491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05A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3F86D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47AF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D26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126EE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47D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7.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CBC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4EFB07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354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ouet, 2019 [8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34F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2AF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D19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934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420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593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E6C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7D5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2AA0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8D9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6BB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11E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4FFE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CAAA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1FE7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BCE5D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945B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.4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344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2654141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0AC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anifehpour, 2019 [8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647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927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C567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D9D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189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3FF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FB8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9AE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808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59C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F6C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0C9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503F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DE3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3FF4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822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F43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F23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279105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2B8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évêque, 2019 [8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C69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65EB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rep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12E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353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DA6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9583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BF3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AE2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5D3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CE1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5078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E06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oxoplasma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397B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48CF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34B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DD0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4B0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3E8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E619F8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3EF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rtins, 2019 [8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D4B1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843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rep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9FD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D45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C08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C23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947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711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58C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971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9FAC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EC8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6F8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FFD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1E9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9F2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586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E4F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870227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258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dawar-Aguilar, 2019 [9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198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4D0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551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B935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806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93F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36D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027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1A0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 amplification: 60 min (plus extraction); ELISA: NR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37D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DFA6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.9×10^-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A3A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492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CBC1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C75B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20F5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71E5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4DF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9F79F2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816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ghaddas, 2019 [9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8BD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6791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238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DB3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105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27FE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FF1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0CD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CCA9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98A8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case report); Analytical LOD referenced from spiked fluid work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B58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5D2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6F3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C9D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7BE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63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099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754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EFE2A2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25B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ghaddas, 2019 [9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A3E4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EC4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C9F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F65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763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991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0ED1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BE3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154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6239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ingle patient; case rep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4556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FDC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926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6FDE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102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814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49D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298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65AEA0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3C6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rovati et al., 2019 [9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D77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8D3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861D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66A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A58D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ED6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25D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421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67B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700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mall set; compared with commercial ELIS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DC9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1:08:0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AEE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 dilution (1:x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AEA5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E18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346B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C29A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5CED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3D07A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67</w:t>
            </w:r>
          </w:p>
        </w:tc>
      </w:tr>
      <w:tr w:rsidR="00D936A3" w:rsidRPr="00D936A3" w14:paraId="2503B01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10B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Olariu, 2019 [9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C86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AA4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DE1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61EE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08CD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5FE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2FE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9A6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C34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ELISA; 30 min incubation step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95D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LISA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BB6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20B7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14F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CEC9F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7749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130A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2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A4686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1.7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4653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32</w:t>
            </w:r>
          </w:p>
        </w:tc>
      </w:tr>
      <w:tr w:rsidR="00D936A3" w:rsidRPr="00D936A3" w14:paraId="09183DE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864E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himi Esboei, 2019 [9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B3B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D61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D2CD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FBC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CA1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ACA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6A9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BC68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F5E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500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ELISA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97C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: 1; B1: 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DA8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/reaction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2CF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F8B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25D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DB2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DDB3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854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00BBEB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B1C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kara, 2019 [9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ADC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rgent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27F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8F8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00E7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CBB4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085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FFB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A9DC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CCE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F61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B82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01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A93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 mL−1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BE6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C4F0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388F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7A7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969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32F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64F4E2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0C7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Thangarajah, 2019 [96] 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AD71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lay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426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DDA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DE8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295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1B32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75D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D98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13D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30E4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 reference lab; 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FA6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0D9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362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6CF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3EA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81F9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CD4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5BC9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4158CE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72A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Vargas-Montes, 2019 [9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49FA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lom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1D95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027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EF9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A31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037D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F32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5E0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1EE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8F4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(serial dilutions; cross-reactivity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92D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.5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499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µ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D3B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B34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58A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B0A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E5C6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2.5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B01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6525B1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B47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ssef, 2019 [9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E99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E3E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BFD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D9DD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F33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B03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3C35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DB15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7AD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25 min (5 min block + 10 min serum + 10 min anti-IgG–HRP; amperometry seconds; excludes electrode functionaliz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12B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mall set) + analytical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22F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8F2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B065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F3E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0C57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3E70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3DD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2BE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</w:tr>
      <w:tr w:rsidR="00D936A3" w:rsidRPr="00D936A3" w14:paraId="38D3F77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C69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hmedani, 2020 [9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EA32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audi Ara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644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E05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2F9C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0B6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468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8AD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4821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46F9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dex assay time: NR; paired-serum algorithm requires 2-week interval for the second sample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CDD1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cohort; paired sera + records trac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81B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dilution series 16000→2 copies/µL used for analytical sensitivit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818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C9C4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340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20AF1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980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5D6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.6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649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E3A21D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A19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hmedani, 2020 [9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9C71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audi Ara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A9C8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92A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3A9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828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781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4FEB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ri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41E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F1A0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vernight coating + ~3 h 15 min assay (excl. wash time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7F3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F8B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dilution series 16000→2 copies/µL used for analytical sensitivit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302E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7174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88D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7464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F05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244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.9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EBD4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F14610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134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it Ammar, 2020 [10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06B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93C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981A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C0C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145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B23A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328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F083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845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D62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3D1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B97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2B2E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518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46B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122F7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3C64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8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C9F6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ED4CE3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DB61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ndão-de-Resende, 2020 [10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6E7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4A9C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6D8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115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DD1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FA7D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B2C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374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8E97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:lang w:val="nl-NL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:lang w:val="nl-NL"/>
                <w14:ligatures w14:val="none"/>
              </w:rPr>
              <w:t>~62 min (65°C 60 min + 80°C 2 mi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ADD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analytical specificity/sensitivit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B6CA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BDB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F48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AF7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923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8A9F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85E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1F46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B302B9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917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quet, 2020 [10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357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0E7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2C04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40F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B2BD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5EF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5934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6F8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C22C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:lang w:val="nl-NL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:lang w:val="nl-NL"/>
                <w14:ligatures w14:val="none"/>
              </w:rPr>
              <w:t>~62 min (65°C 60 min + 80°C 2 mi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F83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Lab-only analytical specificity/sensitivit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F16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D8E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1B4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CC1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C46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CF4B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8AE8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FFCB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2D1DE2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65F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 Oliveira Dias, 2020 [10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00AC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FDE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A8E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681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8EE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481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AC4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3D2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8852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A7C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multicenter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03A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435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76D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81B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960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C38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FCE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139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0A69FC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366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cheverri, 2020 [10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FA266" w14:textId="2E4E13DC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lom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606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F0F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98A4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C46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85F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D1A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D51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6D0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DFA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rospective observational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E078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3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43D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 mL⁻¹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7C2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B4A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EA6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C09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222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24B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AE7966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C25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erra, 2020 [10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7A6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ABF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514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5D66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2A35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BC8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935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9AE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6761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not sta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0BD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multicentre hospital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166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84D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C65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DC8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532D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7C9A3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34A1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.5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3A25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5899CC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1F3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erra, 2020 [10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BC5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887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1F8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36C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461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B310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8CC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B4F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58B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B7A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rospective case seri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52E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0581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6EC9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EE25F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2F3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446C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BBA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4.5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7820A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6DDD00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F7C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erra, 2020 [10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CE2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8AD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7BA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7FF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82C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865D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1FA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35A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D5E7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35 min pretreatment + binding incubation (EIS runtime not stated); sensor functionalization adds ~1 h + 30 min blocking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F2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lab-only proof-of-concep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8E4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48C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5C7F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414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3401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ECA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B810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4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133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0148A9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3C8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erra, 2020 [10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838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F77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81D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59D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7B0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182D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BC5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707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4BD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3A8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4E5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F21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BB4F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A7FA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1448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DB9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04B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F01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D046C8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64F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egazy, 2020 [10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757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A2F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C10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6A5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E07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55D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C0F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C9E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E54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25A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5E0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59B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F59B5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55C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B8697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B2A3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7DC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04FD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A6360A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588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egazy, 2020 [10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BFA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52A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E92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6C0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CF5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60A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CED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97C5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4C8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3C15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802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C521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A5D0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C193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0310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53EB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3F1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9B72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5A3405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0B8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egazy, 2020 [10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753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22AC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073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89F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880D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8891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3761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009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C3A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A66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, lab-on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2E92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9D3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EC3A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58ED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614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2271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C941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3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AA91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2834AF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8F1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egazy, 2020 [10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D63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149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A46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022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0C2F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8A4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7C5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F0A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1421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fully stated; ELISA incubations total 15+15+5 min (+wash step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4F53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 under simulated storage scenario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121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751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2F5AA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60E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49418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630E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3196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.7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F57A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0FE4F7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075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egazy, 2020 [10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CB6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5F6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18F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40DE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59D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7516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26F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54F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215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fully stated; ELISA incubations 15+15+5 min (+wash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1AC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600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0083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8191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A7AE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E4C7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B77A1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3235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E89E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A4303E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A96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eroy, 2020 [10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182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11D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057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671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A15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AC8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27E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B31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121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fully stated; ELISA incubations 15+15+5 min (+wash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EF5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6E7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DF0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A591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075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3B69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A4A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619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119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DB732A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938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rovati Khamsi, 2020 [10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2D6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B8D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568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AA7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967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E74A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20DD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10D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310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fully stated; ELISA incubations 15+15+5 min (+wash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7FF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2052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C30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82C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61A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58AC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DB3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79D4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809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6F0505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1F84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zcelik, 2020 [10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FB6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097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EA7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066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F1F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D2E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EAA7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717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9E2A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fully stated; ELISA incubations 15+15+5 min (+wash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81C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10E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E03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39F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A97E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CD8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9E4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AE7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E9D7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FCB5FA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794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mares, 2020 [11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FE009" w14:textId="2ADDBAE5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28A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DD5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2F9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439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055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F42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711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6B9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9E0F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, hospital-based case seri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D4D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75B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70B2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836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5C5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B76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BF88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D97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705C4F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211F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imon, 2020 [11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77D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795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70C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9C8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40C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BEE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AF7B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FC8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C0F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765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(+ cross-reactivity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89D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0CC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04D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297F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A56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E4BA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FDD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321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7957E8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1E8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oltani Tehrani, 2020 [11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6F1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5D5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988B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790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E7A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AAF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3A4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680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C5E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8BEB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2FC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qPCR: 1 tachyzoite/mL; LAMP: 5 tachyzoites/mL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7B4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s/mL (spiked seronegative blood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504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397E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B61D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402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532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88C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02F195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23D1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A24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798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AC5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69B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544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281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1C35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3D2F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53AC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CA8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; 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CF1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693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1EC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BE0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DE5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FF63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628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7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EB5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08</w:t>
            </w:r>
          </w:p>
        </w:tc>
      </w:tr>
      <w:tr w:rsidR="00D936A3" w:rsidRPr="00D936A3" w14:paraId="0A4EA97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BAD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725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C49A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7FF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7C7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FC0E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EB2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36F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61E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C1E3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800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case–contro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2C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14D3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942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053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5526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60E3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BDF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3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F4AA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92</w:t>
            </w:r>
          </w:p>
        </w:tc>
      </w:tr>
      <w:tr w:rsidR="00D936A3" w:rsidRPr="00D936A3" w14:paraId="6C99BB6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78C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C6F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0BF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D285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8B4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1272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E52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139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717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89F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2ED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case–contro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BCC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1AA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FA5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1C74E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DF2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0DDD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F30F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9A13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E3A672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645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7707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EE3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D8F1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C093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BC3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EAB3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77C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2DA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7F7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F56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 (IgG-only focus; no acute/chronic differentiation describ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0AC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355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642C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B8AC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07CA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646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4FD4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E487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E683FA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395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A24B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9AD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565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633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229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7C61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AA17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B37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F88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: 1 h (63°C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498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(spiked blood dilution series + analytical specificity with other-parasite DN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057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C40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8D8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0B09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FE4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C1A7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04F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4050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FC1FBC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5DF3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ang, 2020 [11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E4C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inland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B09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792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225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227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FCA8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175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A30A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E630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0D1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5649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8F8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059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909E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D06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90A4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C42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.3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A7E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F885C7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558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bañez, 2020 [11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7A8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hilippines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A31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73BB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945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559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436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D1D4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5DE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BE1F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43D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EB6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04F5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4395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03DB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B798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432DA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3B3D4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9BB6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6F98F0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095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bañez, 2020 [11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0BB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hilippines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FAD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D360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1EC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75CB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FA4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451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6FD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2CC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D8A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81C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93F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9666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B75E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821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775B5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927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6BB3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188FCA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F14C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-Abdallah, 2021 [11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65FE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DDB2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B68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96D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831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A62F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6826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1EE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86F4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751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10B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4B1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7062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3F4F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A5A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2B9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FE4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A8D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</w:tr>
      <w:tr w:rsidR="00D936A3" w:rsidRPr="00D936A3" w14:paraId="319D741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51B3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-Abdallah, 2021 [11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960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095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3B7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BAF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274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4D2A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CC0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6E2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EB1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3AC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 + student negativ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D59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0EB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69E3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1217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D988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0C1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DFB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7E3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6.92</w:t>
            </w:r>
          </w:p>
        </w:tc>
      </w:tr>
      <w:tr w:rsidR="00D936A3" w:rsidRPr="00D936A3" w14:paraId="03C17C2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7B43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Brenier-Pinchart, 2021 [11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D8B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EEE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6A2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E26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44D4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70D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tige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047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AD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3BD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051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archival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223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0.0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2C9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. gondii genome equivalents per reaction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60B0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2A38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92A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1AF3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AD3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6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EE806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67</w:t>
            </w:r>
          </w:p>
        </w:tc>
      </w:tr>
      <w:tr w:rsidR="00D936A3" w:rsidRPr="00D936A3" w14:paraId="6949B25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C495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 Mansouri, 2021 [11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8B6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roc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FABD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3A5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5B5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384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646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9F1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17FA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46C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AFD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D5B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24D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E3D3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EEE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BC98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87C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AF0A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4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F4E4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58</w:t>
            </w:r>
          </w:p>
        </w:tc>
      </w:tr>
      <w:tr w:rsidR="00D936A3" w:rsidRPr="00D936A3" w14:paraId="1D899CE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B52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 Mansouri, 2021 [11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A4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oroc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110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77F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E6BB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C5D3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FE3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05F1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218C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841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B24D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 testing of stored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EC7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FB4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2657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BC7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D450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DFB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0B5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4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3D8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58</w:t>
            </w:r>
          </w:p>
        </w:tc>
      </w:tr>
      <w:tr w:rsidR="00D936A3" w:rsidRPr="00D936A3" w14:paraId="78A906E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520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-Sayad, 2021 [11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E469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9C4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2BDE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43B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B80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F723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21CE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895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8BEC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269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outine screening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53E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DA9E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C6C5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4C4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846D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213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2331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8.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E35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.89</w:t>
            </w:r>
          </w:p>
        </w:tc>
      </w:tr>
      <w:tr w:rsidR="00D936A3" w:rsidRPr="00D936A3" w14:paraId="2AB48F1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BFF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ashemi, 2021 [11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0A8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AB9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763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35B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C88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A61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651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2FA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15F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084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; routine screening ser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01D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FAC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EE4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FE5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2347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32A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5A04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2.6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E2391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8.49</w:t>
            </w:r>
          </w:p>
        </w:tc>
      </w:tr>
      <w:tr w:rsidR="00D936A3" w:rsidRPr="00D936A3" w14:paraId="5EC5F47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E1D1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ashemi, 2021 [11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A2C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9DF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7A1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661C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63A2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813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FDDA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661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038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D8D7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evaluation (standards/EQA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009A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3599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080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1D85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94BFD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FEC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2044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.7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C495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0.43</w:t>
            </w:r>
          </w:p>
        </w:tc>
      </w:tr>
      <w:tr w:rsidR="00D936A3" w:rsidRPr="00D936A3" w14:paraId="180EB10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FF7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halili Pour, 2021 [12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75C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0202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rep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491F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D58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6834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318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A2A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0A1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A99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12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multi-site field/community implementation; additional blinded WB validation on matrix-study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032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192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9DAE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4473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1D6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24E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911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05D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745400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9B9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heirandish, 2021 [12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A7BE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2F3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BCB2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C81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F4F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D8B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1252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2BF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7AA1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A282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pilot field/community implement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BE4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4412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B87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373F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4B2C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5C6E2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A24B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2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008F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143519C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530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ijeskić, 2021 [12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D12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601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937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0F5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3FA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5FC9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099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6D3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E63E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46C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B02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94C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E92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750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C1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6E9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D1E7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B664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83DC3C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2BBB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ogroño Wiese, 2021 [12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7D5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rman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1F6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088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F9E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B0F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509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9D08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412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77E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68B0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patien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85A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4566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824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235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979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5DF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4AF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30D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B3DA87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8CAC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ogroño Wiese, 2021 [12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6C4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rman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9EB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A94C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AA4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E938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50B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CF7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3A7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BB9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0 min amplification (reaction time; excludes extrac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69E8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patien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98F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75B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1D9A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C02D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267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F06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90A0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72D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2956AD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493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Mirahmadi, 2021 [12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1C1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E94F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2400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2A99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404C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214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61F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872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45F2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7CD8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ingle-patient case rep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D50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680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A61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B39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25A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1E4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D46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00C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8F30AC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01B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urrisson, 2021 [12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0D5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9F8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539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467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26F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BC5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12A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580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D88B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0 min (amplification; excluding extrac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66D3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173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 (analytical detection threshold definition: lowest dilution with ≥50% positive tub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3EC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F9F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14F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A9F3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92E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962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2560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5D3631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F141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urrisson, 2021 [12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F55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7850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4BB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72F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713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072B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D78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19C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D4B1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bioassay evaluated at ~6 weeks; qPCR/serology time not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96F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B82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1 (analytical detection threshold definition: lowest dilution with ≥50% positive tub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6BBF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265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E53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46B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49C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659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B06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A0063F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D1F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ra, 2021 [12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8E92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gua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74B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7B06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2E0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660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6B4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9C2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32C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7B0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&lt;7 min per person (image capture &lt;0.4 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997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ilot Field (clinical screen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56B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applicable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57DC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applicable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5EB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67F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C44E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8B1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CAC7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201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41C438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7AC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Safarpour, 2021 [127] 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41E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A835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617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8C3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F3B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273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02B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4A9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36B7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e capture &lt;0.4 s; total exam time &lt;7 min/perso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44E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ilot Field (clinic-based screening in real patien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E59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: 2; IgM: 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718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D41E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AC78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90FA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3B4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B5B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1837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A36E3B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6A8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ousa, 2021 [12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EEE95" w14:textId="2F24A0E2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rtuga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385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F3DE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A5709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C57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34D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C7F7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F14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926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AE1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lab-only): standard curve from RH strain + human blood test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4660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48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6F3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pecified (reported as LOD value; unit not provided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87E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8CD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5FA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B686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8D5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968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603986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CB53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ouza, 2021 [12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7213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124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C829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E7FB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69C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D3D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7A5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F9C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D93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2.5 hours (setup to result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6F5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Only + 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810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216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73F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72E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2C9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53F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146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418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3EC96A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9EB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teinberg, 2021 [13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7AA97" w14:textId="2B8D6DB4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eru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81B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292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9D5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D87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E5FC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236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ri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DB2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5F5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2.5 hours (setup to result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16E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Only + 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E395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.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B5F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407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E32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28BF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967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470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5.4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2A54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67</w:t>
            </w:r>
          </w:p>
        </w:tc>
      </w:tr>
      <w:tr w:rsidR="00D936A3" w:rsidRPr="00D936A3" w14:paraId="1E9AE4C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D2F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einberg, 2021 [13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199D4" w14:textId="01C2C756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eru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71A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0991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115A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BE2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DD3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7A5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ri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15E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EB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8D6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labeled imag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16DB4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.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7EE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g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2EF8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B492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36C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042C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E2F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F04E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</w:t>
            </w:r>
          </w:p>
        </w:tc>
      </w:tr>
      <w:tr w:rsidR="00D936A3" w:rsidRPr="00D936A3" w14:paraId="68C855D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46C9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UN Working Group, 2021 [13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FABEAD" w14:textId="539E6BD8" w:rsidR="007C3DA7" w:rsidRPr="00D936A3" w:rsidRDefault="00754E9E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1EC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thod development / analytical valid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4E7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687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6DB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556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F0C8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C32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A7A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2 h 30 min to ~3 h (derived from stated incubation steps; excludes washing/handling variability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72B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very limited; lab-only n=4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987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EAF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449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45B4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E54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619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818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E04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414BCF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91FE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rotta, 2021 [13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5E7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tal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73A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EC51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14E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CA9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850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DFA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51D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6F7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2 h serum incubation + overnight incubation after NaCl addition (≈16 h, not explicitly quantifi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107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b-only + Clinical samples (retrospective pooled human sera; proof-of-concept; broader validation stated as ongo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2B1C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F592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034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2A00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10C4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09EF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9F32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C26A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0492BE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370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u, 2021 [1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E30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91E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7418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DBB6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F26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064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5C5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xed specime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5C6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DDB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protocol includes 30-min incubation + additional steps in ELISA workflow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7B0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ewborn DBS) + Lab-only method adaptation/standardiz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F2B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7ED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µL (spiked sputum matrix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8DF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2445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554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78BC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E228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81F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.16</w:t>
            </w:r>
          </w:p>
        </w:tc>
      </w:tr>
      <w:tr w:rsidR="00D936A3" w:rsidRPr="00D936A3" w14:paraId="3BCC65A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5F7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u, 2021 [13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BB2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BA9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BB1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735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16FF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304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01B2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74D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DA6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≥45 min (nanoparticle capture) + Western blot workflow (hours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EEC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hospital cohort; proof-of-concep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A18FD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720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µL (spiked sputum matrix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4913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8562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D7A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9799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9A63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A4D1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FA99C3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6408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o, 2021 [13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34D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3C31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FC4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CE7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C5B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2B8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532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E5B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DDA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≥45 min (nanoparticle capture) + Western blot workflow (hours; SAG1 primary antibody incubation described as longer/overnight in protocol context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89E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hospital cohort; proof-of-concep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7FA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×10⁻⁶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398D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9E3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3D0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0D0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983D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30A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2AF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56B01E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BAB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Aerts, 2022 [13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C0F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lgium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58E1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DCE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1EB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CC8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F2D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97AE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EB8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FF4B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C66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case collection); internal validation on held-out validation set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254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FB36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E0F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25C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76C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944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1DEA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5E8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C30C96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455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zimi, 2022 [13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CD1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5BA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DE8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5D4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9A76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1F6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0F3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BB7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A83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0CC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CBFE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480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EE59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0BB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4FFA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DEB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5AA7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354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045D75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C00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enier-Pinchart, 2022 [13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364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0FE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BD5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BEB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CC8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581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622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289F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7E7A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45 min (qPCR cycling only; sample prep not includ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318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51F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01–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561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s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2EB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605B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A8D6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ECA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8403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7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C575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8CDCF0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263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enier-Pinchart, 2022 [13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60AE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710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F81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3A8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1BE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2AE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583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191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43F2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≈45 min (qPCR cycling only; sample prep not includ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BB5A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2F0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01–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AD8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s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0256C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C82CF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1F8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D72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CD32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7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C8F9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70CB93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C0F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ean-Pierre, 2022 [13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13B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AEF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80E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E56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BCED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97A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AB5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500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D11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≤2 h (excluding DNA extrac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FDB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(plasmid dilution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3F82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312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6246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46DC7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4A52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1E1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E6F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0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E9E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31A7E22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A05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ean-Pierre, 2022 [13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FA4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6A9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214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42C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452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6157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10F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C95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A1A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01D7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outine clinical monitoring; retrospective evalu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849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727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13EB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FC0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66CC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6AD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EE80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8.0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8030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.5</w:t>
            </w:r>
          </w:p>
        </w:tc>
      </w:tr>
      <w:tr w:rsidR="00D936A3" w:rsidRPr="00D936A3" w14:paraId="689B181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BD3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ean-Pierre, 2022 [13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480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18A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8E3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DB3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308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902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73A4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D16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762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8B55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cross-sectional serology on pregnant wome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B47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9FD1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793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56F5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400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347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70D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3E8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7C4CBE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F8EA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im, 2022 [13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8D60CC" w14:textId="7434468A" w:rsidR="007C3DA7" w:rsidRPr="00D936A3" w:rsidRDefault="00F355C8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public of Kore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73E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082A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60A6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6AD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9A7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D18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2B6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9914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AD9F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 (multicenter lab-only evaluation; includes calibrated standards and external quality contro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92D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361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CF8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89F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B6A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19F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419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C6F4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7FB525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E6A9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siaa, 2022 [14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C9D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ni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9804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673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hybri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01C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3C8D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0D62D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955E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5FA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364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F1F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standards/EQC; multicenter lab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447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596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B43E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9999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5FC1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3D3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AEA4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.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A84F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15</w:t>
            </w:r>
          </w:p>
        </w:tc>
      </w:tr>
      <w:tr w:rsidR="00D936A3" w:rsidRPr="00D936A3" w14:paraId="69E3F5F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2BB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Lévêque, 2022 [14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C6B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A84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EC4C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8CF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AD9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526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7DC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F40A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6BE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FEF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BF1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C56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AEA8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4717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1F16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7742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F03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0.5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9086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15</w:t>
            </w:r>
          </w:p>
        </w:tc>
      </w:tr>
      <w:tr w:rsidR="00D936A3" w:rsidRPr="00D936A3" w14:paraId="2283111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0DF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roni, 2022 [14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8EDEF" w14:textId="04F14045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3CCC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9521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3D4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004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A3A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EC1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80D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510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3CC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8451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A1B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787B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F1A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40CB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A834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E9539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8A7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51D52C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4A4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roni, 2022 [14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9E363" w14:textId="1E3F8A4C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51B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9637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A76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BFC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EA6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1E6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E143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6B8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45E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41B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403D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408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E6F2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AF02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CD3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E4F7D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8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4CC4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</w:tr>
      <w:tr w:rsidR="00D936A3" w:rsidRPr="00D936A3" w14:paraId="5A87AA7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FC67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roni, 2022 [14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D6BF3" w14:textId="25FFA728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30F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824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2069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blot / Western blot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6C15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785B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BCF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C18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F94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vernight coating + ~4 h incubations (block 1 h + primary 2 h + secondary 1 h; substrate time NR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DA9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uman sera) + Lab-only (mouse infec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E64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192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681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953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6F23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6E6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196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FA0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B836C0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460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rahmadi, 2022 [14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C1D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9E7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41F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1CA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158F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B2F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7DA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22B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99F1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R (same-day imaging; acquisition time not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CFD7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prospective diagnostic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32A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1C3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147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FED6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43D17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70F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342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.4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8A3D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4.47</w:t>
            </w:r>
          </w:p>
        </w:tc>
      </w:tr>
      <w:tr w:rsidR="00D936A3" w:rsidRPr="00D936A3" w14:paraId="4481186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4A72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drigues, 2022 [14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8DC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2F9E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5265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1508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BB8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03C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CCF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764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DC6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39F3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multicenter; routine practic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9C0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B16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83A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839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0E93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F96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B34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C82D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5AB39A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9337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tajner, 2022 [14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54D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D89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E386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E76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69C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115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D41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617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D9E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9DC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multicentr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D41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857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achyzoite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93E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271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395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439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E9FB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61D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899DE2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F3C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C608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0A5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0DD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6A9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95F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FA5B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8E62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78A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C68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33A1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multicentr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EC2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48B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D2AE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86DFB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40E2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D92A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0AAE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.0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A02C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.04</w:t>
            </w:r>
          </w:p>
        </w:tc>
      </w:tr>
      <w:tr w:rsidR="00D936A3" w:rsidRPr="00D936A3" w14:paraId="357C4AF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CE8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AAF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EFB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302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3EFA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29B5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31D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157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018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5DC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71A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multicentr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469F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E57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C2FF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D7DE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DBC9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7AA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617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9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0FBE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4.18</w:t>
            </w:r>
          </w:p>
        </w:tc>
      </w:tr>
      <w:tr w:rsidR="00D936A3" w:rsidRPr="00D936A3" w14:paraId="2EEB65D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4F0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9E45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9EE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D428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DB6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25E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D237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D8F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39E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51A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–75 min (assay optimization range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1B3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 case-contro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A59B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848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F5B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E86B5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6B13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E6F48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F018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4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AA43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9.7</w:t>
            </w:r>
          </w:p>
        </w:tc>
      </w:tr>
      <w:tr w:rsidR="00D936A3" w:rsidRPr="00D936A3" w14:paraId="2402ED1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FC7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F61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D9C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9CC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C450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B6E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CF9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635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17D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D32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&lt;10 minutes for quantification/readout of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384 wells (total workflow time NR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073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Clinical samples (public hospita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0E7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2FE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BACF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7167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47B9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F60C7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955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2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C62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5.47</w:t>
            </w:r>
          </w:p>
        </w:tc>
      </w:tr>
      <w:tr w:rsidR="00D936A3" w:rsidRPr="00D936A3" w14:paraId="4F2AC74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DBC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74E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EEE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46F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2174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160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C26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701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4A66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D1F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B176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354B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652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0C323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F585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E20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FC5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5E1B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56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1C33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23</w:t>
            </w:r>
          </w:p>
        </w:tc>
      </w:tr>
      <w:tr w:rsidR="00D936A3" w:rsidRPr="00D936A3" w14:paraId="1F22FA8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B04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88A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B93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3EB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43C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9B2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E4B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2005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74BA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9E1A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197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CA4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3CB9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4059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A7FC1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E4C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9184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4436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3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A1B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9.81</w:t>
            </w:r>
          </w:p>
        </w:tc>
      </w:tr>
      <w:tr w:rsidR="00D936A3" w:rsidRPr="00D936A3" w14:paraId="187514C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2F8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3A9F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431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667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803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847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A07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7D9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09D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C39B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181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7EB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4BF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B99D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CF46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CDC2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F693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2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7D76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46F0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2.31</w:t>
            </w:r>
          </w:p>
        </w:tc>
      </w:tr>
      <w:tr w:rsidR="00D936A3" w:rsidRPr="00D936A3" w14:paraId="22F3BA6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B8E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560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DD8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C61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022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9E09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C93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788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EBB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556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667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DDA7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D4A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EAC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1F52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85FF5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11B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A9ADA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7047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7</w:t>
            </w:r>
          </w:p>
        </w:tc>
      </w:tr>
      <w:tr w:rsidR="00D936A3" w:rsidRPr="00D936A3" w14:paraId="77FF19D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3B5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1D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673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23C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95C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397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860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09C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9AB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FE3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913C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969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C2EA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7B41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45FB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C90AB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D8F8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942C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4BB3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8529C8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8F973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34A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FC7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FF20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1AC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8CC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916E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499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BF8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D04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764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EAC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8EA5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0BF4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35FD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7C17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6C61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7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AD0A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7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35E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.15</w:t>
            </w:r>
          </w:p>
        </w:tc>
      </w:tr>
      <w:tr w:rsidR="00D936A3" w:rsidRPr="00D936A3" w14:paraId="23D02CE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4BCF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CEA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BF7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014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1E1F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3F8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4FE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F4B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E39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ED1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DF80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D08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6955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108BE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3FD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9961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C0FD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7C04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570E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88</w:t>
            </w:r>
          </w:p>
        </w:tc>
      </w:tr>
      <w:tr w:rsidR="00D936A3" w:rsidRPr="00D936A3" w14:paraId="633CC44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78F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Yéngué, 2022 [14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BE1F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meroo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D049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476F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9004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292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F18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EA10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167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291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8F0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316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7301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A911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DD0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8F1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352C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BE08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1906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44</w:t>
            </w:r>
          </w:p>
        </w:tc>
      </w:tr>
      <w:tr w:rsidR="00D936A3" w:rsidRPr="00D936A3" w14:paraId="7423C96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43FA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ao, 2022 [14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069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10C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4366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AB9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B5A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6B1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5280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0D85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DA03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138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86D5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 × 10^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A5E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g/µL (analytical LOD using diluted recombinant plasmid standard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719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96C1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4788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0F2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1F2F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37A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751899B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223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braham, 2023 [14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D7A74" w14:textId="5C73390B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F6A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E777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038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BE7B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43A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9F9E3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5B4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immunocompromised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3B4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D39E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D77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D29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BDA6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76A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EE71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405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1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D20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9.3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8CD4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5CC8AA5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F3C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y, 2023 [1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286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DBB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72F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A7E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335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4D9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1E8F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70AD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B61E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CC3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FF8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4E83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CEB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D0769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1F74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89E7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C3E0C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3.7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2BF7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</w:t>
            </w:r>
          </w:p>
        </w:tc>
      </w:tr>
      <w:tr w:rsidR="00D936A3" w:rsidRPr="00D936A3" w14:paraId="6E25723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B07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Aly, 2023 [1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641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DCB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5F8A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C2A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53D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DA9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CAA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F68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6E4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53A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2F15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0AB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9CD4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4DF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62BF2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C141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C40F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.1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48EC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</w:t>
            </w:r>
          </w:p>
        </w:tc>
      </w:tr>
      <w:tr w:rsidR="00D936A3" w:rsidRPr="00D936A3" w14:paraId="2680F20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B2A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ly, 2023 [14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693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3D3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6E5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ED2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100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0DC6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65D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B6ED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8EC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1FFE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+ reference lab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C0C7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86AA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749E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B5AF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CAD9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C2BC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78A4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035E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43D102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0D9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nedo-Solares, 2023 [15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DC2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exico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3F0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4B44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9553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140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CF93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EA3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DAA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CA0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≤2 hours at 37°C (LFD visual readout by naked eye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C323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 + analytical evaluation (LOD/specificity pane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1F4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6F03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B371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C58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9B7B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9EA0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C312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1.4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9F7AF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6.92</w:t>
            </w:r>
          </w:p>
        </w:tc>
      </w:tr>
      <w:tr w:rsidR="00D936A3" w:rsidRPr="00D936A3" w14:paraId="6BE1D5D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A25B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rdozo, 2023 [15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7F4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gua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B63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FB1B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5EC1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4393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8B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C091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xed specime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9B5A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25F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–3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B92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uman sera; prospective + selected pane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9C6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A5CB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922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E51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776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3C0A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8D8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81C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F7E8DC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D693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ambrun, 2023 [15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71F92" w14:textId="2FEEDAC5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i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2DA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BCFA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E310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A6F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A3DB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EA9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0F9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2AD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9FA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E97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A48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873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53D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9817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D449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8AB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DDE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E1F4AF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239F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ambrun, 2023 [15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5CACE" w14:textId="61941F44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eni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01EA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9B7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3DB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A65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A89A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ADD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D1B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013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7F0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022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B6F2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8CE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D6C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ECE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382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49FB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6E0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D8C101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BD5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ragomir, 2023 [15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86D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oman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09B6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35C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3EA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3D4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761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574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0BF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F084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16D5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2C5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252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33B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AC7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313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5BEA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3FFE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212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F05EBE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5306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sseini, 2023 [15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DC8E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62A16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50B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DF8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AEA8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DF1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544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05E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D05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A03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stored sera; ELISA + ROC/logistic regress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57D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17C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43F1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E27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0F4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304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189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E74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4FF63E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737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ondoño-Martinez, 2023 [15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DA7C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lom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F9CF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759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AA4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260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CC7B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7C1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Whole bl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A92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5A2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applicable / not reported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781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two hospital centers; dataset creation; no diagnostic accuracy validation report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9CC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89B4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7A4A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48D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D0C6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A348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D8AD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6.4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5495B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923AEB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796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ondoño-Martinez, 2023 [15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5BF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lom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FDB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765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ABA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E79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DF3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9DA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260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EE57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AA9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linical samples; lab-based comparative evaluation (plus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reproducibility control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E71F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6A84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629E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05E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064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02F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DA0A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3E0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351D27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1CB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abet, 2023 [15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E73D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9EC9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A9E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12B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B4B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DF7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40629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44F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3C62E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B4F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based comparative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AE6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reported (LOQ for a-tubulin quantification reported as 170 copies/mL DNA eluat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B0A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pies/mL (DNA eluate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4B6A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02CE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6E2D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9654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9EB1A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2263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65</w:t>
            </w:r>
          </w:p>
        </w:tc>
      </w:tr>
      <w:tr w:rsidR="00D936A3" w:rsidRPr="00D936A3" w14:paraId="2EBED50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322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ofia, 2023 [15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929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dones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834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BD0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F41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2FE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3A0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543A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A56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724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BAD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patients + blood donors; ex vivo serology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AD5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67D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DD4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7175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794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9F9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B78C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FB9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01807E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F28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bedian, 2024 [15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C1D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96CCC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660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E00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3A8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17E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33D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las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D07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8FC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635E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hospital/archived specimen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CDCF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79E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196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524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684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BD1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95F3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AFBD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962B1F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3C1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bedian, 2024 [15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FAA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r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9F8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1526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8ED4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456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82B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2BE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niotic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214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DBE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–30 minute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988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ilot Field / Clinical samples (primary care prenatal clinics; real-world implementa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6F16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8F6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g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5A2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29C2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0736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335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935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6A26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859B0B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374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ktas, 2024 [15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958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B64C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rep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BB7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2D2A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B57A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86D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5C8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2C3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F422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–3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FE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ilot field / clinical samples (primary care implementation; phase III translational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9FD1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2B17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1A3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7C2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DEB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EE2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2C2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9D6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571F7C0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DC3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ifuentes-Gonzalez, 2024 [160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7613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lomb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162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CDB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AF1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22A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2A7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68A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2C4B4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51E4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306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; Lab-only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E0B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3C0A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71E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1B5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4C4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71A5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A38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BBA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6F8464B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5C7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atta, 2024 [16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6A6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nd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A4D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1E7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551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49FA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12B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F25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760E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1759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 (scan acquisition time not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E1A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case series; in vivo patien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A8C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qPCR: B1 100; RE-529 10; LAMP: B1 10; RE-529 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50F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g DNA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5873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D89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742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A4C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1D6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163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1D6CC7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8B3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52EA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6D6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7B3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239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77A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38B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21A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DAD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B89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953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C6EB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5BD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C743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326C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2FD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213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3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28418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51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5DC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7</w:t>
            </w:r>
          </w:p>
        </w:tc>
      </w:tr>
      <w:tr w:rsidR="00D936A3" w:rsidRPr="00D936A3" w14:paraId="76BB6CD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E1A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B6FE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068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9D6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914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DAB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A929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AE64A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8DE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BCA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33C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+ Analytical valid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CE0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F31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CEB1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365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467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13EE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5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17107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4.3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E06C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18</w:t>
            </w:r>
          </w:p>
        </w:tc>
      </w:tr>
      <w:tr w:rsidR="00D936A3" w:rsidRPr="00D936A3" w14:paraId="041BC11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4C13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E08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47D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879A7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CA0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E6BC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804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CBA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27C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06B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--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652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ingle-patient case rep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794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9638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044C6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389F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1C42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F78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4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CAEF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1.4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238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.39</w:t>
            </w:r>
          </w:p>
        </w:tc>
      </w:tr>
      <w:tr w:rsidR="00D936A3" w:rsidRPr="00D936A3" w14:paraId="3888169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BDF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130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3E09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668B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2224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A57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8D7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6A3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F9A7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25B7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3DA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images (retrospective) + external validation on unseen ASRS Image Bank imag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22C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411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4A6F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690B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AE31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7F4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B173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.6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055B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6.12</w:t>
            </w:r>
          </w:p>
        </w:tc>
      </w:tr>
      <w:tr w:rsidR="00D936A3" w:rsidRPr="00D936A3" w14:paraId="2F19D48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80D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6DD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B1A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625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637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B0D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1D7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B6F4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5CF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C222B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 run time: 60 min; qPCR: NR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BBDE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(serial dilutions) + Clinical Samples (antenatal bloo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416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B4A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7F72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0D37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DE06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D6137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5FD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.8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E504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.83</w:t>
            </w:r>
          </w:p>
        </w:tc>
      </w:tr>
      <w:tr w:rsidR="00D936A3" w:rsidRPr="00D936A3" w14:paraId="7621D392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C50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0BA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024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675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671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gglutination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FEAF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63A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84D9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E60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DBE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D87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, multicenter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AB8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90E7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7B69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5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5A63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6452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6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7B35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8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83BF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.0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15C6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37</w:t>
            </w:r>
          </w:p>
        </w:tc>
      </w:tr>
      <w:tr w:rsidR="00D936A3" w:rsidRPr="00D936A3" w14:paraId="073C5541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E7C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272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EB7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5CCD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68C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46F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A20E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D65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D739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8F5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E94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8DA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515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8999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BCB5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3AC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C32A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10D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5FD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0F4F9105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F42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377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5C2A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F1B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C74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A94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706E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8FD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20D3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72DA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2EF7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2FE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062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1D2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690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A5F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8F7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FFC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427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92F163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7B130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eleplancque, 2024 [16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E10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DFE10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551B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0AC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639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F9EE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1F62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E1C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45F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33C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E4AA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5D69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DE1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8AE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CE5A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324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97D95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882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05AA51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4E8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raghi, 2024 [16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5084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rman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5F3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F7C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5AC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E447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987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B54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9273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6CC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ABB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E76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39FF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067CC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EEB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B4EE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E068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D15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1C78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76F24FC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7CDED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uitard, 2024 [16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6B9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9F4E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D7E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EC4F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7F7A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572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868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9A2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964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376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, multicenter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9909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.01 to ≤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CE6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. gondii genome/mL (T/mL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AB0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EB54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18B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8FFC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A815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1AC7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D3F887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BA3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ulshan,  2024 [16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EF01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angladesh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CAB4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AAD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31A0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F8D78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705D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C4E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B187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5C8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7A12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2E5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A52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C109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8741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7A80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D84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2D5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497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109B519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6290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urt, 2024 [16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2A6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zech Republic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9C2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5D33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39C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9504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8A4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A94F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2D02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A765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ED750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6010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75196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5B5F3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6013E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4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745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FF0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13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6E87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2.6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06AB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6.39</w:t>
            </w:r>
          </w:p>
        </w:tc>
      </w:tr>
      <w:tr w:rsidR="00D936A3" w:rsidRPr="00D936A3" w14:paraId="2EF1806E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5D68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Kamel, 2024 [16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9A0F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gypt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110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3A1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8DD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47B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D1D1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7C05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A6F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3D8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4E9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A8D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C04D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AF2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57A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4B4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26D34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53A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68CB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58711A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8D3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i, 2024 [16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275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hin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110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E9B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BF69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4F52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856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C182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B46E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B9D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711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human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604A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 (analyzer under UV); 4 (visual UV); 4–8 (visual natural ligh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DC4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U/m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AD03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2320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6404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EC1EC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5D3B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2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77230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8142AF6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BC9B7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kita et al. , 2024 [16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994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D3A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B62A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03F2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7B69A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FF7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290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FB2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07C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846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A452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AAE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EB23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8109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107F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67FD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C359C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8.18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93A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4393F76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0E1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kita et al. , 2024 [16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9B1E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E962C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EBE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093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AMP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AF1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29FE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DDC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F1F0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789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pid test readout: 15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907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8C3C9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D82B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8C64B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01CB0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79F7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0E829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477D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3.64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6CB5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A7EE63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76E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ikita et al. , 2024 [16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F9BD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1D0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9DAD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180CD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219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A46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CC3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4E1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1FA4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AF5C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retrospective cohort; routine screen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4BA2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6B6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/µL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9CC8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8492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AB75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D5CD0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8018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5.4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F6C6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.1</w:t>
            </w:r>
          </w:p>
        </w:tc>
      </w:tr>
      <w:tr w:rsidR="00D936A3" w:rsidRPr="00D936A3" w14:paraId="39E26B4B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529F4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Milad, 2024 [170] 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4CC44" w14:textId="03243C1E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nad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D47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F2F6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C21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1DC5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E2B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D74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662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97D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37C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hospital cohor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B18B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0C5D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3291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EB482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C6F0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CC6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CB636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1ED1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2.91</w:t>
            </w:r>
          </w:p>
        </w:tc>
      </w:tr>
      <w:tr w:rsidR="00D936A3" w:rsidRPr="00D936A3" w14:paraId="1C73DEC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AFC8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a, 2024 [171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F94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A2B8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hort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9CD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C15F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038D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2FE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avidit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E6F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73F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1225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12 min (after sample application; 5 min pre-incubatio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F67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n=100) + analytical spiked-serum evaluatio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EA9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F0614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014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189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3397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54E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685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0BA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657633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6EFB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C03A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440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D326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2F1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6DC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B5B1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16CB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3DA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177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mplification 40 min + strip readout (minutes not reported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4DE2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 diagnostic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5371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FF64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F084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D186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D2E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4B7D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5C6D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AD84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39</w:t>
            </w:r>
          </w:p>
        </w:tc>
      </w:tr>
      <w:tr w:rsidR="00D936A3" w:rsidRPr="00D936A3" w14:paraId="12A2D03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86563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D56B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8C26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7B7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FA8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DE3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98C8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20EE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1D2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E760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0 min amplification + 5 min inactivation (≈45 min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055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 diagnostic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884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13B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2FD6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144D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BE5A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6B5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FFE0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99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133F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8.52</w:t>
            </w:r>
          </w:p>
        </w:tc>
      </w:tr>
      <w:tr w:rsidR="00D936A3" w:rsidRPr="00D936A3" w14:paraId="174B0DF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A86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05A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AB97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AA40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6985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munofluorescenc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2B6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7CB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FB78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6136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5833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382C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only diagnostic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909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0D388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E4FB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5BE1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D9FCD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C60D2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4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2DEA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6.1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550FC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64</w:t>
            </w:r>
          </w:p>
        </w:tc>
      </w:tr>
      <w:tr w:rsidR="00D936A3" w:rsidRPr="00D936A3" w14:paraId="7593D8C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3EA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9A8D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EBF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Diagnostic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F89C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 xml:space="preserve">Conventional / Gold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6791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Immunofluorescenc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A0CF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1B7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4BB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E328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448B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77E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 xml:space="preserve">Clinical samples (retrospective labeled clinical </w:t>
            </w: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imaging dataset) + external validation (web image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CDBE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5DF40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8989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210E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401F8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073AB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4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3634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3.3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57A5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8.18</w:t>
            </w:r>
          </w:p>
        </w:tc>
      </w:tr>
      <w:tr w:rsidR="00D936A3" w:rsidRPr="00D936A3" w14:paraId="6704E04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08E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510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AA3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370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D99F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6396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4AA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4C0D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BFB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F9F0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5B5C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stored sera; lab testing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B969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29A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13B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860F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00F65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7E61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1C7F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3.1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A0DB2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.92</w:t>
            </w:r>
          </w:p>
        </w:tc>
      </w:tr>
      <w:tr w:rsidR="00D936A3" w:rsidRPr="00D936A3" w14:paraId="0E26545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1DE87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741FB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F1C1D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8733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FBCD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D5D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405B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4C0F2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EE24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D50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F99A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F471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81E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3C48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6C70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8E57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CECB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D5F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1.4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9E7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.68</w:t>
            </w:r>
          </w:p>
        </w:tc>
      </w:tr>
      <w:tr w:rsidR="00D936A3" w:rsidRPr="00D936A3" w14:paraId="71AD410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F0AF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4B90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9D97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D6D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BEE8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980A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9BD4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ECC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361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3892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41E9A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A54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B74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24F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DC2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8A6DD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532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ECDA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73B3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F7177C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388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694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033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182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73C1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F919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64250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ECB95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FCD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927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9C4E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8A10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F72B2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3EDF9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38F3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6962F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70DB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7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66A8B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7.2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2256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5.23</w:t>
            </w:r>
          </w:p>
        </w:tc>
      </w:tr>
      <w:tr w:rsidR="00D936A3" w:rsidRPr="00D936A3" w14:paraId="307F6AC7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D9A5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58B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3B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EAC0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A61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1FD3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BF17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4B047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7702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7162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901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C46F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BE3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7625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368F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E6D4C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3E4D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30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EB29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.83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73F2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5.59</w:t>
            </w:r>
          </w:p>
        </w:tc>
      </w:tr>
      <w:tr w:rsidR="00D936A3" w:rsidRPr="00D936A3" w14:paraId="1B3508BF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302E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amos, 2024 [172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F872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razil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5FF3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002A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F27F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CEED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4A7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A31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700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A7C5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077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263EC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273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93CE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3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2239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D12A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E0871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BB767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2.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7C4C9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12</w:t>
            </w:r>
          </w:p>
        </w:tc>
      </w:tr>
      <w:tr w:rsidR="00D936A3" w:rsidRPr="00D936A3" w14:paraId="3AC22B5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D43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Zhou, 2024 [173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7FA29" w14:textId="12AB85C0" w:rsidR="007C3DA7" w:rsidRPr="00D936A3" w:rsidRDefault="00F355C8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4F2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Diagnostic evaluation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E7946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OCT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540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LFIA / rapid immunoassay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5B65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ology (ELISA/ELFA/other)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033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208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8489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regnancy/antena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634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D9D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62E2D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~0.42; IgM ~0.71 (at 1:89 dilution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5869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: IU/mL; IgM: ratio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9D8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437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53CA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581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5589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401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25E2A1B4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641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debakin, 2025 [17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6E79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ige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EBCF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1BF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A60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341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43AF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F603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013C7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88E5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AABC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D702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8467B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C7F3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9851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5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2FBCD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32AF68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89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7FEAA5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5988D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4.41</w:t>
            </w:r>
          </w:p>
        </w:tc>
      </w:tr>
      <w:tr w:rsidR="00D936A3" w:rsidRPr="00D936A3" w14:paraId="53784F3D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23FD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debakin, 2025 [174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984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igeria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1F5F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079A6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C4F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DA8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0CC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56F1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3605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35F5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D6A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F48D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5C7C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FE728A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CF006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89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11097E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6158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65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454A0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0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F58A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4.96</w:t>
            </w:r>
          </w:p>
        </w:tc>
      </w:tr>
      <w:tr w:rsidR="00D936A3" w:rsidRPr="00D936A3" w14:paraId="6AE02389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4B1E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rchese, 2025 [175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D7C9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tal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A073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 serie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80F5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1AF6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F22B9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E929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ADC8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flui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A5A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8EE7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210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71D42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E452C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967B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C271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13F71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A27F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DCBC1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8E4D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4433CB30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C01C5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lastRenderedPageBreak/>
              <w:t>Naseem, 2025 [176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A99C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kist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9AAA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ase-contr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3FA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1BC6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4D73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mposite / clinical adjudication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21E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 + Ig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ED7D1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5F36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B80B9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170C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lab-based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884AA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463F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B2A1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B3CE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D383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3B52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F9AB6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264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6797F028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06D3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urrisson, 2025 [177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4029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France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54EF1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ECB8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4101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9B5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024DE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7406B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Blood (unspecified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1715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genital/newborn/infan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D6FE6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~20–30 min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EAE5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Analytical (CLSI EP12-A2) + 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36C86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&lt;1 to 1–5 parasites/mL (center-dependent); also reported as &lt;0.08 to 0.2–1 parasite/PCR (center-dependent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2A04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sites/mL (also parasites/PCR)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AEE7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7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A8FE3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4ED6B4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F65B2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66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D413F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94.67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CDC31" w14:textId="77777777" w:rsidR="007C3DA7" w:rsidRPr="00D936A3" w:rsidRDefault="007C3DA7" w:rsidP="005A4EC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100</w:t>
            </w:r>
          </w:p>
        </w:tc>
      </w:tr>
      <w:tr w:rsidR="00D936A3" w:rsidRPr="00D936A3" w14:paraId="0953924C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E51CC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mer, 2025 [178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87C4B8" w14:textId="6A107D48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aragua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2D49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5338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Machine Learning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6E9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maging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E0592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CA14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C787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68C6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cular toxoplasmosis / ophthalmolog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437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≤7 min (scan); images captured ~0.4 s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540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96C2C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B98F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/S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951C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2B20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4B0F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6390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63241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2E5B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D936A3" w:rsidRPr="00D936A3" w14:paraId="3E26503A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027E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Usluca, 2025 [179]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D693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urkey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9937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Retrospectiv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A67173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B263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PCR/qPCR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5D2D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Other / unclear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73BA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ucleic acid (DNA)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962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Tissue / biops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91856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General/mixed / other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7A04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D0D3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8D25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A3D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984448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053E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E8A6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1271A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5F06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5799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  <w:tr w:rsidR="007C3DA7" w:rsidRPr="00D936A3" w14:paraId="6AFC19B3" w14:textId="77777777" w:rsidTr="007C3DA7">
        <w:trPr>
          <w:trHeight w:val="290"/>
        </w:trPr>
        <w:tc>
          <w:tcPr>
            <w:tcW w:w="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087A7" w14:textId="10B55858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oshina, 2026 [180] *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2E4EB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Japan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4C609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ross-sectiona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DD512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onventional / Gold Standard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DE3EF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ELISA/ELFA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E213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Not stated / non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D0935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Ig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70202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Ser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4D2B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HIV/AID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4244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065F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Clinical samples (ocular fluid PCR in real patients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E58D0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1FD8D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8E9D6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F61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BD4704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5A4F87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A9B72C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E4F79E" w14:textId="77777777" w:rsidR="007C3DA7" w:rsidRPr="00D936A3" w:rsidRDefault="007C3DA7" w:rsidP="005A4E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6"/>
                <w:szCs w:val="16"/>
                <w14:ligatures w14:val="none"/>
              </w:rPr>
              <w:t> </w:t>
            </w:r>
          </w:p>
        </w:tc>
      </w:tr>
    </w:tbl>
    <w:p w14:paraId="17B6091F" w14:textId="77777777" w:rsidR="007F7236" w:rsidRPr="00D936A3" w:rsidRDefault="007F7236">
      <w:pPr>
        <w:rPr>
          <w:rFonts w:ascii="Times New Roman" w:hAnsi="Times New Roman" w:cs="Times New Roman"/>
          <w:color w:val="000000" w:themeColor="text1"/>
        </w:rPr>
      </w:pPr>
    </w:p>
    <w:p w14:paraId="032FA0EB" w14:textId="77777777" w:rsidR="005A4EC0" w:rsidRPr="00D936A3" w:rsidRDefault="005A4EC0">
      <w:pPr>
        <w:rPr>
          <w:rFonts w:ascii="Times New Roman" w:hAnsi="Times New Roman" w:cs="Times New Roman"/>
          <w:color w:val="000000" w:themeColor="text1"/>
        </w:rPr>
      </w:pPr>
    </w:p>
    <w:p w14:paraId="4B8542DB" w14:textId="77777777" w:rsidR="003D6D21" w:rsidRPr="00D936A3" w:rsidRDefault="003D6D21">
      <w:pPr>
        <w:rPr>
          <w:rFonts w:ascii="Times New Roman" w:hAnsi="Times New Roman" w:cs="Times New Roman"/>
          <w:color w:val="000000" w:themeColor="text1"/>
        </w:rPr>
      </w:pPr>
    </w:p>
    <w:p w14:paraId="60FB0E15" w14:textId="77777777" w:rsidR="0077672C" w:rsidRPr="00D936A3" w:rsidRDefault="0077672C">
      <w:pPr>
        <w:rPr>
          <w:rFonts w:ascii="Times New Roman" w:hAnsi="Times New Roman" w:cs="Times New Roman"/>
          <w:color w:val="000000" w:themeColor="text1"/>
        </w:rPr>
        <w:sectPr w:rsidR="0077672C" w:rsidRPr="00D936A3" w:rsidSect="00BA0161">
          <w:pgSz w:w="16838" w:h="11906" w:orient="landscape" w:code="9"/>
          <w:pgMar w:top="567" w:right="567" w:bottom="567" w:left="567" w:header="720" w:footer="720" w:gutter="0"/>
          <w:cols w:space="720"/>
          <w:docGrid w:linePitch="360"/>
        </w:sectPr>
      </w:pPr>
    </w:p>
    <w:p w14:paraId="2F3ED6E8" w14:textId="559F3921" w:rsidR="003D6D21" w:rsidRPr="00D936A3" w:rsidRDefault="002D799B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Table S3. </w:t>
      </w:r>
      <w:r w:rsidRPr="00D936A3">
        <w:rPr>
          <w:rFonts w:ascii="Times New Roman" w:hAnsi="Times New Roman" w:cs="Times New Roman"/>
          <w:color w:val="000000" w:themeColor="text1"/>
        </w:rPr>
        <w:t>Risk of bias and applicability assessment results using QUADAS-2 for included diagnostic test evaluations. The table summarizes judgments across QUADAS-2 domains (patient selection, index test, reference standard, and flow/timing) and the corresponding applicability concerns, reporting the overall distribution of low, high, and unclear rating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031"/>
        <w:gridCol w:w="1668"/>
        <w:gridCol w:w="1212"/>
        <w:gridCol w:w="1969"/>
        <w:gridCol w:w="1509"/>
        <w:gridCol w:w="1373"/>
      </w:tblGrid>
      <w:tr w:rsidR="00D936A3" w:rsidRPr="00D936A3" w14:paraId="3F9F4818" w14:textId="77777777" w:rsidTr="000305E7">
        <w:trPr>
          <w:trHeight w:val="280"/>
          <w:tblHeader/>
        </w:trPr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FAB5F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First Author, Year</w:t>
            </w:r>
          </w:p>
        </w:tc>
        <w:tc>
          <w:tcPr>
            <w:tcW w:w="7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2193D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Patient Selection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F1DA4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Index Test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0E64F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Reference Standard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03459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Flow &amp; Timing</w:t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51764" w14:textId="77777777" w:rsidR="0077672C" w:rsidRPr="00D936A3" w:rsidRDefault="0077672C" w:rsidP="00C821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  <w14:ligatures w14:val="none"/>
              </w:rPr>
              <w:t>Overall Risk</w:t>
            </w:r>
          </w:p>
        </w:tc>
      </w:tr>
      <w:tr w:rsidR="00D936A3" w:rsidRPr="00D936A3" w14:paraId="377F1F8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DA8B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innicker, 2010 [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52E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E074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9549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E974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EF6C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44225F3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8ED4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nales, 2010 [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8B2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3D6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A615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6218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0EB5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7C0380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ACD58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olec-Gąsior, 2010 [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AE5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282B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D492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CFAA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867B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8247E2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2C00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au, 2010 [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1024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217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BD1D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F4B0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E1E7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09A583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0932E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chado, 2010 [1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47D5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940C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6174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7357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9EA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A1CB3C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6AD2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rusa, 2010 [1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9FF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1BE2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99EA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7A85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1ABE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57F4EC2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8D01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araei, 2010 [1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904E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D238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9C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DA6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3489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4191D4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1359A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iang, 2011 [1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785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643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765E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D2CC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CA52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140D2C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85825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Okusaga, 2011 [1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42B8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6DD2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FA68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4056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EEB2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D65582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2BCF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ugita, 2011 [1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98F8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507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D60D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9FB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A77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3C4C3F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3247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usemann, 2012 [1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0D45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DBCC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0159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8AF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6089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534F6A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9E307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hiang, 2012 [1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27C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1485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1941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BFA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A2BF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5AC826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805D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Jalallou, 2012 [1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E5F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276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37E7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85DC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3338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328C9F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3AAD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hammari, 2012 [1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5C6F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E386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6EFB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6CB6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5B6F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33C4B9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8F75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elseleh, 2012 [2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57D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B3D5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D998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7EF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41C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3F71B3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BD9B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ilva-dos-Santos, 2012 [2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3F64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CE9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795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6833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5902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3231EC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DC66B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Villard, 2012 [2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D97D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651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EFE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43A2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7CA2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128AC3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14FD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sai, 2013 [2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7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96CC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DF59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374A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F10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ACB2B2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633F7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hattacharyya, 2013 [2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86A6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631A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BBDC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BE9D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684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0B1A8F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42D2E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hemoh, 2013 [2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A1B6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95D5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D905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64D7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79AF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0C951E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ACE8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ai, 2013 [2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A145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B86C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D6D9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1D47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0527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C13917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5842F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eshpande, 2013 [2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8124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19D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3BA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381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5F2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4E35CE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0A3F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hammari, 2013 [2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59A6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20D4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45A2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339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71C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BF52D7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EDBD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ikita, 2013 [2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D4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D4C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BCB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C463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DAF2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D34662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E981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urat, 2013 [3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999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9169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4F7D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51A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4AB1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48E21B2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0978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rusa, 2013 [3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892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747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3F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374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711C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D187C0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82D1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ong, 2013 [3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86D9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211E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68E8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6E4A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EAE1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B52D3A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AAE5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Villard, 2013 [3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A0F6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DBB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502A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4C79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8F74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38B522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D9ED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ballero-Ortega, 2014 [3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B6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876F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9B0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41BB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84DB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22DEBF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BA41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hammari, 2014 [3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9EB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DE90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20A3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F855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A9FB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3D5CC9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1933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Ogouyèmi-Hounto, 2014 [3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EE8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A2E6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2C5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D7B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FD97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1EDE693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5D4E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Varlet-Marie, 2014 [3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D10B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63C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C53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5503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2ACD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17B56AE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6142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lay, 2015 [3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F28F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2CE4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0C8D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4F54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1BE1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E73877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2891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pobiango, 2015 [3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A7B6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DF91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A926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F03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006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66486C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FD8A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Filisetti et al., 2015 [4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CF5E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32FA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207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2464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FE65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39E0CD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42F3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allur, 2015 [4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8E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D2F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2A86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32C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C218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58E4181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F1F5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i, 2015 [4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0CC9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ED3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64D5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1C29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31FB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6F02F5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D83D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reviato, 2015 [4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13A1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E664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6E7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A185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3F8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7D30E3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61B3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rusa, 2015 [4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1240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0467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AF0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654D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1AD5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0DF4B3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5FFC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obert-Gangneux, 2015 [4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F08D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37D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1E85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B326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9DA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8F5CA3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547D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odrigues, 2015 [4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914F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6200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6526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502C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95F3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F978B3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BA41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rab-Mazar, 2016 [4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95F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0BD4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95BA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DE50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7B21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C48BE3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3E68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vci, 2016 [4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0C4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56D3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AD58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D94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6B5C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FDCE00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B5B71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osta, 2016 [4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C5A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BE5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2578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5E7E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DA84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E9B922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BC75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e Oliveira, 2016 [5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58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20CB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FDF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651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6B21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073611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4180B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l-Bali, 2016 [5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C2DD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845C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AFDD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8698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482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483385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118C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Fan, 2016 [5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3A7F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FA5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5486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779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BB5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72D462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496F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lastRenderedPageBreak/>
              <w:t>Mohammadpour, 2016 [5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C7C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E15D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820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35BA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F89F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4E4B83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8366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oltavchenko, 2016 [5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9936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91DC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9289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666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4455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D25321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B731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roka, 2016 [5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5591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D9C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A0B3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C529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8FAA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85998B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003AA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tajner, 2016 [5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B781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C153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735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68B0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02A0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563A4F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3E79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rmengol, 2017 [5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36B3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5C3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F473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CA75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D30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23300E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C7D8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arros, 2017 [5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DA3E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55F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E22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2D8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DA01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19E104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B6450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egeman, 2017 [5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3091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1954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85BF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C31A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8916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14773D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4408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erredjem, 2017 [6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A012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A50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51AA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CB1D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E726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29D11D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4EA0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hapey, 2017 [6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85B4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2B02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C77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6A23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B0A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F871C3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30C2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aboudi, 2017 [6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6AE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8D4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DE9C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F16B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761F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BD5D4E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387F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tin, 2017 [6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DEB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E916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D93A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63F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1AC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A7C777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572D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zzu-Nascimento, 2017 [6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4EE4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5492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4E5B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E6BC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AD0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106427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0E5D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urata, 2017 [6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D873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A5D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054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38A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78C8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BF2B04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300CD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aghili, 2017 [6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3622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A800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EC6B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B28F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F393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6BF630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1373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eretti, 2017 [6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BE67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4884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C854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1AF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383A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0C4F64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46116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obert-Gangneux, 2017 [6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3C0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CF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450C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B654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9AB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6C94F9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95D4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un, 2017 [6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550B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5B6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70D5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694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ABAB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037008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E9F7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Zacche-Tonini, 2017 [7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78F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E78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7EE6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0797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0CAF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48D330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D227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Zhang, 2017 [7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F6D9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B3AD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D9B9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75E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035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74A594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AF77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bd El Aal, 2018 [7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BCF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EDAE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0D1F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3B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02F7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39449EE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FB93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ly, 2018 [7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2B40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140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253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1C5B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A75C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8134FB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91787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arakat, 2018 [7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A131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BA90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16B6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24F2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31AA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A9657F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5020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ispo, 2018 [7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F4D1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C9AF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186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803B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298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4F5BE5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8914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oudaouara, 2018 [7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9848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D6FC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6FFF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751B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5E9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276E83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43FD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rral, 2018 [7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D14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82F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6F69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F46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4D89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138DF78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8208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Çınar Tanrıverdi, 2018 [7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9F4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AD0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215C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A91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A2DD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BBA210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D24F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sini, 2018 [7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A3C8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FFB8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13BA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9D50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D4A5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719F29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11A0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oiko, 2018 [8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36BA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6D7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B2D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EFDC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B25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B15579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C568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ardarian, 2018 [8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1E0A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581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5E2D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D308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C32C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1CC717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EC8A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Varlet-Marie, 2018 [8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8DC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A80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F494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A87A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3C6C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BB8088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2ABC0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oquel, 2019 [8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2A4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CE85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9405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55B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3D6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6F7B20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CB0D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otein, 2019 [8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EACF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DC5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7A7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F4FF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BBF5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90BDB5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4F54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öşkaya, 2019 [8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183A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5771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685C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686B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C1F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471B7A2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E9BCE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ouet, 2019 [8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84C6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A45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996A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5126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EF64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8DFE0B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2B15E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anifehpour, 2019 [8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3F4C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148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461E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C80F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D018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083A81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DD74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évêque, 2019 [8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C0E5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F6D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EB3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91DC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9155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9A2DB0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402F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rtins, 2019 [8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C54C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D35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B50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439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64A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59D36C0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94DB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edawar-Aguilar, 2019 [9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55B4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A878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D573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80D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BB8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631252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34E0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oghaddas, 2019 [9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498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99AF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B14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CCE1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AED5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A7E30C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B72F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orovati et al., 2019 [9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396E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1B8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4358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71E7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8A2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8C7187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26D6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Olariu, 2019 [9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8444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FBFD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E89F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FCF2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ADF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9F1C83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1E11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ahimi Esboei, 2019 [9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5246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7AA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74BF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9A4D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56D6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BBE519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B366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Takara, 2019 [9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BDB8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2922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DCB8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56F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843C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B2CB08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4DBFB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Thangarajah, 2019 [9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1BE4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E8C2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2A7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DA31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749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CDDCB8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C6C2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Vargas-Montes, 2019 [9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4D0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5FF6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3A64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EAA7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D70D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40D901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4FBF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Wassef, 2019 [9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A06A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DA2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9DCD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B1C2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490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457B96D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D71E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hmedani, 2020 [9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410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AC59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BB7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8D4E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D330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564743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5B2C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it Ammar, 2020 [10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C44C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6B7F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D6C3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DEF1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964F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B1DF9F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B12D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randão-de-Resende, 2020 [10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17C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5744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B989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9EB5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6469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06EA69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BA27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hiquet, 2020 [10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3E09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45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938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6DD2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F117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A183E8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A32A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e Oliveira Dias, 2020 [10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B71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ED7F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FAEB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D8A3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CA94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DE96DD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3912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cheverri, 2020 [10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517B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C311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4C04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1847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2A750" w14:textId="6269127F" w:rsidR="0077672C" w:rsidRPr="00D936A3" w:rsidRDefault="00FF5768" w:rsidP="00FF57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B7634E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26EF4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lastRenderedPageBreak/>
              <w:t>Ferra, 2020 [10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6AA2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B715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7ED2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19CC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84D3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AD5E70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8758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egazy, 2020 [10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D18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9395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A9D0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79D4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A08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0E4EF73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D9F2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eroy, 2020 [10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C2F6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2B8D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9DB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452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D22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943E8C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6E81E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orovati Khamsi, 2020 [10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F0E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453A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9167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F981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A816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0C46EC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45B3F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Ozcelik, 2020 [10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F62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A289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4389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FB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F3BC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7CD08A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B627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omares, 2020 [11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802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68F1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B9A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1CFD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06E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99B715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2D34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imon, 2020 [11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D08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B285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6E22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FB3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34BB0" w14:textId="3606C9A0" w:rsidR="0077672C" w:rsidRPr="00D936A3" w:rsidRDefault="002A6B43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805F5A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8A8C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oltani Tehrani, 2020 [11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D1A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197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DDFA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B426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F066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1B82C9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E367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Wang, 2020 [11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7E2F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B0C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A69A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3201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269F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A5FD89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41B2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Ybañez, 2020 [11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C08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C277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1F76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D5D6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5CFC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B824DC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4B22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en-Abdallah, 2021 [11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D4A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FC2C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0218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45FE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05C5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CAACC2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E36D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renier-Pinchart, 2021 [11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1DAC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36E4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B173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5E5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CA82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9EAEB0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80AE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l Mansouri, 2021 [11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29B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181B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9B86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3EB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B904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9E4072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465ED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l-Sayad, 2021 [11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C269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1BF4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4F9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8D38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8A80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5CA7BA9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F2B2B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ashemi, 2021 [11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9103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385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F49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4434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67C9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13E509F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AD78F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halili Pour, 2021 [12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ABB4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0263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7742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1053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2F1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CA4189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BEBD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heirandish, 2021 [12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5446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F22A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2243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3EB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F97E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091A29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F58B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ijeskić, 2021 [12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4E7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832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35AF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62A5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45A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678111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185C5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groño Wiese, 2021 [12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1FC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CCC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7586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68CC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2AA3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2D2929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34596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irahmadi, 2021 [12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3D39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9AA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E0FF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73CA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E251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7CEAF3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E888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ourrisson, 2021 [12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AF4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282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240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B63F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68E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0B35732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25BB6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Parra, 2021 [12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635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2DA8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71F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1E8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2CEC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B9461D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50E2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afarpour, 2021 [12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B2C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4A53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404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BFE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EFBF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DD4DB2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9157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ousa, 2021 [12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5060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5104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DAC6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B27D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3F68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985713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83FA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ouza, 2021 [12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86D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CEA8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F516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3CE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3CF5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31BB0F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5A24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teinberg, 2021 [13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5772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82BF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C84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971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26DD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CAEDCA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0171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UN Working Group, 2021 [13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C49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0EDB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BF67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C336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C41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F2BDC2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4E92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Trotta, 2021 [13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8DC5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9078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F3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6031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17BE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44003C5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9D90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Wu, 2021 [13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BC16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80B1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EA73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1700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3730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1E5270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16BD6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Zhao, 2021 [13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EC9F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6EEC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357A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5A7B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EC98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333FE6A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1787E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erts, 2022 [13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53B9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BD3E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CA8F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B157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2B11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140712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FF90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zimi, 2022 [13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FB63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DB23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BEE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880C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34A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E73758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4310B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Brenier-Pinchart, 2022 [13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D96E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2A09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6983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96E8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161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33935F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0C92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Jean-Pierre, 2022 [13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B6D9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85AE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32A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178C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2C7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E272F7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9602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im, 2022 [13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7D47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F87B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65C2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B55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3EA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D74D5B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5170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siaa, 2022 [14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5587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FEFD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051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8A7D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BC3D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4C17CA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69ED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évêque, 2022 [14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7A4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C2A1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7802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D5E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CC29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829D3C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8319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eroni, 2022 [14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9451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C5D0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A591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CF5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77D2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860AAC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E6E7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irahmadi, 2022 [14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BC54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BED2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5485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4BF0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0EA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0202A3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45FE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odrigues, 2022 [14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06BB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20E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D3A4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0CC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75CC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53C37E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0088F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Stajner, 2022 [14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21C3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24C5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6988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5D8A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5F4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CFB2B1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9618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Yéngué, 2022 [14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FAC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58E3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D8E2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239A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B190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5C735B5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B097C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Zhao, 2022 [14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E31E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D16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4675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E7E0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6B1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0B531F3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84496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braham, 2023 [14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7C36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F96E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D62B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0691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D293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4BC46F5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13A9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ly, 2023 [14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F5A9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311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D49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B14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FD1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F3C916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FC54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nedo-Solares, 2023 [15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9567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805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4BA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2518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E70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3172056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23C8C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ardozo, 2023 [15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8BB2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140D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0E78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FBA3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8312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6B1B15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5F34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ambrun, 2023 [15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8253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7A87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7752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6971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FF89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7D2026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E598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ragomir, 2023 [15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471C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E6BD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BCA9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787E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47CB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9B5C84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2F58B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osseini, 2023 [15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366A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5FAF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8ED6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974C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2814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AB1229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D1E71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ndoño-Martinez, 2023 [15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0735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468B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1946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76F5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725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78755BC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8277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abet, 2023 [15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61E4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484E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B561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3088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AD7C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AFF8807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F3484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lastRenderedPageBreak/>
              <w:t>Sofia, 2023 [15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165C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AB52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53B1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7CC1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DBB8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0B651C2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23C8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bedian, 2024 [15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8C34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780E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84A0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BAB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E15B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05F575D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F6B16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ktas, 2024 [15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1EDA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6A04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F3BE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ACA2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A89A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FB999F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73BC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Cifuentes-Gonzalez, 2024 [16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7B76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4C45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DEF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E2C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075F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B83F61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42C10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atta, 2024 [16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58D6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F90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6FDF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90D0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660F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07617E8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4E04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Deleplancque, 2024 [16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BD0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CC7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EEFB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036A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D43F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01EBE1B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FCE5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Eraghi, 2024 [16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36D6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9CA6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5FEF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45DF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5CB0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6BE4454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F904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Guitard, 2024 [16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221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B742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4094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403F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7FBA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D12061A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044BA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Gulshan,  2024 [16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D60F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E096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B58D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BC80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4CC6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5F31805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80CAE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urt, 2024 [16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A191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1FFA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1B4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69DE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3CE6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78D5526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D4B4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Kamel, 2024 [16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F528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D786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006B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D8BE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C90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347BF44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7BC39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i, 2024 [16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578E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C4F2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529B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F15B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025E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B54A49F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561E75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ikita et al. , 2024 [16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DC66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0F09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B0A9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29AC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970A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B01B85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C2056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ilad, 2024 [17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DB99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54B9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1BE3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A2B9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695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203C00FE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8E10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Ota, 2024 [171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295A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3460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2AD7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5CB8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CF7D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244FF0C6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FED19D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Ramos, 2024 [172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B03D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001B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E877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F029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272E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D54142B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D4AD61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Zhou, 2024 [173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299B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0BE3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Low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DA2F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0A70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5A41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64638A8C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66FFE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Adebakin, 2025 [174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0A3BF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6910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7A88B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9A9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7A86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59FB5F01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6F99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Marchese, 2025 [175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1D01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68B3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FE12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AD5D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9DEF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</w:tr>
      <w:tr w:rsidR="00D936A3" w:rsidRPr="00D936A3" w14:paraId="6FD47B0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888D3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aseem, 2025 [176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FEAD4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070D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5362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63E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7A5E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F4E7689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10C98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Nourrisson, 2025 [177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DFCE6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BE52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3D3E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5159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B19EE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09314AB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62CA7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mer, 2025 [178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71659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128B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3491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81767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6A3A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D936A3" w:rsidRPr="00D936A3" w14:paraId="15D8D810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AEF92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sluca, 2025 [179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C66DA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2B17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E9D83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D736C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1BEFD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  <w:tr w:rsidR="0077672C" w:rsidRPr="00D936A3" w14:paraId="3DBA31D3" w14:textId="77777777" w:rsidTr="000305E7">
        <w:trPr>
          <w:trHeight w:val="280"/>
        </w:trPr>
        <w:tc>
          <w:tcPr>
            <w:tcW w:w="1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E5A3DF" w14:textId="77777777" w:rsidR="0077672C" w:rsidRPr="00D936A3" w:rsidRDefault="0077672C" w:rsidP="00030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oshina, 2025 [180]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69455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555A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29F50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Unclear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67EC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A7368" w14:textId="77777777" w:rsidR="0077672C" w:rsidRPr="00D936A3" w:rsidRDefault="0077672C" w:rsidP="000305E7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</w:pPr>
            <w:r w:rsidRPr="00D936A3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14:ligatures w14:val="none"/>
              </w:rPr>
              <w:t>High</w:t>
            </w:r>
          </w:p>
        </w:tc>
      </w:tr>
    </w:tbl>
    <w:p w14:paraId="0A31C069" w14:textId="77777777" w:rsidR="0077672C" w:rsidRDefault="0077672C">
      <w:pPr>
        <w:rPr>
          <w:rFonts w:ascii="Times New Roman" w:hAnsi="Times New Roman" w:cs="Times New Roman"/>
          <w:color w:val="000000" w:themeColor="text1"/>
        </w:rPr>
      </w:pPr>
    </w:p>
    <w:p w14:paraId="49E97C67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E6F65C4" wp14:editId="0CDB16E6">
            <wp:extent cx="6681663" cy="6106601"/>
            <wp:effectExtent l="0" t="0" r="5080" b="8890"/>
            <wp:docPr id="67877169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771698" name="Picture 67877169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2416" cy="611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5AE1" w14:textId="5F9CC983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IgG+IgM (combined) detection target subgroup (k = 22). Individual study sensitivity estimates with 95% confidence intervals are shown, illustrating between-study variability in sensitivity across combined IgG+IgM evaluations.</w:t>
      </w:r>
    </w:p>
    <w:p w14:paraId="14E92CF4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</w:p>
    <w:p w14:paraId="506E3D7E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134FC72" wp14:editId="257ECF15">
            <wp:extent cx="6714356" cy="6114553"/>
            <wp:effectExtent l="0" t="0" r="0" b="635"/>
            <wp:docPr id="117088581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885815" name="Picture 117088581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7611" cy="612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F519" w14:textId="113D928D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IgG+IgM (combined) detection target subgroup (k = 22). Individual study specificity estimates with 95% confidence intervals are shown, illustrating between-study variability in specificity across combined IgG+IgM evaluations.</w:t>
      </w:r>
    </w:p>
    <w:p w14:paraId="3A7C9042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6C94FD2" wp14:editId="27BFE60E">
            <wp:extent cx="4374878" cy="9199659"/>
            <wp:effectExtent l="0" t="0" r="6985" b="1905"/>
            <wp:docPr id="63180089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800899" name="Picture 63180089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771" cy="92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6F517" w14:textId="6872C60B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IgG detection target subgroup (k = 61). Individual study sensitivity estimates with 95% confidence intervals are displayed, illustrating between-study heterogeneity in sensitivity across IgG evaluations.</w:t>
      </w:r>
    </w:p>
    <w:p w14:paraId="20E54747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DBA6E35" wp14:editId="1D963D71">
            <wp:extent cx="4425552" cy="9239415"/>
            <wp:effectExtent l="0" t="0" r="0" b="0"/>
            <wp:docPr id="130055056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550563" name="Picture 130055056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066" cy="927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330E" w14:textId="0F48CB6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IgG detection target subgroup (k = 61). Individual study specificity estimates with 95% confidence intervals are displayed, illustrating between-study heterogeneity in specificity across IgG evaluations.</w:t>
      </w:r>
    </w:p>
    <w:p w14:paraId="16A8832F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3838B51" wp14:editId="45CB26A4">
            <wp:extent cx="6085203" cy="9175805"/>
            <wp:effectExtent l="0" t="0" r="0" b="6350"/>
            <wp:docPr id="18873624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362491" name="Picture 188736249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0912" cy="919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59F8" w14:textId="5500F9C9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DNA detection target subgroup (k = 41). Individual study sensitivity estimates with 95% confidence intervals are shown, highlighting between-study heterogeneity in sensitivity across DNA-based evaluations.</w:t>
      </w:r>
    </w:p>
    <w:p w14:paraId="50316C43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EDF2006" wp14:editId="55E17826">
            <wp:extent cx="6037674" cy="9167854"/>
            <wp:effectExtent l="0" t="0" r="1270" b="0"/>
            <wp:docPr id="15722015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201528" name="Picture 15722015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006" cy="917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3922" w14:textId="16DC267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6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DNA detection target subgroup (k = 41). Individual study specificity estimates with 95% confidence intervals are shown, illustrating between-study variability in specificity across DNA-based evaluations.</w:t>
      </w:r>
    </w:p>
    <w:p w14:paraId="43374D8E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67F4452" wp14:editId="2B6CC7BF">
            <wp:extent cx="4294913" cy="3967701"/>
            <wp:effectExtent l="0" t="0" r="0" b="0"/>
            <wp:docPr id="126264636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646362" name="Picture 126264636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697" cy="398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72690" w14:textId="64CCDAD0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7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IgM detection target subgroup (Reitsma; n = 29 evaluations). Study operating points are shown in ROC space together with the pooled summary estimate and confidence region, illustrating variability in sensitivity and specificity across IgM evaluations.</w:t>
      </w:r>
    </w:p>
    <w:p w14:paraId="14374B65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51C66533" wp14:editId="71D5788E">
            <wp:extent cx="6688070" cy="7585544"/>
            <wp:effectExtent l="0" t="0" r="0" b="0"/>
            <wp:docPr id="13786931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93126" name="Picture 137869312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4724" cy="760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429C6" w14:textId="0CDA627D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8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IgM detection target subgroup (k = 29). Individual study sensitivity estimates with 95% confidence intervals are shown, highlighting variability in sensitivity across IgM evaluations.</w:t>
      </w:r>
    </w:p>
    <w:p w14:paraId="3FD360BB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6D30117" wp14:editId="79AA4FE2">
            <wp:extent cx="6745765" cy="7688911"/>
            <wp:effectExtent l="0" t="0" r="0" b="7620"/>
            <wp:docPr id="19194746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74633" name="Picture 191947463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82" cy="771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2AA92" w14:textId="0E20D0C3" w:rsidR="00C24CB8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9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IgM detection target subgroup (k = 29). Individual study specificity estimates with 95% confidence intervals are shown, illustrating between-study variability in specificity across IgM evaluations.</w:t>
      </w:r>
    </w:p>
    <w:p w14:paraId="611B2797" w14:textId="77777777" w:rsidR="00AA241C" w:rsidRPr="00D936A3" w:rsidRDefault="00AA241C" w:rsidP="00C24CB8">
      <w:pPr>
        <w:rPr>
          <w:rFonts w:ascii="Times New Roman" w:hAnsi="Times New Roman" w:cs="Times New Roman"/>
          <w:color w:val="000000" w:themeColor="text1"/>
        </w:rPr>
      </w:pPr>
    </w:p>
    <w:p w14:paraId="1738B929" w14:textId="443FA5A7" w:rsidR="00AC4326" w:rsidRPr="00D936A3" w:rsidRDefault="000E6EC9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B26B175" wp14:editId="5592BEB0">
            <wp:extent cx="6706020" cy="2337683"/>
            <wp:effectExtent l="0" t="0" r="0" b="5715"/>
            <wp:docPr id="6596511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51184" name="Picture 65965118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246" cy="235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2213B" w14:textId="555110D6" w:rsidR="000E6EC9" w:rsidRPr="00D936A3" w:rsidRDefault="00803482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1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0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antigen detection target subgroup (k = 5). Individual study sensitivity estimates with 95% confidence intervals are shown; interpretation should consider the limited number of evaluations.</w:t>
      </w:r>
    </w:p>
    <w:p w14:paraId="0FE1BE16" w14:textId="31F96D87" w:rsidR="000E6EC9" w:rsidRPr="00D936A3" w:rsidRDefault="000E6EC9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8EBA0FE" wp14:editId="17814723">
            <wp:extent cx="6620064" cy="2385391"/>
            <wp:effectExtent l="0" t="0" r="0" b="0"/>
            <wp:docPr id="9438442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44203" name="Picture 94384420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3027" cy="23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48E56" w14:textId="695A7C40" w:rsidR="00803482" w:rsidRPr="00D936A3" w:rsidRDefault="00803482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1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antigen detection target subgroup (k = 5). Individual study specificity estimates with 95% confidence intervals are shown; interpretation should consider the limited number of evaluations.</w:t>
      </w:r>
    </w:p>
    <w:p w14:paraId="6F229D38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1E984C7" wp14:editId="469790C6">
            <wp:extent cx="4309607" cy="3985871"/>
            <wp:effectExtent l="0" t="0" r="0" b="0"/>
            <wp:docPr id="191890980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09800" name="Picture 191890980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190" cy="400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6E13" w14:textId="48B1C82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2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Other detection-target category (Reitsma; n = 14 evaluations). Study operating points are shown in ROC space together with the pooled summary estimate and confidence region, reflecting the heterogeneity across diverse assays grouped in this category.</w:t>
      </w:r>
    </w:p>
    <w:p w14:paraId="0331D7B1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AFED8B0" wp14:editId="20072B30">
            <wp:extent cx="6288569" cy="3996274"/>
            <wp:effectExtent l="0" t="0" r="0" b="4445"/>
            <wp:docPr id="49896242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962423" name="Picture 49896242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8569" cy="39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626A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13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Other detection-target category (k = 14). Individual study sensitivity estimates with 95% confidence intervals are shown, illustrating variability across heterogeneous assays included in this grouping.</w:t>
      </w:r>
    </w:p>
    <w:p w14:paraId="03C8506F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A225476" wp14:editId="14A8851B">
            <wp:extent cx="6319052" cy="4026757"/>
            <wp:effectExtent l="0" t="0" r="5715" b="0"/>
            <wp:docPr id="26639383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93830" name="Picture 26639383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9052" cy="40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26739" w14:textId="381978A5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1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Other detection-target category (k = 14). Individual study specificity estimates with 95% confidence intervals are shown, highlighting heterogeneity across diverse assays grouped under this category.</w:t>
      </w:r>
    </w:p>
    <w:p w14:paraId="798636DE" w14:textId="77777777" w:rsidR="00C24CB8" w:rsidRDefault="00C24CB8" w:rsidP="00803482">
      <w:pPr>
        <w:rPr>
          <w:rFonts w:ascii="Times New Roman" w:hAnsi="Times New Roman" w:cs="Times New Roman"/>
          <w:color w:val="000000" w:themeColor="text1"/>
        </w:rPr>
      </w:pPr>
    </w:p>
    <w:p w14:paraId="4E3D6361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AC79AC0" wp14:editId="4C633301">
            <wp:extent cx="4449065" cy="9223513"/>
            <wp:effectExtent l="0" t="0" r="8890" b="0"/>
            <wp:docPr id="114703771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037717" name="Picture 11470377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358" cy="925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A58E1" w14:textId="6BCA79E1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1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general/mixed/other population subgroup (k = 58). Individual study sensitivity estimates with 95% confidence intervals are shown, illustrating between-study variability in sensitivity across heterogeneous cohorts.</w:t>
      </w:r>
    </w:p>
    <w:p w14:paraId="21D08502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B1BDB04" wp14:editId="5ECBD2CF">
            <wp:extent cx="4489934" cy="9231464"/>
            <wp:effectExtent l="0" t="0" r="6350" b="8255"/>
            <wp:docPr id="113224636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246362" name="Picture 113224636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594" cy="9255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6C53" w14:textId="4D203CA0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1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6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the general/mixed/other population subgroup (k = 58). Individual study specificity estimates with 95% confidence intervals are shown, highlighting between-study heterogeneity in specificity across mixed real-world cohorts.</w:t>
      </w:r>
    </w:p>
    <w:p w14:paraId="46641000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9CAC1A8" wp14:editId="22743DA6">
            <wp:extent cx="4301655" cy="3957031"/>
            <wp:effectExtent l="0" t="0" r="3810" b="5715"/>
            <wp:docPr id="62318525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185253" name="Picture 62318525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109" cy="396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9EE7" w14:textId="10BE5308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7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pregnancy/antenatal population subgroup (Reitsma; n = 74 evaluations). Study operating points are displayed in ROC space together with the pooled summary estimate and its uncertainty, illustrating dispersion and heterogeneity across pregnancy/antenatal cohorts.</w:t>
      </w:r>
    </w:p>
    <w:p w14:paraId="5734D645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8194D40" wp14:editId="4DB5461F">
            <wp:extent cx="3641873" cy="9239415"/>
            <wp:effectExtent l="0" t="0" r="0" b="0"/>
            <wp:docPr id="79195022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950224" name="Picture 79195022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778" cy="926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CEE29" w14:textId="14AEDE0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8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the pregnancy/antenatal population subgroup (k = 74). Individual study specificity estimates with 95% confidence intervals are shown, illustrating between-study variability within pregnancy/antenatal evaluations.</w:t>
      </w:r>
    </w:p>
    <w:p w14:paraId="21E8673D" w14:textId="77777777" w:rsidR="00C24CB8" w:rsidRDefault="00C24CB8" w:rsidP="00803482">
      <w:pPr>
        <w:rPr>
          <w:rFonts w:ascii="Times New Roman" w:hAnsi="Times New Roman" w:cs="Times New Roman"/>
          <w:color w:val="000000" w:themeColor="text1"/>
        </w:rPr>
      </w:pPr>
    </w:p>
    <w:p w14:paraId="3B1C9D48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0F12919" wp14:editId="5EC25622">
            <wp:extent cx="4292013" cy="3967701"/>
            <wp:effectExtent l="0" t="0" r="0" b="0"/>
            <wp:docPr id="52861702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17022" name="Picture 52861702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344" cy="400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AAA39" w14:textId="7359D880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9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congenital/newborn/infant population subgroup (Reitsma; n = 16 evaluations). Study operating points are displayed in ROC space with the pooled summary estimate and confidence region, illustrating subgroup performance and between-study variability.</w:t>
      </w:r>
    </w:p>
    <w:p w14:paraId="422F112B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53CA799" wp14:editId="72F66F32">
            <wp:extent cx="4325509" cy="3998666"/>
            <wp:effectExtent l="0" t="0" r="0" b="1905"/>
            <wp:docPr id="174178449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84495" name="Picture 174178449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565" cy="400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28247" w14:textId="14CBE994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0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HIV/AIDS population subgroup (Reitsma; n = 10 evaluations). Study operating points are displayed in ROC space with the pooled summary estimate and confidence region; interpretation should consider the limited number of evaluations and observed heterogeneity.</w:t>
      </w:r>
    </w:p>
    <w:p w14:paraId="2902F6DF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26CB7AF" wp14:editId="2A501F41">
            <wp:extent cx="6358679" cy="3319560"/>
            <wp:effectExtent l="0" t="0" r="4445" b="0"/>
            <wp:docPr id="188286131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861315" name="Picture 188286131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679" cy="33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9C2E" w14:textId="5D4EE74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1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D936A3">
        <w:rPr>
          <w:rFonts w:ascii="Times New Roman" w:hAnsi="Times New Roman" w:cs="Times New Roman"/>
          <w:color w:val="000000" w:themeColor="text1"/>
        </w:rPr>
        <w:t xml:space="preserve"> Forest plot of sensitivity for the HIV/AIDS population subgroup (k = 10). Individual study sensitivity estimates with 95% confidence intervals are shown, illustrating variability in sensitivity across HIV/AIDS evaluations.</w:t>
      </w:r>
    </w:p>
    <w:p w14:paraId="45058261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6D6DE5B" wp14:editId="049D86FC">
            <wp:extent cx="6364776" cy="3255546"/>
            <wp:effectExtent l="0" t="0" r="0" b="2540"/>
            <wp:docPr id="182880630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06302" name="Picture 1828806302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776" cy="32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78BD7" w14:textId="4BA2E18F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the HIV/AIDS population subgroup (k = 10). Individual study specificity estimates with 95% confidence intervals are shown, illustrating between-study variability within HIV/AIDS evaluations.</w:t>
      </w:r>
    </w:p>
    <w:p w14:paraId="71D5192D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5ACAAB1D" wp14:editId="2ACFE554">
            <wp:extent cx="6367824" cy="3676207"/>
            <wp:effectExtent l="0" t="0" r="0" b="635"/>
            <wp:docPr id="23323664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236647" name="Picture 23323664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7824" cy="3676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3BA60" w14:textId="0E485525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ensitivity for the other immunocompromised population subgroup (k = 12). Individual study sensitivity estimates with 95% confidence intervals are shown, highlighting reduced sensitivity and between-study variability in immunocompromised populations.</w:t>
      </w:r>
    </w:p>
    <w:p w14:paraId="3681C56C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EF16157" wp14:editId="35A234C9">
            <wp:extent cx="6395258" cy="3627434"/>
            <wp:effectExtent l="0" t="0" r="5715" b="0"/>
            <wp:docPr id="5807948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794827" name="Picture 5807948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5258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A431" w14:textId="30ACB3BB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the other immunocompromised population subgroup (k = 12). Individual study specificity estimates with 95% confidence intervals are shown, illustrating variability in specificity within this subgroup.</w:t>
      </w:r>
    </w:p>
    <w:p w14:paraId="0D235AE0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9F1733C" wp14:editId="6EDEB796">
            <wp:extent cx="4301655" cy="3974243"/>
            <wp:effectExtent l="0" t="0" r="3810" b="7620"/>
            <wp:docPr id="2132330329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30329" name="Picture 213233032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768" cy="398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1FB46" w14:textId="4DAC594F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5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ocular toxoplasmosis/ophthalmology population subgroup (Reitsma; n = 12 evaluations). Study operating points are shown in ROC space alongside the pooled summary estimate and confidence region, highlighting variability in sensitivity and specificity across ocular-focused evaluations.</w:t>
      </w:r>
    </w:p>
    <w:p w14:paraId="0050F9A9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B2CB1D4" wp14:editId="4383E2D7">
            <wp:extent cx="6270279" cy="3654869"/>
            <wp:effectExtent l="0" t="0" r="0" b="3175"/>
            <wp:docPr id="24624664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246645" name="Picture 24624664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0279" cy="365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66E75" w14:textId="406837F9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6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ensitivity for the ocular toxoplasmosis/ophthalmology population subgroup (k = 12). Individual study sensitivity estimates with 95% confidence intervals are shown, highlighting variability in sensitivity across ocular-focused evaluations.</w:t>
      </w:r>
    </w:p>
    <w:p w14:paraId="694862D5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021C522" wp14:editId="035C1470">
            <wp:extent cx="6248942" cy="3639627"/>
            <wp:effectExtent l="0" t="0" r="0" b="0"/>
            <wp:docPr id="133954419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544190" name="Picture 133954419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363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475ED" w14:textId="7C124E39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7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the ocular toxoplasmosis/ophthalmology population subgroup (k = 12). Individual study specificity estimates with 95% confidence intervals are shown, illustrating between-study variability within ocular-focused evaluations.</w:t>
      </w:r>
    </w:p>
    <w:p w14:paraId="5F4DB482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6D7B0F7" wp14:editId="3BACC9AC">
            <wp:extent cx="1998702" cy="9223513"/>
            <wp:effectExtent l="0" t="0" r="1905" b="0"/>
            <wp:docPr id="8676564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65649" name="Picture 8676564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110" cy="929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2D623" w14:textId="447F9BE0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8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ensitivity for Conventional laboratory-based evaluations (k = 140). Individual study estimates with 95% confidence intervals are displayed, highlighting between-study heterogeneity in sensitivity across conventional platforms.</w:t>
      </w:r>
    </w:p>
    <w:p w14:paraId="44ADE0AB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EC1B26F" wp14:editId="17E73C32">
            <wp:extent cx="2011561" cy="9239415"/>
            <wp:effectExtent l="0" t="0" r="8255" b="0"/>
            <wp:docPr id="97901871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018716" name="Picture 979018716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475" cy="9261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0E5CC" w14:textId="7FF552D9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2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9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Conventional laboratory-based evaluations (k = 140). Individual study estimates with 95% confidence intervals are displayed, highlighting between-study heterogeneity in specificity across conventional platforms.</w:t>
      </w:r>
    </w:p>
    <w:p w14:paraId="1ACCAF9C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CFD04FC" wp14:editId="7DD1B26F">
            <wp:extent cx="5938019" cy="8760711"/>
            <wp:effectExtent l="0" t="0" r="5715" b="2540"/>
            <wp:docPr id="196749477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494775" name="Picture 196749477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019" cy="876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9A7BF" w14:textId="1F6CDC4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0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ensitivity for POCT evaluations (k = 40). Individual study estimates with 95% confidence intervals are shown, illustrating between-study variability in sensitivity within point-of-care testing platforms.</w:t>
      </w:r>
    </w:p>
    <w:p w14:paraId="0B252D72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80A4FEE" wp14:editId="393D401F">
            <wp:extent cx="5919729" cy="8833870"/>
            <wp:effectExtent l="0" t="0" r="5080" b="5715"/>
            <wp:docPr id="211779139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91397" name="Picture 211779139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9729" cy="883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D26D6" w14:textId="2B365FCB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3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1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pecificity for POCT evaluations (k = 40). Individual study estimates with 95% confidence intervals are shown, illustrating between-study variability in specificity within point-of-care testing platforms.</w:t>
      </w:r>
    </w:p>
    <w:p w14:paraId="7CBCA0C0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3C3211B4" wp14:editId="67DE0938">
            <wp:extent cx="3634813" cy="9239415"/>
            <wp:effectExtent l="0" t="0" r="3810" b="0"/>
            <wp:docPr id="104495809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58094" name="Picture 104495809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161" cy="9263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FD458" w14:textId="563103A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2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orest plot of sensitivity for the pregnancy/antenatal population subgroup (k = 74). Individual study sensitivity estimates with 95% confidence intervals are shown, illustrating between-study variability within pregnancy/antenatal evaluations.</w:t>
      </w:r>
    </w:p>
    <w:p w14:paraId="2116DC67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1117605" wp14:editId="35E96945">
            <wp:extent cx="4313832" cy="3975652"/>
            <wp:effectExtent l="0" t="0" r="0" b="6350"/>
            <wp:docPr id="34632264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322642" name="Picture 34632264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6295" cy="398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2108C" w14:textId="338C7D18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3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Summary ROC (SROC) plot for the IgG avidity detection target subgroup (Reitsma; n = 10 evaluations). Study operating points are displayed in ROC space alongside the pooled summary estimate and confidence region; interpretation should consider the limited number of evaluations.</w:t>
      </w:r>
    </w:p>
    <w:p w14:paraId="69DCED7F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24224F4" wp14:editId="7E906BE5">
            <wp:extent cx="6840220" cy="3596640"/>
            <wp:effectExtent l="0" t="0" r="0" b="3810"/>
            <wp:docPr id="186766247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62471" name="Picture 1867662471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19FF" w14:textId="525A5441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3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DNA evaluations showing sensitivity and specificity. Plots display study-level estimates against a measure of precision to visually assess small-study effects and potential publication bias within the DNA subgroup (k = 41).</w:t>
      </w:r>
    </w:p>
    <w:p w14:paraId="3C25307D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061FBAE" wp14:editId="6A00F6BC">
            <wp:extent cx="6840220" cy="3622040"/>
            <wp:effectExtent l="0" t="0" r="0" b="0"/>
            <wp:docPr id="1808470426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470426" name="Picture 1808470426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F1B1" w14:textId="531A1263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5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IgG evaluations showing sensitivity and specificity. Plots display study-level estimates against a measure of precision to visually assess small-study effects and potential publication bias within the IgG subgroup (k = 61).</w:t>
      </w:r>
    </w:p>
    <w:p w14:paraId="7B11BA15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75A744C" wp14:editId="142C8352">
            <wp:extent cx="6840220" cy="3628390"/>
            <wp:effectExtent l="0" t="0" r="0" b="0"/>
            <wp:docPr id="105902292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022926" name="Picture 1059022926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B1D6" w14:textId="7EF60E7C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6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pregnancy/antenatal evaluations showing sensitivity and specificity. Plots display study-level estimates against a measure of precision to visually assess small-study effects and potential publication bias within the pregnancy/antenatal subgroup (k = 74).</w:t>
      </w:r>
    </w:p>
    <w:p w14:paraId="51DF4279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AB68FFF" wp14:editId="18BEEDC0">
            <wp:extent cx="6840220" cy="3606800"/>
            <wp:effectExtent l="0" t="0" r="0" b="0"/>
            <wp:docPr id="693796444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796444" name="Picture 693796444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5ECCD" w14:textId="6E7110C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7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Conventional laboratory-based evaluations showing sensitivity and specificity. Plots display study-level estimates against a measure of precision to visually assess small-study effects and potential publication bias within the Conventional subgroup (k = 140).</w:t>
      </w:r>
    </w:p>
    <w:p w14:paraId="75489587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B48B835" wp14:editId="3DA68B5D">
            <wp:extent cx="6721423" cy="3334801"/>
            <wp:effectExtent l="0" t="0" r="3810" b="0"/>
            <wp:docPr id="12359868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86885" name="Picture 1235986885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1423" cy="3334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D5F04" w14:textId="02A9B01B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8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IgG avidity detection target subgroup (k = 10). Individual study sensitivity estimates with 95% confidence intervals are shown, illustrating between-study variability in sensitivity across IgG avidity evaluations.</w:t>
      </w:r>
    </w:p>
    <w:p w14:paraId="3C5309C6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6AE9B11" wp14:editId="103ADFC0">
            <wp:extent cx="6700085" cy="3319560"/>
            <wp:effectExtent l="0" t="0" r="5715" b="0"/>
            <wp:docPr id="4050353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035385" name="Picture 405035385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085" cy="33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CB5E" w14:textId="1C1F7BC5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9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IgG avidity detection target subgroup (k = 10). Individual study specificity estimates with 95% confidence intervals are shown, illustrating variability in specificity across IgG avidity evaluations.</w:t>
      </w:r>
    </w:p>
    <w:p w14:paraId="45E638A1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DCBCB71" wp14:editId="0100A15B">
            <wp:extent cx="5907819" cy="4105337"/>
            <wp:effectExtent l="0" t="0" r="0" b="0"/>
            <wp:docPr id="17220970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9704" name="Picture 17220970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0288" cy="410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74225" w14:textId="515BD58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0</w:t>
      </w:r>
      <w:r w:rsidRPr="00D936A3">
        <w:rPr>
          <w:rFonts w:ascii="Times New Roman" w:hAnsi="Times New Roman" w:cs="Times New Roman"/>
          <w:color w:val="000000" w:themeColor="text1"/>
        </w:rPr>
        <w:t>. Forest plot of sensitivity for the congenital/newborn/infant population subgroup (k = 16). Individual study sensitivity estimates with 95% confidence intervals are displayed, illustrating between-study variability in sensitivity across congenital/newborn/infant evaluations.</w:t>
      </w:r>
    </w:p>
    <w:p w14:paraId="13514E20" w14:textId="77777777" w:rsidR="00C24CB8" w:rsidRPr="00D936A3" w:rsidRDefault="00C24CB8" w:rsidP="00AA241C">
      <w:pPr>
        <w:jc w:val="center"/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238690F" wp14:editId="353D0549">
            <wp:extent cx="5995360" cy="4124877"/>
            <wp:effectExtent l="0" t="0" r="5715" b="9525"/>
            <wp:docPr id="10081203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120370" name="Picture 1008120370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6040" cy="413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EDC72" w14:textId="0A3279B5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1</w:t>
      </w:r>
      <w:r w:rsidRPr="00D936A3">
        <w:rPr>
          <w:rFonts w:ascii="Times New Roman" w:hAnsi="Times New Roman" w:cs="Times New Roman"/>
          <w:color w:val="000000" w:themeColor="text1"/>
        </w:rPr>
        <w:t>. Forest plot of specificity for the congenital/newborn/infant population subgroup (k = 16). Individual study specificity estimates with 95% confidence intervals are displayed, illustrating variability in specificity across congenital/newborn/infant evaluations.</w:t>
      </w:r>
    </w:p>
    <w:p w14:paraId="6FDF075D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7A3B15A" wp14:editId="4DD79C91">
            <wp:extent cx="6840220" cy="3540125"/>
            <wp:effectExtent l="0" t="0" r="0" b="3175"/>
            <wp:docPr id="77727570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275708" name="Picture 777275708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A664E" w14:textId="6FD21A36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2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antigen evaluations showing sensitivity and specificity. Plots display study-level estimates against a measure of precision to visually assess small-study effects and potential publication bias within the antigen subgroup (k = 5).</w:t>
      </w:r>
    </w:p>
    <w:p w14:paraId="614C3E5B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135871C" wp14:editId="7D8CFA63">
            <wp:extent cx="6840220" cy="3632835"/>
            <wp:effectExtent l="0" t="0" r="0" b="5715"/>
            <wp:docPr id="197028034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280342" name="Picture 1970280342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1388" w14:textId="6242B0C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3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IgG avidity evaluations showing sensitivity and specificity. Plots display study-level estimates against a measure of precision to visually assess small-study effects and potential publication bias within the IgG avidity subgroup (k = 10).</w:t>
      </w:r>
    </w:p>
    <w:p w14:paraId="55572684" w14:textId="77777777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46E912B" wp14:editId="40C3DE89">
            <wp:extent cx="6840220" cy="3626485"/>
            <wp:effectExtent l="0" t="0" r="0" b="0"/>
            <wp:docPr id="191071666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16662" name="Picture 1910716662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7531" w14:textId="16F2BDDA" w:rsidR="00C24CB8" w:rsidRPr="00D936A3" w:rsidRDefault="00C24CB8" w:rsidP="00C24CB8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IgG+IgM (combined) evaluations showing sensitivity and specificity. Plots display study-level estimates against a measure of precision to visually assess small-study effects and potential publication bias within the IgG+IgM subgroup (k = 22).</w:t>
      </w:r>
    </w:p>
    <w:p w14:paraId="408FEA33" w14:textId="77777777" w:rsidR="00C24CB8" w:rsidRDefault="00C24CB8" w:rsidP="00803482">
      <w:pPr>
        <w:rPr>
          <w:rFonts w:ascii="Times New Roman" w:hAnsi="Times New Roman" w:cs="Times New Roman"/>
          <w:color w:val="000000" w:themeColor="text1"/>
        </w:rPr>
      </w:pPr>
    </w:p>
    <w:p w14:paraId="4CAC0128" w14:textId="2B82928C" w:rsidR="007103D3" w:rsidRPr="00D936A3" w:rsidRDefault="007103D3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B3CD64E" wp14:editId="0BA9A189">
            <wp:extent cx="6840220" cy="3636645"/>
            <wp:effectExtent l="0" t="0" r="0" b="1905"/>
            <wp:docPr id="35796720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67203" name="Picture 357967203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1127" w14:textId="72D20D5F" w:rsidR="000E6EC9" w:rsidRPr="00D936A3" w:rsidRDefault="00BB0385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IgM evaluations showing sensitivity and specificity. Plots display study-level estimates against a measure of precision to visually assess small-study effects and potential publication bias within the IgM subgroup (k = 29).</w:t>
      </w:r>
    </w:p>
    <w:p w14:paraId="7AED76A0" w14:textId="5436949F" w:rsidR="007103D3" w:rsidRPr="00D936A3" w:rsidRDefault="007103D3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CF084DC" wp14:editId="192716FD">
            <wp:extent cx="6840220" cy="3618230"/>
            <wp:effectExtent l="0" t="0" r="0" b="1270"/>
            <wp:docPr id="1953875099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875099" name="Picture 195387509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CE707" w14:textId="6977E1E2" w:rsidR="000E6EC9" w:rsidRPr="00D936A3" w:rsidRDefault="00313E58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6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the Other detection-target category showing sensitivity and specificity. Plots display study-level estimates against a measure of precision to visually assess small-study effects and potential publication bias within this subgroup (k = 14).</w:t>
      </w:r>
    </w:p>
    <w:p w14:paraId="4EB537B6" w14:textId="24D13447" w:rsidR="007103D3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08CF4C0E" wp14:editId="49CC576F">
            <wp:extent cx="6840220" cy="3611245"/>
            <wp:effectExtent l="0" t="0" r="0" b="8255"/>
            <wp:docPr id="2019836942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836942" name="Picture 2019836942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7B38F" w14:textId="1F165399" w:rsidR="000E6EC9" w:rsidRPr="00D936A3" w:rsidRDefault="00313E58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7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congenital/newborn/infant evaluations showing sensitivity and specificity. Plots display study-level estimates against a measure of precision to visually assess small-study effects and potential publication bias within this subgroup (k = 16).</w:t>
      </w:r>
    </w:p>
    <w:p w14:paraId="1D19CDD5" w14:textId="744F28C2" w:rsidR="00176DEE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BDBA0AE" wp14:editId="1F3B8790">
            <wp:extent cx="6840220" cy="3644900"/>
            <wp:effectExtent l="0" t="0" r="0" b="0"/>
            <wp:docPr id="899886535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886535" name="Picture 89988653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061C0" w14:textId="127DF012" w:rsidR="000E6EC9" w:rsidRPr="00D936A3" w:rsidRDefault="00D36E28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8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general/mixed/other evaluations showing sensitivity and specificity. Plots display study-level estimates against a measure of precision to visually assess small-study effects and potential publication bias within this subgroup (k = 58).</w:t>
      </w:r>
    </w:p>
    <w:p w14:paraId="505D1EE3" w14:textId="2B7808F3" w:rsidR="00176DEE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36FC0B13" wp14:editId="206008BA">
            <wp:extent cx="6840220" cy="3607435"/>
            <wp:effectExtent l="0" t="0" r="0" b="0"/>
            <wp:docPr id="998429882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29882" name="Picture 998429882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2AC55" w14:textId="4A8CCA16" w:rsidR="000E6EC9" w:rsidRPr="00D936A3" w:rsidRDefault="00D36E28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9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HIV/AIDS evaluations showing sensitivity and specificity. Plots display study-level estimates against a measure of precision to visually assess small-study effects and potential publication bias within the HIV/AIDS subgroup (k = 10).</w:t>
      </w:r>
    </w:p>
    <w:p w14:paraId="5771930A" w14:textId="40AEA313" w:rsidR="00176DEE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6B2F2E3" wp14:editId="4BEEB9F0">
            <wp:extent cx="6840220" cy="3615055"/>
            <wp:effectExtent l="0" t="0" r="0" b="4445"/>
            <wp:docPr id="105018736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187369" name="Picture 1050187369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31D1" w14:textId="7E134C85" w:rsidR="000E6EC9" w:rsidRPr="00D936A3" w:rsidRDefault="00D36E28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50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ocular toxoplasmosis/ophthalmology evaluations showing sensitivity and specificity. Plots display study-level estimates against a measure of precision to visually assess small-study effects and potential publication bias within this subgroup (k = 12).</w:t>
      </w:r>
    </w:p>
    <w:p w14:paraId="5546D265" w14:textId="081098CE" w:rsidR="00176DEE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FC2CEA7" wp14:editId="425B8449">
            <wp:extent cx="6840220" cy="3629660"/>
            <wp:effectExtent l="0" t="0" r="0" b="8890"/>
            <wp:docPr id="2136558977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558977" name="Picture 2136558977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5D8D9" w14:textId="482413DB" w:rsidR="000E6EC9" w:rsidRPr="00D936A3" w:rsidRDefault="002676BB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51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other immunocompromised evaluations showing sensitivity and specificity. Plots display study-level estimates against a measure of precision to visually assess small-study effects and potential publication bias within this subgroup (k = 12).</w:t>
      </w:r>
    </w:p>
    <w:p w14:paraId="3913899E" w14:textId="53B8D62C" w:rsidR="00176DEE" w:rsidRPr="00D936A3" w:rsidRDefault="00176DEE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4FD367D" wp14:editId="5E23C238">
            <wp:extent cx="6840220" cy="3634740"/>
            <wp:effectExtent l="0" t="0" r="0" b="3810"/>
            <wp:docPr id="2084030365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030365" name="Picture 2084030365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917CB" w14:textId="35D3C033" w:rsidR="000E6EC9" w:rsidRPr="00D936A3" w:rsidRDefault="002676BB" w:rsidP="00803482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t>Figure S5</w:t>
      </w:r>
      <w:r w:rsidR="00AB3A98">
        <w:rPr>
          <w:rFonts w:ascii="Times New Roman" w:hAnsi="Times New Roman" w:cs="Times New Roman"/>
          <w:b/>
          <w:bCs/>
          <w:color w:val="000000" w:themeColor="text1"/>
        </w:rPr>
        <w:t>2</w:t>
      </w:r>
      <w:r w:rsidRPr="00D936A3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Pr="00D936A3">
        <w:rPr>
          <w:rFonts w:ascii="Times New Roman" w:hAnsi="Times New Roman" w:cs="Times New Roman"/>
          <w:color w:val="000000" w:themeColor="text1"/>
        </w:rPr>
        <w:t>Funnel plots for POCT evaluations showing sensitivity and specificity. Plots display study-level estimates against a measure of precision to visually assess small-study effects and potential publication bias within the POCT subgroup (k = 40).</w:t>
      </w:r>
    </w:p>
    <w:p w14:paraId="32EAB0C4" w14:textId="77777777" w:rsidR="00253E5A" w:rsidRPr="00D936A3" w:rsidRDefault="00253E5A" w:rsidP="00B94317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29E37BD9" w14:textId="77777777" w:rsidR="003D6D21" w:rsidRPr="00D936A3" w:rsidRDefault="003D6D21">
      <w:pPr>
        <w:rPr>
          <w:rFonts w:ascii="Times New Roman" w:hAnsi="Times New Roman" w:cs="Times New Roman"/>
          <w:color w:val="000000" w:themeColor="text1"/>
        </w:rPr>
      </w:pPr>
    </w:p>
    <w:p w14:paraId="4FD83E7A" w14:textId="77777777" w:rsidR="003D6D21" w:rsidRPr="00D936A3" w:rsidRDefault="003D6D21">
      <w:pPr>
        <w:rPr>
          <w:rFonts w:ascii="Times New Roman" w:hAnsi="Times New Roman" w:cs="Times New Roman"/>
          <w:color w:val="000000" w:themeColor="text1"/>
        </w:rPr>
      </w:pPr>
    </w:p>
    <w:p w14:paraId="226CD5FF" w14:textId="77777777" w:rsidR="00E11A33" w:rsidRPr="00D936A3" w:rsidRDefault="00E11A33">
      <w:pPr>
        <w:rPr>
          <w:rFonts w:ascii="Times New Roman" w:hAnsi="Times New Roman" w:cs="Times New Roman"/>
          <w:color w:val="000000" w:themeColor="text1"/>
        </w:rPr>
        <w:sectPr w:rsidR="00E11A33" w:rsidRPr="00D936A3" w:rsidSect="0077672C">
          <w:pgSz w:w="11906" w:h="16838" w:code="9"/>
          <w:pgMar w:top="567" w:right="567" w:bottom="567" w:left="567" w:header="720" w:footer="720" w:gutter="0"/>
          <w:cols w:space="720"/>
          <w:docGrid w:linePitch="360"/>
        </w:sectPr>
      </w:pPr>
    </w:p>
    <w:p w14:paraId="34C4FA4B" w14:textId="57F62B2D" w:rsidR="00E11A33" w:rsidRPr="00D936A3" w:rsidRDefault="0000142A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Table S4. </w:t>
      </w:r>
      <w:r w:rsidRPr="00D936A3">
        <w:rPr>
          <w:rFonts w:ascii="Times New Roman" w:hAnsi="Times New Roman" w:cs="Times New Roman"/>
          <w:color w:val="000000" w:themeColor="text1"/>
        </w:rPr>
        <w:t>PRISMA-DTA checklist for reporting diagnostic test accuracy systematic reviews. The table maps each PRISMA-DTA item to the corresponding manuscript section/page to document reporting completeness and transparency.</w:t>
      </w:r>
    </w:p>
    <w:p w14:paraId="0F12CFF7" w14:textId="19E34C78" w:rsidR="009E6BFF" w:rsidRPr="00D936A3" w:rsidRDefault="0000142A" w:rsidP="009E6BFF">
      <w:pPr>
        <w:pStyle w:val="BodyText"/>
        <w:spacing w:line="14" w:lineRule="auto"/>
        <w:rPr>
          <w:color w:val="000000" w:themeColor="text1"/>
          <w:sz w:val="20"/>
        </w:rPr>
      </w:pPr>
      <w:r w:rsidRPr="00D936A3">
        <w:rPr>
          <w:noProof/>
          <w:color w:val="000000" w:themeColor="text1"/>
          <w:sz w:val="20"/>
        </w:rPr>
        <w:drawing>
          <wp:anchor distT="0" distB="0" distL="0" distR="0" simplePos="0" relativeHeight="251659264" behindDoc="1" locked="0" layoutInCell="1" allowOverlap="1" wp14:anchorId="5FC0EEED" wp14:editId="5D37EF7A">
            <wp:simplePos x="0" y="0"/>
            <wp:positionH relativeFrom="page">
              <wp:posOffset>404219</wp:posOffset>
            </wp:positionH>
            <wp:positionV relativeFrom="page">
              <wp:posOffset>877294</wp:posOffset>
            </wp:positionV>
            <wp:extent cx="457200" cy="419100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A2B47D" w14:textId="1877B718" w:rsidR="009E6BFF" w:rsidRPr="00D936A3" w:rsidRDefault="0000142A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B14A099" wp14:editId="72A7C612">
                <wp:simplePos x="0" y="0"/>
                <wp:positionH relativeFrom="page">
                  <wp:posOffset>992229</wp:posOffset>
                </wp:positionH>
                <wp:positionV relativeFrom="page">
                  <wp:posOffset>969369</wp:posOffset>
                </wp:positionV>
                <wp:extent cx="2343785" cy="255904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43785" cy="25590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D9A2F3C" w14:textId="77777777" w:rsidR="009E6BFF" w:rsidRDefault="009E6BFF" w:rsidP="009E6BFF">
                            <w:pPr>
                              <w:spacing w:before="16"/>
                              <w:ind w:left="20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32"/>
                              </w:rPr>
                              <w:t>PRISMA-DTA</w:t>
                            </w:r>
                            <w:r>
                              <w:rPr>
                                <w:rFonts w:ascii="Arial"/>
                                <w:b/>
                                <w:spacing w:val="27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32"/>
                              </w:rPr>
                              <w:t>Checklist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14A099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78.15pt;margin-top:76.35pt;width:184.55pt;height:20.1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" filled="f" stroked="f">
                <v:textbox inset="0,0,0,0">
                  <w:txbxContent>
                    <w:p w14:paraId="2D9A2F3C" w14:textId="77777777" w:rsidR="009E6BFF" w:rsidRDefault="009E6BFF" w:rsidP="009E6BFF">
                      <w:pPr>
                        <w:spacing w:before="16"/>
                        <w:ind w:left="20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sz w:val="32"/>
                        </w:rPr>
                        <w:t>PRISMA-DTA</w:t>
                      </w:r>
                      <w:r>
                        <w:rPr>
                          <w:rFonts w:ascii="Arial"/>
                          <w:b/>
                          <w:spacing w:val="27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  <w:sz w:val="32"/>
                        </w:rPr>
                        <w:t>Checklis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1C766A8" w14:textId="324427DC" w:rsidR="009E6BFF" w:rsidRPr="00D936A3" w:rsidRDefault="009E6BFF">
      <w:pPr>
        <w:rPr>
          <w:rFonts w:ascii="Times New Roman" w:hAnsi="Times New Roman" w:cs="Times New Roman"/>
          <w:color w:val="000000" w:themeColor="text1"/>
        </w:rPr>
      </w:pPr>
    </w:p>
    <w:p w14:paraId="6650B1F6" w14:textId="77777777" w:rsidR="00526151" w:rsidRPr="00D936A3" w:rsidRDefault="00526151" w:rsidP="0052615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D936A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A Systematic Review and Meta-Analysis of Diagnostic Test Accuracy for Human Toxoplasmosis: Performance, Populations, and Validation Gaps</w:t>
      </w:r>
    </w:p>
    <w:p w14:paraId="595064E8" w14:textId="7F8938AD" w:rsidR="00526151" w:rsidRPr="00D936A3" w:rsidRDefault="00526151" w:rsidP="00526151">
      <w:pPr>
        <w:rPr>
          <w:rFonts w:ascii="Times New Roman" w:hAnsi="Times New Roman" w:cs="Times New Roman"/>
          <w:color w:val="000000" w:themeColor="text1"/>
        </w:rPr>
      </w:pPr>
      <w:r w:rsidRPr="00D936A3">
        <w:rPr>
          <w:rFonts w:ascii="Times New Roman" w:hAnsi="Times New Roman" w:cs="Times New Roman"/>
          <w:color w:val="000000" w:themeColor="text1"/>
        </w:rPr>
        <w:t>Dodit Suprianto, Loeki Enggar Fitri, Aulia Rahmi Pawestri, Nuning Winaris, Akhmad Sabarudin, Wayan Firdaus Mahmudy, Muhammad Hatta Prabowo, Werasak Surareungchai</w:t>
      </w:r>
    </w:p>
    <w:tbl>
      <w:tblPr>
        <w:tblW w:w="5000" w:type="pct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3"/>
        <w:gridCol w:w="352"/>
        <w:gridCol w:w="8059"/>
        <w:gridCol w:w="5210"/>
      </w:tblGrid>
      <w:tr w:rsidR="00D936A3" w:rsidRPr="00D936A3" w14:paraId="553ACA6E" w14:textId="77777777" w:rsidTr="00DF73A4">
        <w:trPr>
          <w:trHeight w:val="510"/>
        </w:trPr>
        <w:tc>
          <w:tcPr>
            <w:tcW w:w="660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62629A"/>
          </w:tcPr>
          <w:p w14:paraId="46C606C9" w14:textId="77777777" w:rsidR="009E6BFF" w:rsidRPr="00D936A3" w:rsidRDefault="009E6BFF" w:rsidP="001B2A4E">
            <w:pPr>
              <w:pStyle w:val="TableParagraph"/>
              <w:spacing w:before="133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pacing w:val="-2"/>
                <w:sz w:val="20"/>
                <w:szCs w:val="20"/>
              </w:rPr>
              <w:t>Section/topic</w:t>
            </w:r>
          </w:p>
        </w:tc>
        <w:tc>
          <w:tcPr>
            <w:tcW w:w="112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62629A"/>
          </w:tcPr>
          <w:p w14:paraId="35FF1FAB" w14:textId="77777777" w:rsidR="009E6BFF" w:rsidRPr="00D936A3" w:rsidRDefault="009E6BFF" w:rsidP="001B2A4E">
            <w:pPr>
              <w:pStyle w:val="TableParagraph"/>
              <w:spacing w:before="133"/>
              <w:ind w:left="0" w:right="95"/>
              <w:jc w:val="right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pacing w:val="-10"/>
                <w:sz w:val="20"/>
                <w:szCs w:val="20"/>
              </w:rPr>
              <w:t>#</w:t>
            </w:r>
          </w:p>
        </w:tc>
        <w:tc>
          <w:tcPr>
            <w:tcW w:w="2568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62629A"/>
          </w:tcPr>
          <w:p w14:paraId="176EA403" w14:textId="77777777" w:rsidR="009E6BFF" w:rsidRPr="00D936A3" w:rsidRDefault="009E6BFF" w:rsidP="001B2A4E">
            <w:pPr>
              <w:pStyle w:val="TableParagraph"/>
              <w:spacing w:before="133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RISMA-DTA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1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hecklist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4"/>
                <w:sz w:val="20"/>
                <w:szCs w:val="20"/>
              </w:rPr>
              <w:t>Item</w:t>
            </w:r>
          </w:p>
        </w:tc>
        <w:tc>
          <w:tcPr>
            <w:tcW w:w="1660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62629A"/>
          </w:tcPr>
          <w:p w14:paraId="0A96C61C" w14:textId="77777777" w:rsidR="009E6BFF" w:rsidRPr="00D936A3" w:rsidRDefault="009E6BFF" w:rsidP="001B2A4E">
            <w:pPr>
              <w:pStyle w:val="TableParagraph"/>
              <w:spacing w:before="0" w:line="250" w:lineRule="exact"/>
              <w:ind w:left="109" w:right="113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pacing w:val="-2"/>
                <w:sz w:val="20"/>
                <w:szCs w:val="20"/>
              </w:rPr>
              <w:t xml:space="preserve">Reported </w:t>
            </w: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n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age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10"/>
                <w:sz w:val="20"/>
                <w:szCs w:val="20"/>
              </w:rPr>
              <w:t>#</w:t>
            </w:r>
          </w:p>
        </w:tc>
      </w:tr>
      <w:tr w:rsidR="00D936A3" w:rsidRPr="00D936A3" w14:paraId="19D484E8" w14:textId="77777777" w:rsidTr="00DF73A4">
        <w:trPr>
          <w:trHeight w:val="285"/>
        </w:trPr>
        <w:tc>
          <w:tcPr>
            <w:tcW w:w="3340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4B74C8E2" w14:textId="77777777" w:rsidR="009E6BFF" w:rsidRPr="00D936A3" w:rsidRDefault="009E6BFF" w:rsidP="001B2A4E">
            <w:pPr>
              <w:pStyle w:val="TableParagraph"/>
              <w:spacing w:before="32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ITLE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/</w:t>
            </w:r>
            <w:r w:rsidRPr="00D936A3">
              <w:rPr>
                <w:rFonts w:ascii="Arial" w:hAnsi="Arial" w:cs="Arial"/>
                <w:b/>
                <w:color w:val="000000" w:themeColor="text1"/>
                <w:spacing w:val="-2"/>
                <w:sz w:val="20"/>
                <w:szCs w:val="20"/>
              </w:rPr>
              <w:t xml:space="preserve"> ABSTRACT</w:t>
            </w:r>
          </w:p>
        </w:tc>
        <w:tc>
          <w:tcPr>
            <w:tcW w:w="166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5A4B67A8" w14:textId="77777777" w:rsidR="009E6BFF" w:rsidRPr="00D936A3" w:rsidRDefault="009E6BFF" w:rsidP="001B2A4E">
            <w:pPr>
              <w:pStyle w:val="TableParagraph"/>
              <w:spacing w:before="0"/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936A3" w:rsidRPr="00D936A3" w14:paraId="24B186B1" w14:textId="77777777" w:rsidTr="00DF73A4">
        <w:trPr>
          <w:trHeight w:val="35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B68D7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Title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1A832" w14:textId="77777777" w:rsidR="009E6BFF" w:rsidRPr="00D936A3" w:rsidRDefault="009E6BFF" w:rsidP="001B2A4E">
            <w:pPr>
              <w:pStyle w:val="TableParagraph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1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E4075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dentify</w:t>
            </w:r>
            <w:r w:rsidRPr="00D936A3">
              <w:rPr>
                <w:rFonts w:ascii="Arial" w:hAnsi="Arial"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port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s</w:t>
            </w: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ystematic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view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+/-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meta-analysis)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iagnostic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ccuracy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(DTA)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studies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BAE7B" w14:textId="16E17F17" w:rsidR="009E6BFF" w:rsidRPr="00D936A3" w:rsidRDefault="00BA0F3E" w:rsidP="001B2A4E">
            <w:pPr>
              <w:pStyle w:val="TableParagraph"/>
              <w:spacing w:before="40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itle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manuscript title)</w:t>
            </w:r>
          </w:p>
        </w:tc>
      </w:tr>
      <w:tr w:rsidR="00D936A3" w:rsidRPr="00D936A3" w14:paraId="0736FBDD" w14:textId="77777777" w:rsidTr="00DF73A4">
        <w:trPr>
          <w:trHeight w:val="36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88FE41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Abstract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78EE82B" w14:textId="77777777" w:rsidR="009E6BFF" w:rsidRPr="00D936A3" w:rsidRDefault="009E6BFF" w:rsidP="001B2A4E">
            <w:pPr>
              <w:pStyle w:val="TableParagraph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2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6D8A52" w14:textId="77777777" w:rsidR="009E6BFF" w:rsidRPr="00D936A3" w:rsidRDefault="009E6BFF" w:rsidP="001B2A4E">
            <w:pPr>
              <w:pStyle w:val="TableParagraph"/>
              <w:spacing w:before="2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bstract: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e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ISMA-DTA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abstracts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603750" w14:textId="62838469" w:rsidR="009E6BFF" w:rsidRPr="00D936A3" w:rsidRDefault="00BA0F3E" w:rsidP="001B2A4E">
            <w:pPr>
              <w:pStyle w:val="TableParagraph"/>
              <w:spacing w:before="40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Abstract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Background, Methods, Results, Conclusion, Keywords)</w:t>
            </w:r>
          </w:p>
        </w:tc>
      </w:tr>
      <w:tr w:rsidR="00D936A3" w:rsidRPr="00D936A3" w14:paraId="48D6A88D" w14:textId="77777777" w:rsidTr="00DF73A4">
        <w:trPr>
          <w:trHeight w:val="330"/>
        </w:trPr>
        <w:tc>
          <w:tcPr>
            <w:tcW w:w="3340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6369143E" w14:textId="77777777" w:rsidR="009E6BFF" w:rsidRPr="00D936A3" w:rsidRDefault="009E6BFF" w:rsidP="001B2A4E">
            <w:pPr>
              <w:pStyle w:val="TableParagraph"/>
              <w:spacing w:before="5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pacing w:val="-2"/>
                <w:sz w:val="20"/>
                <w:szCs w:val="20"/>
              </w:rPr>
              <w:t>INTRODUCTION</w:t>
            </w:r>
          </w:p>
        </w:tc>
        <w:tc>
          <w:tcPr>
            <w:tcW w:w="166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513A68E3" w14:textId="77777777" w:rsidR="009E6BFF" w:rsidRPr="00D936A3" w:rsidRDefault="009E6BFF" w:rsidP="001B2A4E">
            <w:pPr>
              <w:pStyle w:val="TableParagraph"/>
              <w:spacing w:before="0"/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936A3" w:rsidRPr="00D936A3" w14:paraId="2F7B744D" w14:textId="77777777" w:rsidTr="00DF73A4">
        <w:trPr>
          <w:trHeight w:val="36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D0C20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Rationale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71ED7" w14:textId="77777777" w:rsidR="009E6BFF" w:rsidRPr="00D936A3" w:rsidRDefault="009E6BFF" w:rsidP="001B2A4E">
            <w:pPr>
              <w:pStyle w:val="TableParagraph"/>
              <w:spacing w:before="47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3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6D149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ationale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view</w:t>
            </w:r>
            <w:r w:rsidRPr="00D936A3">
              <w:rPr>
                <w:rFonts w:ascii="Arial" w:hAnsi="Arial" w:cs="Arial"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ontext of</w:t>
            </w:r>
            <w:r w:rsidRPr="00D936A3">
              <w:rPr>
                <w:rFonts w:ascii="Arial" w:hAnsi="Arial" w:cs="Arial"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what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lready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known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79351" w14:textId="47162E44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ntroduction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aragraph outlining diagnostic challenges, fragmented evidence base, and need for evidence mapping/synthesis)</w:t>
            </w:r>
          </w:p>
        </w:tc>
      </w:tr>
      <w:tr w:rsidR="00D936A3" w:rsidRPr="00D936A3" w14:paraId="668E7D4E" w14:textId="77777777" w:rsidTr="00DF73A4">
        <w:trPr>
          <w:trHeight w:val="54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97AC7" w14:textId="77777777" w:rsidR="009E6BFF" w:rsidRPr="00D936A3" w:rsidRDefault="009E6BFF" w:rsidP="001B2A4E">
            <w:pPr>
              <w:pStyle w:val="TableParagraph"/>
              <w:ind w:right="32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linical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ole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</w:t>
            </w:r>
            <w:r w:rsidRPr="00D936A3">
              <w:rPr>
                <w:rFonts w:ascii="Arial" w:hAnsi="Arial"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ndex 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>test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7DEBE" w14:textId="77777777" w:rsidR="009E6BFF" w:rsidRPr="00D936A3" w:rsidRDefault="009E6BFF" w:rsidP="001B2A4E">
            <w:pPr>
              <w:pStyle w:val="TableParagraph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D1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8C636" w14:textId="77777777" w:rsidR="009E6BFF" w:rsidRPr="00D936A3" w:rsidRDefault="009E6BFF" w:rsidP="001B2A4E">
            <w:pPr>
              <w:pStyle w:val="TableParagraph"/>
              <w:ind w:right="1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tific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linical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background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cluding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tende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us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linical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ol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th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dex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,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f applicable, the rationale for minimally acceptable test accuracy (or minimum difference in accuracy for comparative design)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8DF62" w14:textId="7ADD2DD2" w:rsidR="009E6BFF" w:rsidRPr="00D936A3" w:rsidRDefault="00BA0F3E" w:rsidP="001B2A4E">
            <w:pPr>
              <w:pStyle w:val="TableParagraph"/>
              <w:spacing w:before="40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ntroduction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the role of diagnostics in at-risk populations; clinical context of serology/molecular tests/POCT and limitations in implementation)</w:t>
            </w:r>
          </w:p>
        </w:tc>
      </w:tr>
      <w:tr w:rsidR="00D936A3" w:rsidRPr="00D936A3" w14:paraId="03942A85" w14:textId="77777777" w:rsidTr="00DF73A4">
        <w:trPr>
          <w:trHeight w:val="45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69F6DA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Objectives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32FB0B0" w14:textId="77777777" w:rsidR="009E6BFF" w:rsidRPr="00D936A3" w:rsidRDefault="009E6BFF" w:rsidP="001B2A4E">
            <w:pPr>
              <w:pStyle w:val="TableParagraph"/>
              <w:spacing w:before="47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4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799F8DA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vide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xplicit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ement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question(s)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being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ddresse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rms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participants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dex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(s)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arget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condition(s)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8EC7D6A" w14:textId="3B4F1F39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ntroduction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urpose paragraph: "maps the evidence.../summarizes diagnostic performance...identifies evidence gaps") + Materials and Methods – Study Design and Registration (primary/secondary aims)</w:t>
            </w:r>
          </w:p>
        </w:tc>
      </w:tr>
      <w:tr w:rsidR="00D936A3" w:rsidRPr="00D936A3" w14:paraId="7D2C1C53" w14:textId="77777777" w:rsidTr="00DF73A4">
        <w:trPr>
          <w:trHeight w:val="280"/>
        </w:trPr>
        <w:tc>
          <w:tcPr>
            <w:tcW w:w="3340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662FF014" w14:textId="77777777" w:rsidR="009E6BFF" w:rsidRPr="00D936A3" w:rsidRDefault="009E6BFF" w:rsidP="001B2A4E">
            <w:pPr>
              <w:pStyle w:val="TableParagraph"/>
              <w:spacing w:before="32" w:line="228" w:lineRule="exact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color w:val="000000" w:themeColor="text1"/>
                <w:spacing w:val="-2"/>
                <w:sz w:val="20"/>
                <w:szCs w:val="20"/>
              </w:rPr>
              <w:t>METHODS</w:t>
            </w:r>
          </w:p>
        </w:tc>
        <w:tc>
          <w:tcPr>
            <w:tcW w:w="166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581A1F35" w14:textId="77777777" w:rsidR="009E6BFF" w:rsidRPr="00D936A3" w:rsidRDefault="009E6BFF" w:rsidP="001B2A4E">
            <w:pPr>
              <w:pStyle w:val="TableParagraph"/>
              <w:spacing w:before="0"/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936A3" w:rsidRPr="00D936A3" w14:paraId="01BA0931" w14:textId="77777777" w:rsidTr="00DF73A4">
        <w:trPr>
          <w:trHeight w:val="54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7A7D2" w14:textId="77777777" w:rsidR="009E6BFF" w:rsidRPr="00D936A3" w:rsidRDefault="009E6BFF" w:rsidP="001B2A4E">
            <w:pPr>
              <w:pStyle w:val="TableParagraph"/>
              <w:spacing w:before="47"/>
              <w:ind w:right="98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tocol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d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registration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DECF1" w14:textId="77777777" w:rsidR="009E6BFF" w:rsidRPr="00D936A3" w:rsidRDefault="009E6BFF" w:rsidP="001B2A4E">
            <w:pPr>
              <w:pStyle w:val="TableParagraph"/>
              <w:spacing w:before="47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5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7C898" w14:textId="77777777" w:rsidR="009E6BFF" w:rsidRPr="00D936A3" w:rsidRDefault="009E6BFF" w:rsidP="001B2A4E">
            <w:pPr>
              <w:pStyle w:val="TableParagraph"/>
              <w:spacing w:before="47"/>
              <w:ind w:right="1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dicat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f a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view protocol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xists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f 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wher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t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an</w:t>
            </w: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b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ccesse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e.g.,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Web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ddress), and, if available,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vide registration information including registration number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7508E" w14:textId="409A57A5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Study Design and Registration (internal protocol; not prospectively registered)</w:t>
            </w:r>
          </w:p>
        </w:tc>
      </w:tr>
      <w:tr w:rsidR="00D936A3" w:rsidRPr="00D936A3" w14:paraId="580C6697" w14:textId="77777777" w:rsidTr="00DF73A4">
        <w:trPr>
          <w:trHeight w:val="77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F59B7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ligibility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criteria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1B52C" w14:textId="77777777" w:rsidR="009E6BFF" w:rsidRPr="00D936A3" w:rsidRDefault="009E6BFF" w:rsidP="001B2A4E">
            <w:pPr>
              <w:pStyle w:val="TableParagraph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6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034D9" w14:textId="77777777" w:rsidR="009E6BFF" w:rsidRPr="00D936A3" w:rsidRDefault="009E6BFF" w:rsidP="001B2A4E">
            <w:pPr>
              <w:pStyle w:val="TableParagraph"/>
              <w:ind w:right="1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pecify study characteristics (participants, setting, index test(s), reference standard(s), target condition(s), and study design)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port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haracteristic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e.g., year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onsidered, language,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ublication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us)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used a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riteria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ligibility,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giving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rationale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36D5" w14:textId="4D748D1D" w:rsidR="009E6BFF" w:rsidRPr="00D936A3" w:rsidRDefault="00BA0F3E" w:rsidP="001B2A4E">
            <w:pPr>
              <w:pStyle w:val="TableParagraph"/>
              <w:spacing w:before="40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Eligibility Criteria (inclusion/exclusion criteria, year range, language, meta-analysis requirements)</w:t>
            </w:r>
          </w:p>
        </w:tc>
      </w:tr>
      <w:tr w:rsidR="00D936A3" w:rsidRPr="00D936A3" w14:paraId="3847866C" w14:textId="77777777" w:rsidTr="00DF73A4">
        <w:trPr>
          <w:trHeight w:val="54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88732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Information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sources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768ED" w14:textId="77777777" w:rsidR="009E6BFF" w:rsidRPr="00D936A3" w:rsidRDefault="009E6BFF" w:rsidP="001B2A4E">
            <w:pPr>
              <w:pStyle w:val="TableParagraph"/>
              <w:spacing w:before="47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7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104F8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ll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formation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ources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e.g., database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with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ates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coverage, contact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with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udy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uthor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o identify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dditional studies) in the search and date last searched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872C3" w14:textId="1B1C4617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Information Sources and Search Strategies (list of databases/registries and search coverage period)</w:t>
            </w:r>
          </w:p>
        </w:tc>
      </w:tr>
      <w:tr w:rsidR="00D936A3" w:rsidRPr="00D936A3" w14:paraId="2DECFB4C" w14:textId="77777777" w:rsidTr="00DF73A4">
        <w:trPr>
          <w:trHeight w:val="95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CA026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Search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88D26" w14:textId="77777777" w:rsidR="009E6BFF" w:rsidRPr="00D936A3" w:rsidRDefault="009E6BFF" w:rsidP="001B2A4E">
            <w:pPr>
              <w:pStyle w:val="TableParagraph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8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BBF40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esent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ull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earch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rategie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ll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lectronic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atabase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ther source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earched, including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y limit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used, such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at they could be repeated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4C8EC" w14:textId="2312C119" w:rsidR="009E6BFF" w:rsidRPr="00D936A3" w:rsidRDefault="00BA0F3E" w:rsidP="00BA0F3E">
            <w:pPr>
              <w:pStyle w:val="TableParagraph"/>
              <w:spacing w:before="8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Information Sources and Search Strategies (search strategy summary &amp; limits) + Supplementary Table S1 (full search strings)</w:t>
            </w:r>
          </w:p>
        </w:tc>
      </w:tr>
      <w:tr w:rsidR="00D936A3" w:rsidRPr="00D936A3" w14:paraId="492E6ED9" w14:textId="77777777" w:rsidTr="00DF73A4">
        <w:trPr>
          <w:trHeight w:val="54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16C4C" w14:textId="77777777" w:rsidR="009E6BFF" w:rsidRPr="00D936A3" w:rsidRDefault="009E6BFF" w:rsidP="001B2A4E">
            <w:pPr>
              <w:pStyle w:val="TableParagraph"/>
              <w:spacing w:before="4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udy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selection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489B5" w14:textId="77777777" w:rsidR="009E6BFF" w:rsidRPr="00D936A3" w:rsidRDefault="009E6BFF" w:rsidP="001B2A4E">
            <w:pPr>
              <w:pStyle w:val="TableParagraph"/>
              <w:spacing w:before="48"/>
              <w:ind w:left="0" w:right="96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10"/>
                <w:sz w:val="20"/>
                <w:szCs w:val="20"/>
              </w:rPr>
              <w:t>9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3C663" w14:textId="77777777" w:rsidR="009E6BFF" w:rsidRPr="00D936A3" w:rsidRDefault="009E6BFF" w:rsidP="001B2A4E">
            <w:pPr>
              <w:pStyle w:val="TableParagraph"/>
              <w:spacing w:before="48"/>
              <w:ind w:right="1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e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cess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electing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udies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i.e.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creening, eligibility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clude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ystematic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view, and, if applicable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cluded in the meta-analysis)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9172" w14:textId="3D4C65FD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Study Selection and Data Extraction (two reviewers, title/abstract &amp; full-text screening, conflict resolution) + reference to PRISMA flow diagram (Figure 1)</w:t>
            </w:r>
          </w:p>
        </w:tc>
      </w:tr>
      <w:tr w:rsidR="00D936A3" w:rsidRPr="00D936A3" w14:paraId="2B5DF7E1" w14:textId="77777777" w:rsidTr="00DF73A4">
        <w:trPr>
          <w:trHeight w:val="54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F49A9" w14:textId="77777777" w:rsidR="009E6BFF" w:rsidRPr="00D936A3" w:rsidRDefault="009E6BFF" w:rsidP="001B2A4E">
            <w:pPr>
              <w:pStyle w:val="TableParagraph"/>
              <w:ind w:right="79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ata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llection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process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98F2C" w14:textId="77777777" w:rsidR="009E6BFF" w:rsidRPr="00D936A3" w:rsidRDefault="009E6BFF" w:rsidP="001B2A4E">
            <w:pPr>
              <w:pStyle w:val="TableParagraph"/>
              <w:ind w:left="0" w:right="99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10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635FF" w14:textId="77777777" w:rsidR="009E6BFF" w:rsidRPr="00D936A3" w:rsidRDefault="009E6BFF" w:rsidP="001B2A4E">
            <w:pPr>
              <w:pStyle w:val="TableParagrap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method of data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xtraction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rom report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e.g., pilote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ms, independently, in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uplicate)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y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cesses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 obtaining and confirming data from investigators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23527" w14:textId="6E201682" w:rsidR="009E6BFF" w:rsidRPr="00D936A3" w:rsidRDefault="00BA0F3E" w:rsidP="001B2A4E">
            <w:pPr>
              <w:pStyle w:val="TableParagraph"/>
              <w:spacing w:before="39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Study Selection and Data Extraction (duplicate extraction, standardized forms, Excel)</w:t>
            </w:r>
          </w:p>
        </w:tc>
      </w:tr>
      <w:tr w:rsidR="00D936A3" w:rsidRPr="00D936A3" w14:paraId="111E62C7" w14:textId="77777777" w:rsidTr="00DF73A4">
        <w:trPr>
          <w:trHeight w:val="54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B3CFE" w14:textId="77777777" w:rsidR="009E6BFF" w:rsidRPr="00D936A3" w:rsidRDefault="009E6BFF" w:rsidP="001B2A4E">
            <w:pPr>
              <w:pStyle w:val="TableParagraph"/>
              <w:spacing w:before="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finitions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ata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extraction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FB657" w14:textId="77777777" w:rsidR="009E6BFF" w:rsidRPr="00D936A3" w:rsidRDefault="009E6BFF" w:rsidP="001B2A4E">
            <w:pPr>
              <w:pStyle w:val="TableParagraph"/>
              <w:spacing w:before="43"/>
              <w:ind w:left="0" w:right="99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11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2E7D2" w14:textId="77777777" w:rsidR="009E6BFF" w:rsidRPr="00D936A3" w:rsidRDefault="009E6BFF" w:rsidP="001B2A4E">
            <w:pPr>
              <w:pStyle w:val="TableParagraph"/>
              <w:spacing w:before="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ovide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finitions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used in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ata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xtraction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lassifications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target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ondition(s), index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(s), reference standard(s)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 other characteristics (e.g. study design, clinical setting)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43051" w14:textId="36D17564" w:rsidR="009E6BFF" w:rsidRPr="00D936A3" w:rsidRDefault="00BA0F3E" w:rsidP="001B2A4E">
            <w:pPr>
              <w:pStyle w:val="TableParagraph"/>
              <w:spacing w:before="40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Study Selection and Data Extraction (definitions of extracted items: population, sample type, target, platform, etc.) + Validation Stage Classification (Tiered Framework) (Tier 0–3)</w:t>
            </w:r>
          </w:p>
        </w:tc>
      </w:tr>
      <w:tr w:rsidR="00D936A3" w:rsidRPr="00D936A3" w14:paraId="7F10760D" w14:textId="77777777" w:rsidTr="00DF73A4">
        <w:trPr>
          <w:trHeight w:val="54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02D7B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isk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</w:t>
            </w:r>
            <w:r w:rsidRPr="00D936A3">
              <w:rPr>
                <w:rFonts w:ascii="Arial" w:hAnsi="Arial" w:cs="Arial"/>
                <w:color w:val="000000" w:themeColor="text1"/>
                <w:spacing w:val="-1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bias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d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applicability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DA292" w14:textId="77777777" w:rsidR="009E6BFF" w:rsidRPr="00D936A3" w:rsidRDefault="009E6BFF" w:rsidP="001B2A4E">
            <w:pPr>
              <w:pStyle w:val="TableParagraph"/>
              <w:spacing w:before="47"/>
              <w:ind w:left="0" w:right="99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12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2A18A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method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used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or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ssessing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isk of bias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 individual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udies and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oncerns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garding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pplicability</w:t>
            </w:r>
            <w:r w:rsidRPr="00D936A3">
              <w:rPr>
                <w:rFonts w:ascii="Arial" w:hAnsi="Arial" w:cs="Arial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o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eview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question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C178D" w14:textId="63DBB51C" w:rsidR="009E6BFF" w:rsidRPr="00D936A3" w:rsidRDefault="00BA0F3E" w:rsidP="001B2A4E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</w:t>
            </w: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isk of Bias Assessment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QUADAS-2, domains, assessment procedure)</w:t>
            </w:r>
          </w:p>
        </w:tc>
      </w:tr>
      <w:tr w:rsidR="00D936A3" w:rsidRPr="00D936A3" w14:paraId="536D4B12" w14:textId="77777777" w:rsidTr="00DF73A4">
        <w:trPr>
          <w:trHeight w:val="540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DDE43" w14:textId="77777777" w:rsidR="009E6BFF" w:rsidRPr="00D936A3" w:rsidRDefault="009E6BFF" w:rsidP="001B2A4E">
            <w:pPr>
              <w:pStyle w:val="TableParagraph"/>
              <w:ind w:right="32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iagnostic</w:t>
            </w:r>
            <w:r w:rsidRPr="00D936A3">
              <w:rPr>
                <w:rFonts w:ascii="Arial" w:hAnsi="Arial"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ccuracy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measures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48ED4" w14:textId="77777777" w:rsidR="009E6BFF" w:rsidRPr="00D936A3" w:rsidRDefault="009E6BFF" w:rsidP="001B2A4E">
            <w:pPr>
              <w:pStyle w:val="TableParagraph"/>
              <w:ind w:left="0" w:right="99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13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8105D" w14:textId="77777777" w:rsidR="009E6BFF" w:rsidRPr="00D936A3" w:rsidRDefault="009E6BFF" w:rsidP="001B2A4E">
            <w:pPr>
              <w:pStyle w:val="TableParagraph"/>
              <w:ind w:right="143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e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principal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iagnostic accuracy</w:t>
            </w:r>
            <w:r w:rsidRPr="00D936A3">
              <w:rPr>
                <w:rFonts w:ascii="Arial" w:hAnsi="Arial" w:cs="Arial"/>
                <w:color w:val="000000" w:themeColor="text1"/>
                <w:spacing w:val="-9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measure(s)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ported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(e.g.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ensitivity,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pecificity)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tate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he unit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assessment (e.g. per-patient, per-lesion).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8A637" w14:textId="27266208" w:rsidR="009E6BFF" w:rsidRPr="00D936A3" w:rsidRDefault="00BA0F3E" w:rsidP="00DF73A4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</w:t>
            </w: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ata Synthesis and Analysi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→ </w:t>
            </w: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iagnostic Test Accuracy Meta-Analysis (Performance)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sensitivity, specificity; 2x2 basis for meta-analysis)</w:t>
            </w:r>
          </w:p>
        </w:tc>
      </w:tr>
      <w:tr w:rsidR="009E6BFF" w:rsidRPr="00D936A3" w14:paraId="4E66A29D" w14:textId="77777777" w:rsidTr="00DF73A4">
        <w:trPr>
          <w:trHeight w:val="1005"/>
        </w:trPr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5C922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Synthesis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results</w:t>
            </w:r>
          </w:p>
        </w:tc>
        <w:tc>
          <w:tcPr>
            <w:tcW w:w="1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1DDCA" w14:textId="77777777" w:rsidR="009E6BFF" w:rsidRPr="00D936A3" w:rsidRDefault="009E6BFF" w:rsidP="001B2A4E">
            <w:pPr>
              <w:pStyle w:val="TableParagraph"/>
              <w:spacing w:before="47"/>
              <w:ind w:left="0" w:right="99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>14</w:t>
            </w:r>
          </w:p>
        </w:tc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67051" w14:textId="77777777" w:rsidR="009E6BFF" w:rsidRPr="00D936A3" w:rsidRDefault="009E6BFF" w:rsidP="001B2A4E">
            <w:pPr>
              <w:pStyle w:val="TableParagraph"/>
              <w:spacing w:before="4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 methods of handling data, combining results of studies and describing variability between studies. This could include, but is not limited to: a) handling of multiple definitions of target condition. b) handling of multiple thresholds of test positivity, c)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handling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multipl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index</w:t>
            </w:r>
            <w:r w:rsidRPr="00D936A3">
              <w:rPr>
                <w:rFonts w:ascii="Arial" w:hAnsi="Arial" w:cs="Arial"/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aders, d)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handling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indeterminate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sults,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e)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grouping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00D936A3">
              <w:rPr>
                <w:rFonts w:ascii="Arial" w:hAnsi="Arial" w:cs="Arial"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comparing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tests,</w:t>
            </w:r>
          </w:p>
          <w:p w14:paraId="558F9669" w14:textId="77777777" w:rsidR="009E6BFF" w:rsidRPr="00D936A3" w:rsidRDefault="009E6BFF" w:rsidP="001B2A4E">
            <w:pPr>
              <w:pStyle w:val="TableParagraph"/>
              <w:spacing w:before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f)</w:t>
            </w:r>
            <w:r w:rsidRPr="00D936A3">
              <w:rPr>
                <w:rFonts w:ascii="Arial" w:hAnsi="Arial" w:cs="Arial"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handling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of different</w:t>
            </w:r>
            <w:r w:rsidRPr="00D936A3">
              <w:rPr>
                <w:rFonts w:ascii="Arial" w:hAnsi="Arial" w:cs="Arial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>reference</w:t>
            </w:r>
            <w:r w:rsidRPr="00D936A3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D936A3">
              <w:rPr>
                <w:rFonts w:ascii="Arial" w:hAnsi="Arial" w:cs="Arial"/>
                <w:color w:val="000000" w:themeColor="text1"/>
                <w:spacing w:val="-2"/>
                <w:sz w:val="20"/>
                <w:szCs w:val="20"/>
              </w:rPr>
              <w:t>standards</w:t>
            </w:r>
          </w:p>
        </w:tc>
        <w:tc>
          <w:tcPr>
            <w:tcW w:w="1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A22D3" w14:textId="5A2F769A" w:rsidR="009E6BFF" w:rsidRPr="00D936A3" w:rsidRDefault="00BA0F3E" w:rsidP="00DF73A4">
            <w:pPr>
              <w:pStyle w:val="TableParagraph"/>
              <w:spacing w:before="45"/>
              <w:ind w:left="109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aterials and Method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– </w:t>
            </w:r>
            <w:r w:rsidRPr="00D936A3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ata Synthesis and Analysis</w:t>
            </w:r>
            <w:r w:rsidRPr="00D936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Descriptive Analysis &amp; Evidence Mapping; DTA Meta-analysis; Subgroup/Heterogeneity/Sensitivity Analyses) + explanation of heterogeneity/visual synthesis in results section</w:t>
            </w:r>
          </w:p>
        </w:tc>
      </w:tr>
    </w:tbl>
    <w:p w14:paraId="6960F708" w14:textId="77777777" w:rsidR="009E6BFF" w:rsidRPr="00D936A3" w:rsidRDefault="009E6BFF">
      <w:pPr>
        <w:rPr>
          <w:rFonts w:ascii="Times New Roman" w:hAnsi="Times New Roman" w:cs="Times New Roman"/>
          <w:color w:val="000000" w:themeColor="text1"/>
        </w:rPr>
      </w:pPr>
    </w:p>
    <w:p w14:paraId="57A19C57" w14:textId="77777777" w:rsidR="006C440B" w:rsidRPr="00D936A3" w:rsidRDefault="006C440B" w:rsidP="006C440B">
      <w:pPr>
        <w:pStyle w:val="BodyText"/>
        <w:spacing w:before="1"/>
        <w:ind w:left="430"/>
        <w:rPr>
          <w:color w:val="000000" w:themeColor="text1"/>
        </w:rPr>
      </w:pPr>
      <w:r w:rsidRPr="00D936A3">
        <w:rPr>
          <w:rFonts w:ascii="Arial"/>
          <w:i/>
          <w:color w:val="000000" w:themeColor="text1"/>
        </w:rPr>
        <w:t>Adapted</w:t>
      </w:r>
      <w:r w:rsidRPr="00D936A3">
        <w:rPr>
          <w:rFonts w:ascii="Arial"/>
          <w:i/>
          <w:color w:val="000000" w:themeColor="text1"/>
          <w:spacing w:val="20"/>
        </w:rPr>
        <w:t xml:space="preserve"> </w:t>
      </w:r>
      <w:r w:rsidRPr="00D936A3">
        <w:rPr>
          <w:rFonts w:ascii="Arial"/>
          <w:i/>
          <w:color w:val="000000" w:themeColor="text1"/>
        </w:rPr>
        <w:t>From:</w:t>
      </w:r>
      <w:r w:rsidRPr="00D936A3">
        <w:rPr>
          <w:rFonts w:ascii="Arial"/>
          <w:i/>
          <w:color w:val="000000" w:themeColor="text1"/>
          <w:spacing w:val="80"/>
        </w:rPr>
        <w:t xml:space="preserve"> </w:t>
      </w:r>
      <w:r w:rsidRPr="00D936A3">
        <w:rPr>
          <w:color w:val="000000" w:themeColor="text1"/>
        </w:rPr>
        <w:t>McInnes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MDF,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Moher</w:t>
      </w:r>
      <w:r w:rsidRPr="00D936A3">
        <w:rPr>
          <w:color w:val="000000" w:themeColor="text1"/>
          <w:spacing w:val="19"/>
        </w:rPr>
        <w:t xml:space="preserve"> </w:t>
      </w:r>
      <w:r w:rsidRPr="00D936A3">
        <w:rPr>
          <w:color w:val="000000" w:themeColor="text1"/>
        </w:rPr>
        <w:t>D,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Thombs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BD,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McGrath</w:t>
      </w:r>
      <w:r w:rsidRPr="00D936A3">
        <w:rPr>
          <w:color w:val="000000" w:themeColor="text1"/>
          <w:spacing w:val="19"/>
        </w:rPr>
        <w:t xml:space="preserve"> </w:t>
      </w:r>
      <w:r w:rsidRPr="00D936A3">
        <w:rPr>
          <w:color w:val="000000" w:themeColor="text1"/>
        </w:rPr>
        <w:t>TA,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Bossuyt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PM,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The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PRISMA-DTA</w:t>
      </w:r>
      <w:r w:rsidRPr="00D936A3">
        <w:rPr>
          <w:color w:val="000000" w:themeColor="text1"/>
          <w:spacing w:val="16"/>
        </w:rPr>
        <w:t xml:space="preserve"> </w:t>
      </w:r>
      <w:r w:rsidRPr="00D936A3">
        <w:rPr>
          <w:color w:val="000000" w:themeColor="text1"/>
        </w:rPr>
        <w:t>Group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(2018).</w:t>
      </w:r>
      <w:r w:rsidRPr="00D936A3">
        <w:rPr>
          <w:color w:val="000000" w:themeColor="text1"/>
          <w:spacing w:val="19"/>
        </w:rPr>
        <w:t xml:space="preserve"> </w:t>
      </w:r>
      <w:r w:rsidRPr="00D936A3">
        <w:rPr>
          <w:color w:val="000000" w:themeColor="text1"/>
        </w:rPr>
        <w:t>Preferred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Reporting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Items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for</w:t>
      </w:r>
      <w:r w:rsidRPr="00D936A3">
        <w:rPr>
          <w:color w:val="000000" w:themeColor="text1"/>
          <w:spacing w:val="19"/>
        </w:rPr>
        <w:t xml:space="preserve"> </w:t>
      </w:r>
      <w:r w:rsidRPr="00D936A3">
        <w:rPr>
          <w:color w:val="000000" w:themeColor="text1"/>
        </w:rPr>
        <w:t>a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Systematic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Review</w:t>
      </w:r>
      <w:r w:rsidRPr="00D936A3">
        <w:rPr>
          <w:color w:val="000000" w:themeColor="text1"/>
          <w:spacing w:val="22"/>
        </w:rPr>
        <w:t xml:space="preserve"> </w:t>
      </w:r>
      <w:r w:rsidRPr="00D936A3">
        <w:rPr>
          <w:color w:val="000000" w:themeColor="text1"/>
        </w:rPr>
        <w:t>and</w:t>
      </w:r>
      <w:r w:rsidRPr="00D936A3">
        <w:rPr>
          <w:color w:val="000000" w:themeColor="text1"/>
          <w:spacing w:val="14"/>
        </w:rPr>
        <w:t xml:space="preserve"> </w:t>
      </w:r>
      <w:r w:rsidRPr="00D936A3">
        <w:rPr>
          <w:color w:val="000000" w:themeColor="text1"/>
        </w:rPr>
        <w:t>Meta-analysis</w:t>
      </w:r>
      <w:r w:rsidRPr="00D936A3">
        <w:rPr>
          <w:color w:val="000000" w:themeColor="text1"/>
          <w:spacing w:val="18"/>
        </w:rPr>
        <w:t xml:space="preserve"> </w:t>
      </w:r>
      <w:r w:rsidRPr="00D936A3">
        <w:rPr>
          <w:color w:val="000000" w:themeColor="text1"/>
        </w:rPr>
        <w:t>of</w:t>
      </w:r>
      <w:r w:rsidRPr="00D936A3">
        <w:rPr>
          <w:color w:val="000000" w:themeColor="text1"/>
          <w:spacing w:val="23"/>
        </w:rPr>
        <w:t xml:space="preserve"> </w:t>
      </w:r>
      <w:r w:rsidRPr="00D936A3">
        <w:rPr>
          <w:color w:val="000000" w:themeColor="text1"/>
        </w:rPr>
        <w:t>Diagnostic</w:t>
      </w:r>
      <w:r w:rsidRPr="00D936A3">
        <w:rPr>
          <w:color w:val="000000" w:themeColor="text1"/>
          <w:spacing w:val="20"/>
        </w:rPr>
        <w:t xml:space="preserve"> </w:t>
      </w:r>
      <w:r w:rsidRPr="00D936A3">
        <w:rPr>
          <w:color w:val="000000" w:themeColor="text1"/>
        </w:rPr>
        <w:t>Test Accuracy Studies: The PRISMA-DTA Statement.</w:t>
      </w:r>
      <w:r w:rsidRPr="00D936A3">
        <w:rPr>
          <w:color w:val="000000" w:themeColor="text1"/>
          <w:spacing w:val="40"/>
        </w:rPr>
        <w:t xml:space="preserve"> </w:t>
      </w:r>
      <w:r w:rsidRPr="00D936A3">
        <w:rPr>
          <w:color w:val="000000" w:themeColor="text1"/>
        </w:rPr>
        <w:t>JAMA. 2018 Jan 23;319(4):388-396. doi: 10.1001/jama.2017.19163.</w:t>
      </w:r>
    </w:p>
    <w:p w14:paraId="18CBEC57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612E7103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500B1BCB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18449EB5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7D311DE6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396C7464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p w14:paraId="4A8B2C1C" w14:textId="77777777" w:rsidR="000E2847" w:rsidRPr="00D936A3" w:rsidRDefault="000E2847">
      <w:pPr>
        <w:rPr>
          <w:rFonts w:ascii="Times New Roman" w:hAnsi="Times New Roman" w:cs="Times New Roman"/>
          <w:color w:val="000000" w:themeColor="text1"/>
        </w:rPr>
      </w:pPr>
    </w:p>
    <w:sectPr w:rsidR="000E2847" w:rsidRPr="00D936A3" w:rsidSect="00E11A33">
      <w:pgSz w:w="16838" w:h="11906" w:orient="landscape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0MDE0M7Y0NLEwMzVV0lEKTi0uzszPAymwqAUAGhuRcCwAAAA="/>
  </w:docVars>
  <w:rsids>
    <w:rsidRoot w:val="008A65D1"/>
    <w:rsid w:val="0000142A"/>
    <w:rsid w:val="00004542"/>
    <w:rsid w:val="000305E7"/>
    <w:rsid w:val="00047233"/>
    <w:rsid w:val="00075D22"/>
    <w:rsid w:val="0008585C"/>
    <w:rsid w:val="000868BD"/>
    <w:rsid w:val="000E2847"/>
    <w:rsid w:val="000E6EC9"/>
    <w:rsid w:val="0013762F"/>
    <w:rsid w:val="00176DEE"/>
    <w:rsid w:val="001A4329"/>
    <w:rsid w:val="001E5773"/>
    <w:rsid w:val="001F093D"/>
    <w:rsid w:val="001F78ED"/>
    <w:rsid w:val="00227638"/>
    <w:rsid w:val="0023318E"/>
    <w:rsid w:val="00251077"/>
    <w:rsid w:val="00253E5A"/>
    <w:rsid w:val="002676BB"/>
    <w:rsid w:val="002A6B43"/>
    <w:rsid w:val="002D799B"/>
    <w:rsid w:val="00313E58"/>
    <w:rsid w:val="003C1C5D"/>
    <w:rsid w:val="003D167C"/>
    <w:rsid w:val="003D6D21"/>
    <w:rsid w:val="00462E04"/>
    <w:rsid w:val="00477CF7"/>
    <w:rsid w:val="004854EE"/>
    <w:rsid w:val="004C687F"/>
    <w:rsid w:val="004D5FF7"/>
    <w:rsid w:val="004E01EA"/>
    <w:rsid w:val="004F7C27"/>
    <w:rsid w:val="00526151"/>
    <w:rsid w:val="0056262A"/>
    <w:rsid w:val="00572F01"/>
    <w:rsid w:val="00580B3F"/>
    <w:rsid w:val="005828F7"/>
    <w:rsid w:val="00585782"/>
    <w:rsid w:val="00591F69"/>
    <w:rsid w:val="005A3CEC"/>
    <w:rsid w:val="005A4EC0"/>
    <w:rsid w:val="005C0B55"/>
    <w:rsid w:val="005D0FE8"/>
    <w:rsid w:val="00615849"/>
    <w:rsid w:val="00616C2F"/>
    <w:rsid w:val="00630238"/>
    <w:rsid w:val="00635F34"/>
    <w:rsid w:val="00655591"/>
    <w:rsid w:val="00675782"/>
    <w:rsid w:val="006B3370"/>
    <w:rsid w:val="006C440B"/>
    <w:rsid w:val="007103D3"/>
    <w:rsid w:val="00754E9E"/>
    <w:rsid w:val="00766559"/>
    <w:rsid w:val="0077672C"/>
    <w:rsid w:val="0079718A"/>
    <w:rsid w:val="007A0C00"/>
    <w:rsid w:val="007C3DA7"/>
    <w:rsid w:val="007E6A40"/>
    <w:rsid w:val="007F7236"/>
    <w:rsid w:val="00803482"/>
    <w:rsid w:val="00843B77"/>
    <w:rsid w:val="00873D71"/>
    <w:rsid w:val="008A65D1"/>
    <w:rsid w:val="008B67CB"/>
    <w:rsid w:val="00910D4B"/>
    <w:rsid w:val="00920FD8"/>
    <w:rsid w:val="00980CA4"/>
    <w:rsid w:val="00994403"/>
    <w:rsid w:val="009E6BFF"/>
    <w:rsid w:val="00A45AEC"/>
    <w:rsid w:val="00AA241C"/>
    <w:rsid w:val="00AB3A98"/>
    <w:rsid w:val="00AC4326"/>
    <w:rsid w:val="00AC51C3"/>
    <w:rsid w:val="00AF6F29"/>
    <w:rsid w:val="00B13F8B"/>
    <w:rsid w:val="00B2478E"/>
    <w:rsid w:val="00B43F7E"/>
    <w:rsid w:val="00B4498B"/>
    <w:rsid w:val="00B46B14"/>
    <w:rsid w:val="00B479E2"/>
    <w:rsid w:val="00B94317"/>
    <w:rsid w:val="00BA0161"/>
    <w:rsid w:val="00BA0F3E"/>
    <w:rsid w:val="00BA5C9F"/>
    <w:rsid w:val="00BB0385"/>
    <w:rsid w:val="00BB5DFF"/>
    <w:rsid w:val="00C24CB8"/>
    <w:rsid w:val="00C257A0"/>
    <w:rsid w:val="00C33821"/>
    <w:rsid w:val="00C3655B"/>
    <w:rsid w:val="00C631BE"/>
    <w:rsid w:val="00C746BB"/>
    <w:rsid w:val="00C82167"/>
    <w:rsid w:val="00CE74DE"/>
    <w:rsid w:val="00D36E28"/>
    <w:rsid w:val="00D54DED"/>
    <w:rsid w:val="00D61267"/>
    <w:rsid w:val="00D75F37"/>
    <w:rsid w:val="00D936A3"/>
    <w:rsid w:val="00DA3B42"/>
    <w:rsid w:val="00DF2539"/>
    <w:rsid w:val="00DF6D92"/>
    <w:rsid w:val="00DF73A4"/>
    <w:rsid w:val="00E11A33"/>
    <w:rsid w:val="00E377DC"/>
    <w:rsid w:val="00F355C8"/>
    <w:rsid w:val="00F36611"/>
    <w:rsid w:val="00F421DE"/>
    <w:rsid w:val="00F43556"/>
    <w:rsid w:val="00FE3219"/>
    <w:rsid w:val="00FF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6FFD"/>
  <w15:chartTrackingRefBased/>
  <w15:docId w15:val="{E08D0F3D-F8EC-4C4F-8D8D-B753ADA8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65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65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65D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65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65D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65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65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65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65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65D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65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65D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65D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65D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65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65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65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65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65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65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65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65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65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65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65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65D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65D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65D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65D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3D6D2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D21"/>
    <w:rPr>
      <w:color w:val="954F72"/>
      <w:u w:val="single"/>
    </w:rPr>
  </w:style>
  <w:style w:type="paragraph" w:customStyle="1" w:styleId="msonormal0">
    <w:name w:val="msonormal"/>
    <w:basedOn w:val="Normal"/>
    <w:rsid w:val="003D6D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5">
    <w:name w:val="xl65"/>
    <w:basedOn w:val="Normal"/>
    <w:rsid w:val="003D6D2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xl66">
    <w:name w:val="xl66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16"/>
      <w:szCs w:val="16"/>
      <w14:ligatures w14:val="none"/>
    </w:rPr>
  </w:style>
  <w:style w:type="paragraph" w:customStyle="1" w:styleId="xl67">
    <w:name w:val="xl67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sz w:val="16"/>
      <w:szCs w:val="16"/>
      <w14:ligatures w14:val="none"/>
    </w:rPr>
  </w:style>
  <w:style w:type="paragraph" w:customStyle="1" w:styleId="xl68">
    <w:name w:val="xl68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kern w:val="0"/>
      <w:sz w:val="16"/>
      <w:szCs w:val="16"/>
      <w14:ligatures w14:val="none"/>
    </w:rPr>
  </w:style>
  <w:style w:type="paragraph" w:customStyle="1" w:styleId="xl69">
    <w:name w:val="xl69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kern w:val="0"/>
      <w:sz w:val="16"/>
      <w:szCs w:val="16"/>
      <w14:ligatures w14:val="none"/>
    </w:rPr>
  </w:style>
  <w:style w:type="paragraph" w:customStyle="1" w:styleId="xl70">
    <w:name w:val="xl70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xl71">
    <w:name w:val="xl71"/>
    <w:basedOn w:val="Normal"/>
    <w:rsid w:val="003D6D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xl72">
    <w:name w:val="xl72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xl73">
    <w:name w:val="xl73"/>
    <w:basedOn w:val="Normal"/>
    <w:rsid w:val="003D6D2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kern w:val="0"/>
      <w:sz w:val="16"/>
      <w:szCs w:val="16"/>
      <w14:ligatures w14:val="none"/>
    </w:rPr>
  </w:style>
  <w:style w:type="paragraph" w:customStyle="1" w:styleId="xl74">
    <w:name w:val="xl74"/>
    <w:basedOn w:val="Normal"/>
    <w:rsid w:val="003D6D2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16"/>
      <w:szCs w:val="16"/>
      <w14:ligatures w14:val="none"/>
    </w:rPr>
  </w:style>
  <w:style w:type="paragraph" w:customStyle="1" w:styleId="xl75">
    <w:name w:val="xl75"/>
    <w:basedOn w:val="Normal"/>
    <w:rsid w:val="003D6D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sz w:val="16"/>
      <w:szCs w:val="16"/>
      <w14:ligatures w14:val="none"/>
    </w:rPr>
  </w:style>
  <w:style w:type="paragraph" w:customStyle="1" w:styleId="xl76">
    <w:name w:val="xl76"/>
    <w:basedOn w:val="Normal"/>
    <w:rsid w:val="003D6D2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16"/>
      <w:szCs w:val="16"/>
      <w14:ligatures w14:val="none"/>
    </w:rPr>
  </w:style>
  <w:style w:type="paragraph" w:customStyle="1" w:styleId="xl77">
    <w:name w:val="xl77"/>
    <w:basedOn w:val="Normal"/>
    <w:rsid w:val="005A4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78">
    <w:name w:val="xl78"/>
    <w:basedOn w:val="Normal"/>
    <w:rsid w:val="005A4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sz w:val="16"/>
      <w:szCs w:val="16"/>
      <w14:ligatures w14:val="none"/>
    </w:rPr>
  </w:style>
  <w:style w:type="paragraph" w:customStyle="1" w:styleId="Newparagraph">
    <w:name w:val="New paragraph"/>
    <w:basedOn w:val="Normal"/>
    <w:qFormat/>
    <w:rsid w:val="00AC4326"/>
    <w:pPr>
      <w:spacing w:after="0" w:line="480" w:lineRule="auto"/>
      <w:ind w:firstLine="720"/>
    </w:pPr>
    <w:rPr>
      <w:rFonts w:ascii="Times New Roman" w:eastAsia="Times New Roman" w:hAnsi="Times New Roman" w:cs="Times New Roman"/>
      <w:kern w:val="0"/>
      <w:lang w:val="en-GB" w:eastAsia="en-GB"/>
      <w14:ligatures w14:val="none"/>
    </w:rPr>
  </w:style>
  <w:style w:type="paragraph" w:customStyle="1" w:styleId="Default">
    <w:name w:val="Default"/>
    <w:rsid w:val="00E11A3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lang w:val="en-CA" w:eastAsia="en-CA"/>
      <w14:ligatures w14:val="none"/>
    </w:rPr>
  </w:style>
  <w:style w:type="table" w:styleId="TableGrid">
    <w:name w:val="Table Grid"/>
    <w:basedOn w:val="TableNormal"/>
    <w:uiPriority w:val="39"/>
    <w:rsid w:val="00E11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">
    <w:name w:val="CM2"/>
    <w:basedOn w:val="Default"/>
    <w:next w:val="Default"/>
    <w:rsid w:val="00E11A33"/>
    <w:pPr>
      <w:spacing w:after="373"/>
    </w:pPr>
    <w:rPr>
      <w:rFonts w:cs="Times New Roman"/>
      <w:color w:val="auto"/>
    </w:rPr>
  </w:style>
  <w:style w:type="paragraph" w:customStyle="1" w:styleId="TableParagraph">
    <w:name w:val="Table Paragraph"/>
    <w:basedOn w:val="Normal"/>
    <w:uiPriority w:val="1"/>
    <w:qFormat/>
    <w:rsid w:val="009E6BFF"/>
    <w:pPr>
      <w:widowControl w:val="0"/>
      <w:autoSpaceDE w:val="0"/>
      <w:autoSpaceDN w:val="0"/>
      <w:spacing w:before="42" w:after="0" w:line="240" w:lineRule="auto"/>
      <w:ind w:left="110"/>
    </w:pPr>
    <w:rPr>
      <w:rFonts w:ascii="Arial MT" w:eastAsia="Arial MT" w:hAnsi="Arial MT" w:cs="Arial MT"/>
      <w:kern w:val="0"/>
      <w:sz w:val="22"/>
      <w:szCs w:val="22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9E6BFF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sz w:val="16"/>
      <w:szCs w:val="16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9E6BFF"/>
    <w:rPr>
      <w:rFonts w:ascii="Arial MT" w:eastAsia="Arial MT" w:hAnsi="Arial MT" w:cs="Arial MT"/>
      <w:kern w:val="0"/>
      <w:sz w:val="16"/>
      <w:szCs w:val="16"/>
      <w14:ligatures w14:val="none"/>
    </w:rPr>
  </w:style>
  <w:style w:type="character" w:styleId="Strong">
    <w:name w:val="Strong"/>
    <w:basedOn w:val="DefaultParagraphFont"/>
    <w:uiPriority w:val="22"/>
    <w:qFormat/>
    <w:rsid w:val="005828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910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fontTable" Target="fontTable.xml"/><Relationship Id="rId5" Type="http://schemas.openxmlformats.org/officeDocument/2006/relationships/image" Target="media/image1.png"/><Relationship Id="rId19" Type="http://schemas.openxmlformats.org/officeDocument/2006/relationships/image" Target="media/image15.png"/><Relationship Id="rId4" Type="http://schemas.openxmlformats.org/officeDocument/2006/relationships/hyperlink" Target="https://clinicaltrials.gov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webSettings" Target="web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jpe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78</Pages>
  <Words>16408</Words>
  <Characters>93531</Characters>
  <Application>Microsoft Office Word</Application>
  <DocSecurity>0</DocSecurity>
  <Lines>77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it Suprianto</dc:creator>
  <cp:keywords/>
  <dc:description/>
  <cp:lastModifiedBy>Dodit Suprianto</cp:lastModifiedBy>
  <cp:revision>100</cp:revision>
  <dcterms:created xsi:type="dcterms:W3CDTF">2026-01-06T14:42:00Z</dcterms:created>
  <dcterms:modified xsi:type="dcterms:W3CDTF">2026-01-27T07:12:00Z</dcterms:modified>
</cp:coreProperties>
</file>